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in particular study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all of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6A569C48"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1A457B">
        <w:t xml:space="preserve"> </w:t>
      </w:r>
      <w:hyperlink r:id="rId7" w:history="1">
        <w:r w:rsidR="001A457B" w:rsidRPr="006E7918">
          <w:rPr>
            <w:rStyle w:val="Hyperlink"/>
          </w:rPr>
          <w:t>recruitment@kingsbury.thrive.ac</w:t>
        </w:r>
      </w:hyperlink>
      <w:r w:rsidRPr="00D32C30">
        <w:t>.</w:t>
      </w:r>
      <w:r w:rsidRPr="00685AF1">
        <w:t xml:space="preserve">  All applications received are handled in accordance with the requirements of the Data Protection Act 1998 and 2003.</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Under the Equality Act 2010 a person has a disability if she/he has a physical or mental impairment which has a substantial and long term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A disability can arise from a wide range of impairments including: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The effect must be a detrimental one and is long-term if it has lasted or is likely to last for at least 12 months or for the rest of a person’s life. If the effect is likely to recur beyond 12 months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activities carried out by most people on a fairly regular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actually ha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35F14010"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 xml:space="preserve">) which will indicate your suitability to work with children.  </w:t>
      </w:r>
    </w:p>
    <w:p w14:paraId="6142BC70" w14:textId="77777777"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5844024E" w14:textId="77777777" w:rsidR="00C479E6" w:rsidRPr="005C5C3B" w:rsidRDefault="00C479E6" w:rsidP="000C3D91">
      <w:pPr>
        <w:pStyle w:val="NoSpacing"/>
        <w:rPr>
          <w:b/>
        </w:rPr>
      </w:pPr>
      <w:r w:rsidRPr="005C5C3B">
        <w:rPr>
          <w:b/>
        </w:rPr>
        <w:t>Disclosure</w:t>
      </w:r>
    </w:p>
    <w:p w14:paraId="44196093" w14:textId="77777777" w:rsidR="00C479E6" w:rsidRPr="00C8299A" w:rsidRDefault="00C479E6" w:rsidP="000C3D91">
      <w:pPr>
        <w:pStyle w:val="NoSpacing"/>
      </w:pPr>
      <w:r w:rsidRPr="00C8299A">
        <w:t>Under</w:t>
      </w:r>
      <w:r w:rsidRPr="00C8299A">
        <w:rPr>
          <w:spacing w:val="5"/>
        </w:rPr>
        <w:t xml:space="preserve"> </w:t>
      </w:r>
      <w:r w:rsidRPr="00C8299A">
        <w:rPr>
          <w:spacing w:val="2"/>
        </w:rPr>
        <w:t>t</w:t>
      </w:r>
      <w:r w:rsidRPr="00C8299A">
        <w:t>he</w:t>
      </w:r>
      <w:r w:rsidRPr="00C8299A">
        <w:rPr>
          <w:spacing w:val="6"/>
        </w:rPr>
        <w:t xml:space="preserve"> </w:t>
      </w:r>
      <w:r w:rsidRPr="00C8299A">
        <w:t>R</w:t>
      </w:r>
      <w:r w:rsidRPr="00C8299A">
        <w:rPr>
          <w:spacing w:val="2"/>
        </w:rPr>
        <w:t>e</w:t>
      </w:r>
      <w:r w:rsidRPr="00C8299A">
        <w:t>ha</w:t>
      </w:r>
      <w:r w:rsidRPr="00C8299A">
        <w:rPr>
          <w:spacing w:val="2"/>
        </w:rPr>
        <w:t>b</w:t>
      </w:r>
      <w:r w:rsidRPr="00C8299A">
        <w:rPr>
          <w:spacing w:val="-1"/>
        </w:rPr>
        <w:t>i</w:t>
      </w:r>
      <w:r w:rsidRPr="00C8299A">
        <w:rPr>
          <w:spacing w:val="1"/>
        </w:rPr>
        <w:t>l</w:t>
      </w:r>
      <w:r w:rsidRPr="00C8299A">
        <w:rPr>
          <w:spacing w:val="-1"/>
        </w:rPr>
        <w:t>i</w:t>
      </w:r>
      <w:r w:rsidRPr="00C8299A">
        <w:rPr>
          <w:spacing w:val="2"/>
        </w:rPr>
        <w:t>t</w:t>
      </w:r>
      <w:r w:rsidRPr="00C8299A">
        <w:t>at</w:t>
      </w:r>
      <w:r w:rsidRPr="00C8299A">
        <w:rPr>
          <w:spacing w:val="1"/>
        </w:rPr>
        <w:t>i</w:t>
      </w:r>
      <w:r w:rsidRPr="00C8299A">
        <w:t>on</w:t>
      </w:r>
      <w:r w:rsidRPr="00C8299A">
        <w:rPr>
          <w:spacing w:val="-3"/>
        </w:rPr>
        <w:t xml:space="preserve"> </w:t>
      </w:r>
      <w:r w:rsidRPr="00C8299A">
        <w:t>of</w:t>
      </w:r>
      <w:r w:rsidRPr="00C8299A">
        <w:rPr>
          <w:spacing w:val="9"/>
        </w:rPr>
        <w:t xml:space="preserve"> </w:t>
      </w:r>
      <w:r w:rsidRPr="00C8299A">
        <w:rPr>
          <w:spacing w:val="1"/>
        </w:rPr>
        <w:t>O</w:t>
      </w:r>
      <w:r w:rsidRPr="00C8299A">
        <w:t>f</w:t>
      </w:r>
      <w:r w:rsidRPr="00C8299A">
        <w:rPr>
          <w:spacing w:val="2"/>
        </w:rPr>
        <w:t>f</w:t>
      </w:r>
      <w:r w:rsidRPr="00C8299A">
        <w:t>ende</w:t>
      </w:r>
      <w:r w:rsidRPr="00C8299A">
        <w:rPr>
          <w:spacing w:val="1"/>
        </w:rPr>
        <w:t>r</w:t>
      </w:r>
      <w:r w:rsidRPr="00C8299A">
        <w:t>s</w:t>
      </w:r>
      <w:r w:rsidRPr="00C8299A">
        <w:rPr>
          <w:spacing w:val="1"/>
        </w:rPr>
        <w:t xml:space="preserve"> </w:t>
      </w:r>
      <w:r w:rsidRPr="00C8299A">
        <w:rPr>
          <w:spacing w:val="-1"/>
        </w:rPr>
        <w:t>A</w:t>
      </w:r>
      <w:r w:rsidRPr="00C8299A">
        <w:rPr>
          <w:spacing w:val="1"/>
        </w:rPr>
        <w:t>c</w:t>
      </w:r>
      <w:r w:rsidRPr="00C8299A">
        <w:t>t</w:t>
      </w:r>
      <w:r w:rsidRPr="00C8299A">
        <w:rPr>
          <w:spacing w:val="6"/>
        </w:rPr>
        <w:t xml:space="preserve"> </w:t>
      </w:r>
      <w:r w:rsidRPr="00C8299A">
        <w:t>19</w:t>
      </w:r>
      <w:r w:rsidRPr="00C8299A">
        <w:rPr>
          <w:spacing w:val="2"/>
        </w:rPr>
        <w:t>7</w:t>
      </w:r>
      <w:r w:rsidRPr="00C8299A">
        <w:t>4</w:t>
      </w:r>
      <w:r w:rsidRPr="00C8299A">
        <w:rPr>
          <w:spacing w:val="5"/>
        </w:rPr>
        <w:t xml:space="preserve"> </w:t>
      </w:r>
      <w:r w:rsidRPr="00C8299A">
        <w:rPr>
          <w:spacing w:val="1"/>
        </w:rPr>
        <w:t>(</w:t>
      </w:r>
      <w:r w:rsidRPr="00C8299A">
        <w:t>e</w:t>
      </w:r>
      <w:r w:rsidRPr="00C8299A">
        <w:rPr>
          <w:spacing w:val="1"/>
        </w:rPr>
        <w:t>xc</w:t>
      </w:r>
      <w:r w:rsidRPr="00C8299A">
        <w:rPr>
          <w:spacing w:val="2"/>
        </w:rPr>
        <w:t>e</w:t>
      </w:r>
      <w:r w:rsidRPr="00C8299A">
        <w:t>pt</w:t>
      </w:r>
      <w:r w:rsidRPr="00C8299A">
        <w:rPr>
          <w:spacing w:val="-1"/>
        </w:rPr>
        <w:t>i</w:t>
      </w:r>
      <w:r w:rsidRPr="00C8299A">
        <w:rPr>
          <w:spacing w:val="2"/>
        </w:rPr>
        <w:t>o</w:t>
      </w:r>
      <w:r w:rsidRPr="00C8299A">
        <w:t>n</w:t>
      </w:r>
      <w:r w:rsidRPr="00C8299A">
        <w:rPr>
          <w:spacing w:val="1"/>
        </w:rPr>
        <w:t>s</w:t>
      </w:r>
      <w:r w:rsidRPr="00C8299A">
        <w:t>)</w:t>
      </w:r>
      <w:r w:rsidRPr="00C8299A">
        <w:rPr>
          <w:spacing w:val="-1"/>
        </w:rPr>
        <w:t xml:space="preserve"> </w:t>
      </w:r>
      <w:r w:rsidRPr="00C8299A">
        <w:rPr>
          <w:spacing w:val="1"/>
        </w:rPr>
        <w:t>Or</w:t>
      </w:r>
      <w:r w:rsidRPr="00C8299A">
        <w:t>der</w:t>
      </w:r>
      <w:r w:rsidRPr="00C8299A">
        <w:rPr>
          <w:spacing w:val="5"/>
        </w:rPr>
        <w:t xml:space="preserve"> </w:t>
      </w:r>
      <w:r w:rsidRPr="00C8299A">
        <w:t>19</w:t>
      </w:r>
      <w:r w:rsidRPr="00C8299A">
        <w:rPr>
          <w:spacing w:val="2"/>
        </w:rPr>
        <w:t>7</w:t>
      </w:r>
      <w:r w:rsidRPr="00C8299A">
        <w:t>5</w:t>
      </w:r>
      <w:r w:rsidRPr="00C8299A">
        <w:rPr>
          <w:spacing w:val="10"/>
        </w:rPr>
        <w:t xml:space="preserve"> </w:t>
      </w:r>
      <w:r w:rsidRPr="00C8299A">
        <w:rPr>
          <w:spacing w:val="-4"/>
        </w:rPr>
        <w:t>y</w:t>
      </w:r>
      <w:r w:rsidRPr="00C8299A">
        <w:rPr>
          <w:spacing w:val="2"/>
        </w:rPr>
        <w:t>o</w:t>
      </w:r>
      <w:r w:rsidRPr="00C8299A">
        <w:t>u</w:t>
      </w:r>
      <w:r w:rsidRPr="00C8299A">
        <w:rPr>
          <w:spacing w:val="6"/>
        </w:rPr>
        <w:t xml:space="preserve"> </w:t>
      </w:r>
      <w:r w:rsidRPr="00C8299A">
        <w:rPr>
          <w:spacing w:val="4"/>
        </w:rPr>
        <w:t>m</w:t>
      </w:r>
      <w:r w:rsidRPr="00C8299A">
        <w:t>u</w:t>
      </w:r>
      <w:r w:rsidRPr="00C8299A">
        <w:rPr>
          <w:spacing w:val="1"/>
        </w:rPr>
        <w:t>s</w:t>
      </w:r>
      <w:r w:rsidRPr="00C8299A">
        <w:t>t</w:t>
      </w:r>
      <w:r w:rsidRPr="00C8299A">
        <w:rPr>
          <w:spacing w:val="5"/>
        </w:rPr>
        <w:t xml:space="preserve"> </w:t>
      </w:r>
      <w:r w:rsidRPr="00C8299A">
        <w:t>d</w:t>
      </w:r>
      <w:r w:rsidRPr="00C8299A">
        <w:rPr>
          <w:spacing w:val="-1"/>
        </w:rPr>
        <w:t>i</w:t>
      </w:r>
      <w:r w:rsidRPr="00C8299A">
        <w:rPr>
          <w:spacing w:val="1"/>
        </w:rPr>
        <w:t>sc</w:t>
      </w:r>
      <w:r w:rsidRPr="00C8299A">
        <w:rPr>
          <w:spacing w:val="-1"/>
        </w:rPr>
        <w:t>l</w:t>
      </w:r>
      <w:r w:rsidRPr="00C8299A">
        <w:t>o</w:t>
      </w:r>
      <w:r w:rsidRPr="00C8299A">
        <w:rPr>
          <w:spacing w:val="1"/>
        </w:rPr>
        <w:t>s</w:t>
      </w:r>
      <w:r w:rsidRPr="00C8299A">
        <w:t>e</w:t>
      </w:r>
      <w:r w:rsidRPr="00C8299A">
        <w:rPr>
          <w:spacing w:val="2"/>
        </w:rPr>
        <w:t xml:space="preserve"> a</w:t>
      </w:r>
      <w:r w:rsidRPr="00C8299A">
        <w:rPr>
          <w:spacing w:val="-1"/>
        </w:rPr>
        <w:t>l</w:t>
      </w:r>
      <w:r w:rsidRPr="00C8299A">
        <w:t>l</w:t>
      </w:r>
      <w:r w:rsidRPr="00C8299A">
        <w:rPr>
          <w:spacing w:val="6"/>
        </w:rPr>
        <w:t xml:space="preserve"> </w:t>
      </w:r>
      <w:r w:rsidRPr="00C8299A">
        <w:rPr>
          <w:spacing w:val="1"/>
        </w:rPr>
        <w:t>c</w:t>
      </w:r>
      <w:r w:rsidRPr="00C8299A">
        <w:rPr>
          <w:spacing w:val="2"/>
        </w:rPr>
        <w:t>a</w:t>
      </w:r>
      <w:r w:rsidRPr="00C8299A">
        <w:t>ut</w:t>
      </w:r>
      <w:r w:rsidRPr="00C8299A">
        <w:rPr>
          <w:spacing w:val="1"/>
        </w:rPr>
        <w:t>i</w:t>
      </w:r>
      <w:r w:rsidRPr="00C8299A">
        <w:t>ons</w:t>
      </w:r>
      <w:r w:rsidRPr="00C8299A">
        <w:rPr>
          <w:spacing w:val="3"/>
        </w:rPr>
        <w:t xml:space="preserve"> </w:t>
      </w:r>
      <w:r w:rsidRPr="00C8299A">
        <w:t>a</w:t>
      </w:r>
      <w:r w:rsidRPr="00C8299A">
        <w:rPr>
          <w:spacing w:val="2"/>
        </w:rPr>
        <w:t>n</w:t>
      </w:r>
      <w:r w:rsidRPr="00C8299A">
        <w:t>d</w:t>
      </w:r>
      <w:r w:rsidRPr="00C8299A">
        <w:rPr>
          <w:spacing w:val="8"/>
        </w:rPr>
        <w:t xml:space="preserve"> </w:t>
      </w:r>
      <w:r w:rsidRPr="00C8299A">
        <w:rPr>
          <w:spacing w:val="1"/>
        </w:rPr>
        <w:t>c</w:t>
      </w:r>
      <w:r w:rsidRPr="00C8299A">
        <w:t>on</w:t>
      </w:r>
      <w:r w:rsidRPr="00C8299A">
        <w:rPr>
          <w:spacing w:val="1"/>
        </w:rPr>
        <w:t>v</w:t>
      </w:r>
      <w:r w:rsidRPr="00C8299A">
        <w:rPr>
          <w:spacing w:val="-1"/>
        </w:rPr>
        <w:t>i</w:t>
      </w:r>
      <w:r w:rsidRPr="00C8299A">
        <w:rPr>
          <w:spacing w:val="1"/>
        </w:rPr>
        <w:t>c</w:t>
      </w:r>
      <w:r w:rsidRPr="00C8299A">
        <w:t>t</w:t>
      </w:r>
      <w:r w:rsidRPr="00C8299A">
        <w:rPr>
          <w:spacing w:val="-1"/>
        </w:rPr>
        <w:t>i</w:t>
      </w:r>
      <w:r w:rsidRPr="00C8299A">
        <w:rPr>
          <w:spacing w:val="2"/>
        </w:rPr>
        <w:t>o</w:t>
      </w:r>
      <w:r w:rsidRPr="00C8299A">
        <w:t>ns e</w:t>
      </w:r>
      <w:r w:rsidRPr="00C8299A">
        <w:rPr>
          <w:spacing w:val="-1"/>
        </w:rPr>
        <w:t>v</w:t>
      </w:r>
      <w:r w:rsidRPr="00C8299A">
        <w:rPr>
          <w:spacing w:val="2"/>
        </w:rPr>
        <w:t>e</w:t>
      </w:r>
      <w:r w:rsidRPr="00C8299A">
        <w:t>n</w:t>
      </w:r>
      <w:r w:rsidRPr="00C8299A">
        <w:rPr>
          <w:spacing w:val="-5"/>
        </w:rPr>
        <w:t xml:space="preserve"> </w:t>
      </w:r>
      <w:r w:rsidRPr="00C8299A">
        <w:rPr>
          <w:spacing w:val="-1"/>
        </w:rPr>
        <w:t>i</w:t>
      </w:r>
      <w:r w:rsidRPr="00C8299A">
        <w:t>f</w:t>
      </w:r>
      <w:r w:rsidRPr="00C8299A">
        <w:rPr>
          <w:spacing w:val="1"/>
        </w:rPr>
        <w:t xml:space="preserve"> </w:t>
      </w:r>
      <w:r w:rsidRPr="00C8299A">
        <w:t>t</w:t>
      </w:r>
      <w:r w:rsidRPr="00C8299A">
        <w:rPr>
          <w:spacing w:val="2"/>
        </w:rPr>
        <w:t>he</w:t>
      </w:r>
      <w:r w:rsidRPr="00C8299A">
        <w:t>y</w:t>
      </w:r>
      <w:r w:rsidRPr="00C8299A">
        <w:rPr>
          <w:spacing w:val="-6"/>
        </w:rPr>
        <w:t xml:space="preserve"> </w:t>
      </w:r>
      <w:r w:rsidRPr="00C8299A">
        <w:t>a</w:t>
      </w:r>
      <w:r w:rsidRPr="00C8299A">
        <w:rPr>
          <w:spacing w:val="1"/>
        </w:rPr>
        <w:t>r</w:t>
      </w:r>
      <w:r w:rsidRPr="00C8299A">
        <w:t>e</w:t>
      </w:r>
      <w:r w:rsidRPr="00C8299A">
        <w:rPr>
          <w:spacing w:val="-4"/>
        </w:rPr>
        <w:t xml:space="preserve"> </w:t>
      </w:r>
      <w:r w:rsidRPr="00C8299A">
        <w:rPr>
          <w:spacing w:val="1"/>
        </w:rPr>
        <w:t>s</w:t>
      </w:r>
      <w:r w:rsidRPr="00C8299A">
        <w:t>p</w:t>
      </w:r>
      <w:r w:rsidRPr="00C8299A">
        <w:rPr>
          <w:spacing w:val="2"/>
        </w:rPr>
        <w:t>e</w:t>
      </w:r>
      <w:r w:rsidRPr="00C8299A">
        <w:t>nt,</w:t>
      </w:r>
      <w:r w:rsidRPr="00C8299A">
        <w:rPr>
          <w:spacing w:val="-3"/>
        </w:rPr>
        <w:t xml:space="preserve"> </w:t>
      </w:r>
      <w:r w:rsidRPr="00C8299A">
        <w:t>un</w:t>
      </w:r>
      <w:r w:rsidRPr="00C8299A">
        <w:rPr>
          <w:spacing w:val="1"/>
        </w:rPr>
        <w:t>l</w:t>
      </w:r>
      <w:r w:rsidRPr="00C8299A">
        <w:rPr>
          <w:spacing w:val="2"/>
        </w:rPr>
        <w:t>e</w:t>
      </w:r>
      <w:r w:rsidRPr="00C8299A">
        <w:rPr>
          <w:spacing w:val="1"/>
        </w:rPr>
        <w:t>s</w:t>
      </w:r>
      <w:r w:rsidRPr="00C8299A">
        <w:t>s</w:t>
      </w:r>
      <w:r w:rsidRPr="00C8299A">
        <w:rPr>
          <w:spacing w:val="-5"/>
        </w:rPr>
        <w:t xml:space="preserve"> </w:t>
      </w:r>
      <w:r w:rsidRPr="00C8299A">
        <w:t>th</w:t>
      </w:r>
      <w:r w:rsidRPr="00C8299A">
        <w:rPr>
          <w:spacing w:val="2"/>
        </w:rPr>
        <w:t>e</w:t>
      </w:r>
      <w:r w:rsidRPr="00C8299A">
        <w:t>y</w:t>
      </w:r>
      <w:r w:rsidRPr="00C8299A">
        <w:rPr>
          <w:spacing w:val="-6"/>
        </w:rPr>
        <w:t xml:space="preserve"> </w:t>
      </w:r>
      <w:r w:rsidRPr="00C8299A">
        <w:t>a</w:t>
      </w:r>
      <w:r w:rsidRPr="00C8299A">
        <w:rPr>
          <w:spacing w:val="1"/>
        </w:rPr>
        <w:t>r</w:t>
      </w:r>
      <w:r w:rsidRPr="00C8299A">
        <w:t>e</w:t>
      </w:r>
      <w:r w:rsidRPr="00C8299A">
        <w:rPr>
          <w:spacing w:val="-4"/>
        </w:rPr>
        <w:t xml:space="preserve"> </w:t>
      </w:r>
      <w:r w:rsidRPr="00C8299A">
        <w:t>p</w:t>
      </w:r>
      <w:r w:rsidRPr="00C8299A">
        <w:rPr>
          <w:spacing w:val="1"/>
        </w:rPr>
        <w:t>r</w:t>
      </w:r>
      <w:r w:rsidRPr="00C8299A">
        <w:t>o</w:t>
      </w:r>
      <w:r w:rsidRPr="00C8299A">
        <w:rPr>
          <w:spacing w:val="2"/>
        </w:rPr>
        <w:t>t</w:t>
      </w:r>
      <w:r w:rsidRPr="00C8299A">
        <w:t>e</w:t>
      </w:r>
      <w:r w:rsidRPr="00C8299A">
        <w:rPr>
          <w:spacing w:val="1"/>
        </w:rPr>
        <w:t>c</w:t>
      </w:r>
      <w:r w:rsidRPr="00C8299A">
        <w:t>ted</w:t>
      </w:r>
      <w:r w:rsidRPr="00C8299A">
        <w:rPr>
          <w:spacing w:val="-9"/>
        </w:rPr>
        <w:t xml:space="preserve"> </w:t>
      </w:r>
      <w:r w:rsidRPr="00C8299A">
        <w:rPr>
          <w:spacing w:val="1"/>
        </w:rPr>
        <w:t>c</w:t>
      </w:r>
      <w:r w:rsidRPr="00C8299A">
        <w:rPr>
          <w:spacing w:val="2"/>
        </w:rPr>
        <w:t>a</w:t>
      </w:r>
      <w:r w:rsidRPr="00C8299A">
        <w:t>ut</w:t>
      </w:r>
      <w:r w:rsidRPr="00C8299A">
        <w:rPr>
          <w:spacing w:val="1"/>
        </w:rPr>
        <w:t>i</w:t>
      </w:r>
      <w:r w:rsidRPr="00C8299A">
        <w:t>ons</w:t>
      </w:r>
      <w:r w:rsidRPr="00C8299A">
        <w:rPr>
          <w:spacing w:val="-6"/>
        </w:rPr>
        <w:t xml:space="preserve"> </w:t>
      </w:r>
      <w:r w:rsidRPr="00C8299A">
        <w:t>a</w:t>
      </w:r>
      <w:r w:rsidRPr="00C8299A">
        <w:rPr>
          <w:spacing w:val="2"/>
        </w:rPr>
        <w:t>n</w:t>
      </w:r>
      <w:r w:rsidRPr="00C8299A">
        <w:t>d</w:t>
      </w:r>
      <w:r w:rsidRPr="00C8299A">
        <w:rPr>
          <w:spacing w:val="-4"/>
        </w:rPr>
        <w:t xml:space="preserve"> </w:t>
      </w:r>
      <w:r w:rsidRPr="00C8299A">
        <w:rPr>
          <w:spacing w:val="1"/>
        </w:rPr>
        <w:t>c</w:t>
      </w:r>
      <w:r w:rsidRPr="00C8299A">
        <w:t>o</w:t>
      </w:r>
      <w:r w:rsidRPr="00C8299A">
        <w:rPr>
          <w:spacing w:val="2"/>
        </w:rPr>
        <w:t>n</w:t>
      </w:r>
      <w:r w:rsidRPr="00C8299A">
        <w:rPr>
          <w:spacing w:val="-1"/>
        </w:rPr>
        <w:t>vi</w:t>
      </w:r>
      <w:r w:rsidRPr="00C8299A">
        <w:rPr>
          <w:spacing w:val="1"/>
        </w:rPr>
        <w:t>c</w:t>
      </w:r>
      <w:r w:rsidRPr="00C8299A">
        <w:rPr>
          <w:spacing w:val="2"/>
        </w:rPr>
        <w:t>t</w:t>
      </w:r>
      <w:r w:rsidRPr="00C8299A">
        <w:rPr>
          <w:spacing w:val="-1"/>
        </w:rPr>
        <w:t>i</w:t>
      </w:r>
      <w:r w:rsidRPr="00C8299A">
        <w:t>on</w:t>
      </w:r>
      <w:r w:rsidRPr="00C8299A">
        <w:rPr>
          <w:spacing w:val="1"/>
        </w:rPr>
        <w:t>s</w:t>
      </w:r>
      <w:r w:rsidRPr="00C8299A">
        <w:t>.</w:t>
      </w:r>
    </w:p>
    <w:p w14:paraId="1C9AB302" w14:textId="77777777" w:rsidR="00C479E6" w:rsidRPr="00C8299A" w:rsidRDefault="00C479E6" w:rsidP="000C3D91">
      <w:pPr>
        <w:pStyle w:val="NoSpacing"/>
      </w:pPr>
      <w:r w:rsidRPr="00C8299A">
        <w:rPr>
          <w:spacing w:val="-1"/>
        </w:rPr>
        <w:t>P</w:t>
      </w:r>
      <w:r w:rsidRPr="00C8299A">
        <w:rPr>
          <w:spacing w:val="1"/>
        </w:rPr>
        <w:t>r</w:t>
      </w:r>
      <w:r w:rsidRPr="00C8299A">
        <w:t>ote</w:t>
      </w:r>
      <w:r w:rsidRPr="00C8299A">
        <w:rPr>
          <w:spacing w:val="1"/>
        </w:rPr>
        <w:t>c</w:t>
      </w:r>
      <w:r w:rsidRPr="00C8299A">
        <w:t>t</w:t>
      </w:r>
      <w:r w:rsidRPr="00C8299A">
        <w:rPr>
          <w:spacing w:val="2"/>
        </w:rPr>
        <w:t>e</w:t>
      </w:r>
      <w:r w:rsidRPr="00C8299A">
        <w:t>d</w:t>
      </w:r>
      <w:r w:rsidRPr="00C8299A">
        <w:rPr>
          <w:spacing w:val="39"/>
        </w:rPr>
        <w:t xml:space="preserve"> </w:t>
      </w:r>
      <w:r w:rsidRPr="00C8299A">
        <w:rPr>
          <w:spacing w:val="1"/>
        </w:rPr>
        <w:t>c</w:t>
      </w:r>
      <w:r w:rsidRPr="00C8299A">
        <w:t>aut</w:t>
      </w:r>
      <w:r w:rsidRPr="00C8299A">
        <w:rPr>
          <w:spacing w:val="1"/>
        </w:rPr>
        <w:t>i</w:t>
      </w:r>
      <w:r w:rsidRPr="00C8299A">
        <w:t>ons</w:t>
      </w:r>
      <w:r w:rsidRPr="00C8299A">
        <w:rPr>
          <w:spacing w:val="41"/>
        </w:rPr>
        <w:t xml:space="preserve"> </w:t>
      </w:r>
      <w:r w:rsidRPr="00C8299A">
        <w:t>and</w:t>
      </w:r>
      <w:r w:rsidRPr="00C8299A">
        <w:rPr>
          <w:spacing w:val="-4"/>
        </w:rPr>
        <w:t xml:space="preserve"> </w:t>
      </w:r>
      <w:r w:rsidRPr="00C8299A">
        <w:t>c</w:t>
      </w:r>
      <w:r w:rsidRPr="00C8299A">
        <w:rPr>
          <w:spacing w:val="2"/>
        </w:rPr>
        <w:t>o</w:t>
      </w:r>
      <w:r w:rsidRPr="00C8299A">
        <w:t>n</w:t>
      </w:r>
      <w:r w:rsidRPr="00C8299A">
        <w:rPr>
          <w:spacing w:val="1"/>
        </w:rPr>
        <w:t>v</w:t>
      </w:r>
      <w:r w:rsidRPr="00C8299A">
        <w:rPr>
          <w:spacing w:val="-1"/>
        </w:rPr>
        <w:t>i</w:t>
      </w:r>
      <w:r w:rsidRPr="00C8299A">
        <w:rPr>
          <w:spacing w:val="1"/>
        </w:rPr>
        <w:t>c</w:t>
      </w:r>
      <w:r w:rsidRPr="00C8299A">
        <w:t>t</w:t>
      </w:r>
      <w:r w:rsidRPr="00C8299A">
        <w:rPr>
          <w:spacing w:val="-1"/>
        </w:rPr>
        <w:t>i</w:t>
      </w:r>
      <w:r w:rsidRPr="00C8299A">
        <w:rPr>
          <w:spacing w:val="2"/>
        </w:rPr>
        <w:t>o</w:t>
      </w:r>
      <w:r w:rsidRPr="00C8299A">
        <w:t>ns</w:t>
      </w:r>
      <w:r w:rsidRPr="00C8299A">
        <w:rPr>
          <w:spacing w:val="40"/>
        </w:rPr>
        <w:t xml:space="preserve"> </w:t>
      </w:r>
      <w:r w:rsidRPr="00C8299A">
        <w:t>a</w:t>
      </w:r>
      <w:r w:rsidRPr="00C8299A">
        <w:rPr>
          <w:spacing w:val="1"/>
        </w:rPr>
        <w:t>r</w:t>
      </w:r>
      <w:r w:rsidRPr="00C8299A">
        <w:t>e</w:t>
      </w:r>
      <w:r w:rsidRPr="00C8299A">
        <w:rPr>
          <w:spacing w:val="45"/>
        </w:rPr>
        <w:t xml:space="preserve"> </w:t>
      </w:r>
      <w:r w:rsidRPr="00C8299A">
        <w:t>not</w:t>
      </w:r>
      <w:r w:rsidRPr="00C8299A">
        <w:rPr>
          <w:spacing w:val="45"/>
        </w:rPr>
        <w:t xml:space="preserve"> </w:t>
      </w:r>
      <w:r w:rsidRPr="00C8299A">
        <w:rPr>
          <w:spacing w:val="1"/>
        </w:rPr>
        <w:t>s</w:t>
      </w:r>
      <w:r w:rsidRPr="00C8299A">
        <w:t>ub</w:t>
      </w:r>
      <w:r w:rsidRPr="00C8299A">
        <w:rPr>
          <w:spacing w:val="1"/>
        </w:rPr>
        <w:t>j</w:t>
      </w:r>
      <w:r w:rsidRPr="00C8299A">
        <w:t>e</w:t>
      </w:r>
      <w:r w:rsidRPr="00C8299A">
        <w:rPr>
          <w:spacing w:val="1"/>
        </w:rPr>
        <w:t>c</w:t>
      </w:r>
      <w:r w:rsidRPr="00C8299A">
        <w:t>t</w:t>
      </w:r>
      <w:r w:rsidRPr="00C8299A">
        <w:rPr>
          <w:spacing w:val="41"/>
        </w:rPr>
        <w:t xml:space="preserve"> </w:t>
      </w:r>
      <w:r w:rsidRPr="00C8299A">
        <w:t>to</w:t>
      </w:r>
      <w:r w:rsidRPr="00C8299A">
        <w:rPr>
          <w:spacing w:val="46"/>
        </w:rPr>
        <w:t xml:space="preserve"> </w:t>
      </w:r>
      <w:r w:rsidRPr="00C8299A">
        <w:t>d</w:t>
      </w:r>
      <w:r w:rsidRPr="00C8299A">
        <w:rPr>
          <w:spacing w:val="-1"/>
        </w:rPr>
        <w:t>i</w:t>
      </w:r>
      <w:r w:rsidRPr="00C8299A">
        <w:rPr>
          <w:spacing w:val="1"/>
        </w:rPr>
        <w:t>sc</w:t>
      </w:r>
      <w:r w:rsidRPr="00C8299A">
        <w:rPr>
          <w:spacing w:val="-1"/>
        </w:rPr>
        <w:t>l</w:t>
      </w:r>
      <w:r w:rsidRPr="00C8299A">
        <w:t>o</w:t>
      </w:r>
      <w:r w:rsidRPr="00C8299A">
        <w:rPr>
          <w:spacing w:val="1"/>
        </w:rPr>
        <w:t>s</w:t>
      </w:r>
      <w:r w:rsidRPr="00C8299A">
        <w:t>u</w:t>
      </w:r>
      <w:r w:rsidRPr="00C8299A">
        <w:rPr>
          <w:spacing w:val="1"/>
        </w:rPr>
        <w:t>r</w:t>
      </w:r>
      <w:r w:rsidRPr="00C8299A">
        <w:t>e</w:t>
      </w:r>
      <w:r w:rsidRPr="00C8299A">
        <w:rPr>
          <w:spacing w:val="39"/>
        </w:rPr>
        <w:t xml:space="preserve"> </w:t>
      </w:r>
      <w:r w:rsidRPr="00C8299A">
        <w:t>to</w:t>
      </w:r>
      <w:r w:rsidRPr="00C8299A">
        <w:rPr>
          <w:spacing w:val="46"/>
        </w:rPr>
        <w:t xml:space="preserve"> </w:t>
      </w:r>
      <w:r w:rsidRPr="00C8299A">
        <w:t>e</w:t>
      </w:r>
      <w:r w:rsidRPr="00C8299A">
        <w:rPr>
          <w:spacing w:val="4"/>
        </w:rPr>
        <w:t>m</w:t>
      </w:r>
      <w:r w:rsidRPr="00C8299A">
        <w:t>p</w:t>
      </w:r>
      <w:r w:rsidRPr="00C8299A">
        <w:rPr>
          <w:spacing w:val="-1"/>
        </w:rPr>
        <w:t>l</w:t>
      </w:r>
      <w:r w:rsidRPr="00C8299A">
        <w:rPr>
          <w:spacing w:val="4"/>
        </w:rPr>
        <w:t>o</w:t>
      </w:r>
      <w:r w:rsidRPr="00C8299A">
        <w:rPr>
          <w:spacing w:val="-4"/>
        </w:rPr>
        <w:t>y</w:t>
      </w:r>
      <w:r w:rsidRPr="00C8299A">
        <w:t>e</w:t>
      </w:r>
      <w:r w:rsidRPr="00C8299A">
        <w:rPr>
          <w:spacing w:val="1"/>
        </w:rPr>
        <w:t>r</w:t>
      </w:r>
      <w:r w:rsidRPr="00C8299A">
        <w:t>s</w:t>
      </w:r>
      <w:r w:rsidRPr="00C8299A">
        <w:rPr>
          <w:spacing w:val="39"/>
        </w:rPr>
        <w:t xml:space="preserve"> </w:t>
      </w:r>
      <w:r w:rsidRPr="00C8299A">
        <w:t>and</w:t>
      </w:r>
      <w:r w:rsidRPr="00C8299A">
        <w:rPr>
          <w:spacing w:val="-4"/>
        </w:rPr>
        <w:t xml:space="preserve"> </w:t>
      </w:r>
      <w:r w:rsidRPr="00C8299A">
        <w:t>cann</w:t>
      </w:r>
      <w:r w:rsidRPr="00C8299A">
        <w:rPr>
          <w:spacing w:val="2"/>
        </w:rPr>
        <w:t>o</w:t>
      </w:r>
      <w:r w:rsidRPr="00C8299A">
        <w:t>t</w:t>
      </w:r>
      <w:r w:rsidRPr="00C8299A">
        <w:rPr>
          <w:spacing w:val="43"/>
        </w:rPr>
        <w:t xml:space="preserve"> </w:t>
      </w:r>
      <w:r w:rsidRPr="00C8299A">
        <w:t>be</w:t>
      </w:r>
      <w:r w:rsidRPr="00C8299A">
        <w:rPr>
          <w:spacing w:val="-3"/>
        </w:rPr>
        <w:t xml:space="preserve"> </w:t>
      </w:r>
      <w:r w:rsidRPr="00C8299A">
        <w:t>ta</w:t>
      </w:r>
      <w:r w:rsidRPr="00C8299A">
        <w:rPr>
          <w:spacing w:val="4"/>
        </w:rPr>
        <w:t>k</w:t>
      </w:r>
      <w:r w:rsidRPr="00C8299A">
        <w:t>en</w:t>
      </w:r>
      <w:r w:rsidRPr="00C8299A">
        <w:rPr>
          <w:spacing w:val="43"/>
        </w:rPr>
        <w:t xml:space="preserve"> </w:t>
      </w:r>
      <w:r w:rsidRPr="00C8299A">
        <w:rPr>
          <w:spacing w:val="-1"/>
        </w:rPr>
        <w:t>i</w:t>
      </w:r>
      <w:r w:rsidRPr="00C8299A">
        <w:t>n</w:t>
      </w:r>
      <w:r w:rsidRPr="00C8299A">
        <w:rPr>
          <w:spacing w:val="2"/>
        </w:rPr>
        <w:t>t</w:t>
      </w:r>
      <w:r w:rsidRPr="00C8299A">
        <w:t>o</w:t>
      </w:r>
      <w:r w:rsidRPr="00C8299A">
        <w:rPr>
          <w:spacing w:val="44"/>
        </w:rPr>
        <w:t xml:space="preserve"> </w:t>
      </w:r>
      <w:r w:rsidRPr="00C8299A">
        <w:t>a</w:t>
      </w:r>
      <w:r w:rsidRPr="00C8299A">
        <w:rPr>
          <w:spacing w:val="1"/>
        </w:rPr>
        <w:t>cc</w:t>
      </w:r>
      <w:r w:rsidRPr="00C8299A">
        <w:t>oun</w:t>
      </w:r>
      <w:r w:rsidRPr="00C8299A">
        <w:rPr>
          <w:spacing w:val="2"/>
        </w:rPr>
        <w:t>t</w:t>
      </w:r>
      <w:r w:rsidRPr="00C8299A">
        <w:t xml:space="preserve">. </w:t>
      </w:r>
      <w:r w:rsidRPr="00C8299A">
        <w:rPr>
          <w:spacing w:val="1"/>
        </w:rPr>
        <w:t>G</w:t>
      </w:r>
      <w:r w:rsidRPr="00C8299A">
        <w:t>u</w:t>
      </w:r>
      <w:r w:rsidRPr="00C8299A">
        <w:rPr>
          <w:spacing w:val="-1"/>
        </w:rPr>
        <w:t>i</w:t>
      </w:r>
      <w:r w:rsidRPr="00C8299A">
        <w:t>d</w:t>
      </w:r>
      <w:r w:rsidRPr="00C8299A">
        <w:rPr>
          <w:spacing w:val="2"/>
        </w:rPr>
        <w:t>a</w:t>
      </w:r>
      <w:r w:rsidRPr="00C8299A">
        <w:t>n</w:t>
      </w:r>
      <w:r w:rsidRPr="00C8299A">
        <w:rPr>
          <w:spacing w:val="1"/>
        </w:rPr>
        <w:t>c</w:t>
      </w:r>
      <w:r w:rsidRPr="00C8299A">
        <w:t>e</w:t>
      </w:r>
      <w:r w:rsidRPr="00C8299A">
        <w:rPr>
          <w:spacing w:val="14"/>
        </w:rPr>
        <w:t xml:space="preserve"> </w:t>
      </w:r>
      <w:r w:rsidRPr="00C8299A">
        <w:t>and</w:t>
      </w:r>
      <w:r w:rsidRPr="00C8299A">
        <w:rPr>
          <w:spacing w:val="-4"/>
        </w:rPr>
        <w:t xml:space="preserve"> </w:t>
      </w:r>
      <w:r w:rsidRPr="00C8299A">
        <w:rPr>
          <w:w w:val="99"/>
        </w:rPr>
        <w:t>c</w:t>
      </w:r>
      <w:r w:rsidRPr="00C8299A">
        <w:rPr>
          <w:spacing w:val="1"/>
        </w:rPr>
        <w:t>r</w:t>
      </w:r>
      <w:r w:rsidRPr="00C8299A">
        <w:rPr>
          <w:spacing w:val="-1"/>
        </w:rPr>
        <w:t>i</w:t>
      </w:r>
      <w:r w:rsidRPr="00C8299A">
        <w:t>te</w:t>
      </w:r>
      <w:r w:rsidRPr="00C8299A">
        <w:rPr>
          <w:spacing w:val="3"/>
        </w:rPr>
        <w:t>r</w:t>
      </w:r>
      <w:r w:rsidRPr="00C8299A">
        <w:rPr>
          <w:spacing w:val="-1"/>
        </w:rPr>
        <w:t>i</w:t>
      </w:r>
      <w:r w:rsidRPr="00C8299A">
        <w:t>a</w:t>
      </w:r>
      <w:r w:rsidRPr="00C8299A">
        <w:rPr>
          <w:spacing w:val="18"/>
        </w:rPr>
        <w:t xml:space="preserve"> </w:t>
      </w:r>
      <w:r w:rsidRPr="00C8299A">
        <w:t>on</w:t>
      </w:r>
      <w:r w:rsidRPr="00C8299A">
        <w:rPr>
          <w:spacing w:val="-3"/>
        </w:rPr>
        <w:t xml:space="preserve"> </w:t>
      </w:r>
      <w:r w:rsidRPr="00C8299A">
        <w:rPr>
          <w:w w:val="99"/>
        </w:rPr>
        <w:t>t</w:t>
      </w:r>
      <w:r w:rsidRPr="00C8299A">
        <w:t>he</w:t>
      </w:r>
      <w:r w:rsidRPr="00C8299A">
        <w:rPr>
          <w:spacing w:val="21"/>
        </w:rPr>
        <w:t xml:space="preserve"> </w:t>
      </w:r>
      <w:r w:rsidRPr="00C8299A">
        <w:rPr>
          <w:spacing w:val="2"/>
        </w:rPr>
        <w:t>f</w:t>
      </w:r>
      <w:r w:rsidRPr="00C8299A">
        <w:rPr>
          <w:spacing w:val="-1"/>
        </w:rPr>
        <w:t>il</w:t>
      </w:r>
      <w:r w:rsidRPr="00C8299A">
        <w:t>te</w:t>
      </w:r>
      <w:r w:rsidRPr="00C8299A">
        <w:rPr>
          <w:spacing w:val="1"/>
        </w:rPr>
        <w:t>ri</w:t>
      </w:r>
      <w:r w:rsidRPr="00C8299A">
        <w:t>ng</w:t>
      </w:r>
      <w:r w:rsidRPr="00C8299A">
        <w:rPr>
          <w:spacing w:val="17"/>
        </w:rPr>
        <w:t xml:space="preserve"> </w:t>
      </w:r>
      <w:r w:rsidRPr="00C8299A">
        <w:t>of</w:t>
      </w:r>
      <w:r w:rsidRPr="00C8299A">
        <w:rPr>
          <w:spacing w:val="24"/>
        </w:rPr>
        <w:t xml:space="preserve"> </w:t>
      </w:r>
      <w:r w:rsidRPr="00C8299A">
        <w:rPr>
          <w:spacing w:val="1"/>
        </w:rPr>
        <w:t>c</w:t>
      </w:r>
      <w:r w:rsidRPr="00C8299A">
        <w:t>aut</w:t>
      </w:r>
      <w:r w:rsidRPr="00C8299A">
        <w:rPr>
          <w:spacing w:val="-1"/>
        </w:rPr>
        <w:t>i</w:t>
      </w:r>
      <w:r w:rsidRPr="00C8299A">
        <w:t>ons</w:t>
      </w:r>
      <w:r w:rsidRPr="00C8299A">
        <w:rPr>
          <w:spacing w:val="18"/>
        </w:rPr>
        <w:t xml:space="preserve"> </w:t>
      </w:r>
      <w:r w:rsidRPr="00C8299A">
        <w:t>and</w:t>
      </w:r>
      <w:r w:rsidRPr="00C8299A">
        <w:rPr>
          <w:spacing w:val="22"/>
        </w:rPr>
        <w:t xml:space="preserve"> </w:t>
      </w:r>
      <w:r w:rsidRPr="00C8299A">
        <w:rPr>
          <w:spacing w:val="1"/>
        </w:rPr>
        <w:t>c</w:t>
      </w:r>
      <w:r w:rsidRPr="00C8299A">
        <w:t>on</w:t>
      </w:r>
      <w:r w:rsidRPr="00C8299A">
        <w:rPr>
          <w:spacing w:val="-1"/>
        </w:rPr>
        <w:t>vi</w:t>
      </w:r>
      <w:r w:rsidRPr="00C8299A">
        <w:rPr>
          <w:spacing w:val="1"/>
        </w:rPr>
        <w:t>c</w:t>
      </w:r>
      <w:r w:rsidRPr="00C8299A">
        <w:t>t</w:t>
      </w:r>
      <w:r w:rsidRPr="00C8299A">
        <w:rPr>
          <w:spacing w:val="1"/>
        </w:rPr>
        <w:t>i</w:t>
      </w:r>
      <w:r w:rsidRPr="00C8299A">
        <w:t>ons</w:t>
      </w:r>
      <w:r w:rsidRPr="00C8299A">
        <w:rPr>
          <w:spacing w:val="15"/>
        </w:rPr>
        <w:t xml:space="preserve"> </w:t>
      </w:r>
      <w:r w:rsidRPr="00C8299A">
        <w:rPr>
          <w:spacing w:val="1"/>
        </w:rPr>
        <w:t>c</w:t>
      </w:r>
      <w:r w:rsidRPr="00C8299A">
        <w:t>an</w:t>
      </w:r>
      <w:r w:rsidRPr="00C8299A">
        <w:rPr>
          <w:spacing w:val="20"/>
        </w:rPr>
        <w:t xml:space="preserve"> </w:t>
      </w:r>
      <w:r w:rsidRPr="00C8299A">
        <w:t>be</w:t>
      </w:r>
      <w:r w:rsidRPr="00C8299A">
        <w:rPr>
          <w:spacing w:val="-3"/>
        </w:rPr>
        <w:t xml:space="preserve"> </w:t>
      </w:r>
      <w:r w:rsidRPr="00C8299A">
        <w:rPr>
          <w:w w:val="99"/>
        </w:rPr>
        <w:t>f</w:t>
      </w:r>
      <w:r w:rsidRPr="00C8299A">
        <w:t>ound</w:t>
      </w:r>
      <w:r w:rsidRPr="00C8299A">
        <w:rPr>
          <w:spacing w:val="19"/>
        </w:rPr>
        <w:t xml:space="preserve"> </w:t>
      </w:r>
      <w:r w:rsidRPr="00C8299A">
        <w:t>at</w:t>
      </w:r>
      <w:r w:rsidRPr="00C8299A">
        <w:rPr>
          <w:spacing w:val="19"/>
        </w:rPr>
        <w:t xml:space="preserve"> </w:t>
      </w:r>
      <w:r w:rsidRPr="00C8299A">
        <w:rPr>
          <w:spacing w:val="2"/>
        </w:rPr>
        <w:t>t</w:t>
      </w:r>
      <w:r w:rsidRPr="00C8299A">
        <w:t>he</w:t>
      </w:r>
      <w:r w:rsidRPr="00C8299A">
        <w:rPr>
          <w:spacing w:val="20"/>
        </w:rPr>
        <w:t xml:space="preserve"> </w:t>
      </w:r>
      <w:r w:rsidRPr="00C8299A">
        <w:t>D</w:t>
      </w:r>
      <w:r w:rsidRPr="00C8299A">
        <w:rPr>
          <w:spacing w:val="-1"/>
        </w:rPr>
        <w:t>i</w:t>
      </w:r>
      <w:r w:rsidRPr="00C8299A">
        <w:rPr>
          <w:spacing w:val="1"/>
        </w:rPr>
        <w:t>sc</w:t>
      </w:r>
      <w:r w:rsidRPr="00C8299A">
        <w:rPr>
          <w:spacing w:val="-1"/>
        </w:rPr>
        <w:t>l</w:t>
      </w:r>
      <w:r w:rsidRPr="00C8299A">
        <w:t>o</w:t>
      </w:r>
      <w:r w:rsidRPr="00C8299A">
        <w:rPr>
          <w:spacing w:val="1"/>
        </w:rPr>
        <w:t>s</w:t>
      </w:r>
      <w:r w:rsidRPr="00C8299A">
        <w:t>u</w:t>
      </w:r>
      <w:r w:rsidRPr="00C8299A">
        <w:rPr>
          <w:spacing w:val="1"/>
        </w:rPr>
        <w:t>r</w:t>
      </w:r>
      <w:r w:rsidRPr="00C8299A">
        <w:t>e</w:t>
      </w:r>
      <w:r w:rsidRPr="00C8299A">
        <w:rPr>
          <w:spacing w:val="14"/>
        </w:rPr>
        <w:t xml:space="preserve"> </w:t>
      </w:r>
      <w:r w:rsidRPr="00C8299A">
        <w:rPr>
          <w:spacing w:val="2"/>
        </w:rPr>
        <w:t>a</w:t>
      </w:r>
      <w:r w:rsidRPr="00C8299A">
        <w:t>nd</w:t>
      </w:r>
      <w:r w:rsidRPr="00C8299A">
        <w:rPr>
          <w:spacing w:val="20"/>
        </w:rPr>
        <w:t xml:space="preserve"> </w:t>
      </w:r>
      <w:r w:rsidRPr="00C8299A">
        <w:rPr>
          <w:spacing w:val="-1"/>
        </w:rPr>
        <w:t>B</w:t>
      </w:r>
      <w:r w:rsidRPr="00C8299A">
        <w:t>a</w:t>
      </w:r>
      <w:r w:rsidRPr="00C8299A">
        <w:rPr>
          <w:spacing w:val="1"/>
        </w:rPr>
        <w:t>rri</w:t>
      </w:r>
      <w:r w:rsidRPr="00C8299A">
        <w:t>ng</w:t>
      </w:r>
      <w:r w:rsidRPr="00C8299A">
        <w:rPr>
          <w:spacing w:val="17"/>
        </w:rPr>
        <w:t xml:space="preserve"> </w:t>
      </w:r>
      <w:r w:rsidRPr="00C8299A">
        <w:rPr>
          <w:spacing w:val="-1"/>
        </w:rPr>
        <w:t>S</w:t>
      </w:r>
      <w:r w:rsidRPr="00C8299A">
        <w:t>e</w:t>
      </w:r>
      <w:r w:rsidRPr="00C8299A">
        <w:rPr>
          <w:spacing w:val="3"/>
        </w:rPr>
        <w:t>r</w:t>
      </w:r>
      <w:r w:rsidRPr="00C8299A">
        <w:rPr>
          <w:spacing w:val="-1"/>
        </w:rPr>
        <w:t>vi</w:t>
      </w:r>
      <w:r w:rsidRPr="00C8299A">
        <w:rPr>
          <w:spacing w:val="4"/>
        </w:rPr>
        <w:t>c</w:t>
      </w:r>
      <w:r w:rsidRPr="00C8299A">
        <w:t>e web</w:t>
      </w:r>
      <w:r w:rsidRPr="00C8299A">
        <w:rPr>
          <w:spacing w:val="1"/>
        </w:rPr>
        <w:t>s</w:t>
      </w:r>
      <w:r w:rsidRPr="00C8299A">
        <w:rPr>
          <w:spacing w:val="-1"/>
        </w:rPr>
        <w:t>i</w:t>
      </w:r>
      <w:r w:rsidRPr="00C8299A">
        <w:rPr>
          <w:spacing w:val="2"/>
        </w:rPr>
        <w:t>t</w:t>
      </w:r>
      <w:r w:rsidRPr="00C8299A">
        <w:t>e</w:t>
      </w:r>
      <w:r w:rsidRPr="00C8299A">
        <w:rPr>
          <w:spacing w:val="-8"/>
        </w:rPr>
        <w:t xml:space="preserve"> </w:t>
      </w:r>
      <w:r w:rsidRPr="00C8299A">
        <w:t>–</w:t>
      </w:r>
      <w:r w:rsidRPr="00C8299A">
        <w:rPr>
          <w:spacing w:val="-1"/>
        </w:rPr>
        <w:t xml:space="preserve"> </w:t>
      </w:r>
      <w:r w:rsidRPr="00C8299A">
        <w:rPr>
          <w:color w:val="548DD4"/>
          <w:spacing w:val="-54"/>
        </w:rPr>
        <w:t xml:space="preserve"> </w:t>
      </w:r>
      <w:hyperlink r:id="rId8" w:history="1">
        <w:r w:rsidRPr="00C8299A">
          <w:rPr>
            <w:color w:val="548DD4"/>
            <w:u w:val="single" w:color="009900"/>
          </w:rPr>
          <w:t>http</w:t>
        </w:r>
        <w:r w:rsidRPr="00C8299A">
          <w:rPr>
            <w:color w:val="548DD4"/>
            <w:spacing w:val="1"/>
            <w:u w:val="single" w:color="009900"/>
          </w:rPr>
          <w:t>s</w:t>
        </w:r>
        <w:r w:rsidRPr="00C8299A">
          <w:rPr>
            <w:color w:val="548DD4"/>
            <w:u w:val="single" w:color="009900"/>
          </w:rPr>
          <w:t>:/</w:t>
        </w:r>
        <w:r w:rsidRPr="00C8299A">
          <w:rPr>
            <w:color w:val="548DD4"/>
            <w:spacing w:val="2"/>
            <w:u w:val="single" w:color="009900"/>
          </w:rPr>
          <w:t>/</w:t>
        </w:r>
        <w:r w:rsidRPr="00C8299A">
          <w:rPr>
            <w:color w:val="548DD4"/>
            <w:u w:val="single" w:color="009900"/>
          </w:rPr>
          <w:t>www.</w:t>
        </w:r>
        <w:r w:rsidRPr="00C8299A">
          <w:rPr>
            <w:color w:val="548DD4"/>
            <w:spacing w:val="2"/>
            <w:u w:val="single" w:color="009900"/>
          </w:rPr>
          <w:t>g</w:t>
        </w:r>
        <w:r w:rsidRPr="00C8299A">
          <w:rPr>
            <w:color w:val="548DD4"/>
            <w:u w:val="single" w:color="009900"/>
          </w:rPr>
          <w:t>o</w:t>
        </w:r>
        <w:r w:rsidRPr="00C8299A">
          <w:rPr>
            <w:color w:val="548DD4"/>
            <w:spacing w:val="1"/>
            <w:u w:val="single" w:color="009900"/>
          </w:rPr>
          <w:t>v</w:t>
        </w:r>
        <w:r w:rsidRPr="00C8299A">
          <w:rPr>
            <w:color w:val="548DD4"/>
            <w:spacing w:val="2"/>
            <w:u w:val="single" w:color="009900"/>
          </w:rPr>
          <w:t>.</w:t>
        </w:r>
        <w:r w:rsidRPr="00C8299A">
          <w:rPr>
            <w:color w:val="548DD4"/>
            <w:u w:val="single" w:color="009900"/>
          </w:rPr>
          <w:t>u</w:t>
        </w:r>
        <w:r w:rsidRPr="00C8299A">
          <w:rPr>
            <w:color w:val="548DD4"/>
            <w:spacing w:val="4"/>
            <w:u w:val="single" w:color="009900"/>
          </w:rPr>
          <w:t>k</w:t>
        </w:r>
        <w:r w:rsidRPr="00C8299A">
          <w:rPr>
            <w:color w:val="548DD4"/>
            <w:u w:val="single" w:color="009900"/>
          </w:rPr>
          <w:t>/go</w:t>
        </w:r>
        <w:r w:rsidRPr="00C8299A">
          <w:rPr>
            <w:color w:val="548DD4"/>
            <w:spacing w:val="-1"/>
            <w:u w:val="single" w:color="009900"/>
          </w:rPr>
          <w:t>v</w:t>
        </w:r>
        <w:r w:rsidRPr="00C8299A">
          <w:rPr>
            <w:color w:val="548DD4"/>
            <w:u w:val="single" w:color="009900"/>
          </w:rPr>
          <w:t>e</w:t>
        </w:r>
        <w:r w:rsidRPr="00C8299A">
          <w:rPr>
            <w:color w:val="548DD4"/>
            <w:spacing w:val="1"/>
            <w:u w:val="single" w:color="009900"/>
          </w:rPr>
          <w:t>r</w:t>
        </w:r>
        <w:r w:rsidRPr="00C8299A">
          <w:rPr>
            <w:color w:val="548DD4"/>
            <w:u w:val="single" w:color="009900"/>
          </w:rPr>
          <w:t>n</w:t>
        </w:r>
        <w:r w:rsidRPr="00C8299A">
          <w:rPr>
            <w:color w:val="548DD4"/>
            <w:spacing w:val="4"/>
            <w:u w:val="single" w:color="009900"/>
          </w:rPr>
          <w:t>m</w:t>
        </w:r>
        <w:r w:rsidRPr="00C8299A">
          <w:rPr>
            <w:color w:val="548DD4"/>
            <w:u w:val="single" w:color="009900"/>
          </w:rPr>
          <w:t>ent/</w:t>
        </w:r>
        <w:r w:rsidRPr="00C8299A">
          <w:rPr>
            <w:color w:val="548DD4"/>
            <w:spacing w:val="1"/>
            <w:u w:val="single" w:color="009900"/>
          </w:rPr>
          <w:t>c</w:t>
        </w:r>
        <w:r w:rsidRPr="00C8299A">
          <w:rPr>
            <w:color w:val="548DD4"/>
            <w:u w:val="single" w:color="009900"/>
          </w:rPr>
          <w:t>o</w:t>
        </w:r>
        <w:r w:rsidRPr="00C8299A">
          <w:rPr>
            <w:color w:val="548DD4"/>
            <w:spacing w:val="-1"/>
            <w:u w:val="single" w:color="009900"/>
          </w:rPr>
          <w:t>l</w:t>
        </w:r>
        <w:r w:rsidRPr="00C8299A">
          <w:rPr>
            <w:color w:val="548DD4"/>
            <w:spacing w:val="1"/>
            <w:u w:val="single" w:color="009900"/>
          </w:rPr>
          <w:t>l</w:t>
        </w:r>
        <w:r w:rsidRPr="00C8299A">
          <w:rPr>
            <w:color w:val="548DD4"/>
            <w:u w:val="single" w:color="009900"/>
          </w:rPr>
          <w:t>e</w:t>
        </w:r>
        <w:r w:rsidRPr="00C8299A">
          <w:rPr>
            <w:color w:val="548DD4"/>
            <w:spacing w:val="1"/>
            <w:u w:val="single" w:color="009900"/>
          </w:rPr>
          <w:t>c</w:t>
        </w:r>
        <w:r w:rsidRPr="00C8299A">
          <w:rPr>
            <w:color w:val="548DD4"/>
            <w:u w:val="single" w:color="009900"/>
          </w:rPr>
          <w:t>t</w:t>
        </w:r>
        <w:r w:rsidRPr="00C8299A">
          <w:rPr>
            <w:color w:val="548DD4"/>
            <w:spacing w:val="1"/>
            <w:u w:val="single" w:color="009900"/>
          </w:rPr>
          <w:t>i</w:t>
        </w:r>
        <w:r w:rsidRPr="00C8299A">
          <w:rPr>
            <w:color w:val="548DD4"/>
            <w:u w:val="single" w:color="009900"/>
          </w:rPr>
          <w:t>on</w:t>
        </w:r>
        <w:r w:rsidRPr="00C8299A">
          <w:rPr>
            <w:color w:val="548DD4"/>
            <w:spacing w:val="1"/>
            <w:u w:val="single" w:color="009900"/>
          </w:rPr>
          <w:t>s</w:t>
        </w:r>
        <w:r w:rsidRPr="00C8299A">
          <w:rPr>
            <w:color w:val="548DD4"/>
            <w:spacing w:val="2"/>
            <w:u w:val="single" w:color="009900"/>
          </w:rPr>
          <w:t>/</w:t>
        </w:r>
        <w:r w:rsidRPr="00C8299A">
          <w:rPr>
            <w:color w:val="548DD4"/>
            <w:u w:val="single" w:color="009900"/>
          </w:rPr>
          <w:t>db</w:t>
        </w:r>
        <w:r w:rsidRPr="00C8299A">
          <w:rPr>
            <w:color w:val="548DD4"/>
            <w:spacing w:val="2"/>
            <w:u w:val="single" w:color="009900"/>
          </w:rPr>
          <w:t>s</w:t>
        </w:r>
        <w:r w:rsidRPr="00C8299A">
          <w:rPr>
            <w:color w:val="548DD4"/>
            <w:spacing w:val="1"/>
            <w:u w:val="single" w:color="009900"/>
          </w:rPr>
          <w:t>-</w:t>
        </w:r>
        <w:r w:rsidRPr="00C8299A">
          <w:rPr>
            <w:color w:val="548DD4"/>
            <w:spacing w:val="2"/>
            <w:u w:val="single" w:color="009900"/>
          </w:rPr>
          <w:t>f</w:t>
        </w:r>
        <w:r w:rsidRPr="00C8299A">
          <w:rPr>
            <w:color w:val="548DD4"/>
            <w:spacing w:val="-1"/>
            <w:u w:val="single" w:color="009900"/>
          </w:rPr>
          <w:t>il</w:t>
        </w:r>
        <w:r w:rsidRPr="00C8299A">
          <w:rPr>
            <w:color w:val="548DD4"/>
            <w:u w:val="single" w:color="009900"/>
          </w:rPr>
          <w:t>te</w:t>
        </w:r>
        <w:r w:rsidRPr="00C8299A">
          <w:rPr>
            <w:color w:val="548DD4"/>
            <w:spacing w:val="1"/>
            <w:u w:val="single" w:color="009900"/>
          </w:rPr>
          <w:t>r</w:t>
        </w:r>
        <w:r w:rsidRPr="00C8299A">
          <w:rPr>
            <w:color w:val="548DD4"/>
            <w:spacing w:val="-1"/>
            <w:u w:val="single" w:color="009900"/>
          </w:rPr>
          <w:t>i</w:t>
        </w:r>
        <w:r w:rsidRPr="00C8299A">
          <w:rPr>
            <w:color w:val="548DD4"/>
            <w:spacing w:val="2"/>
            <w:u w:val="single" w:color="009900"/>
          </w:rPr>
          <w:t>n</w:t>
        </w:r>
        <w:r w:rsidRPr="00C8299A">
          <w:rPr>
            <w:color w:val="548DD4"/>
            <w:u w:val="single" w:color="009900"/>
          </w:rPr>
          <w:t>g</w:t>
        </w:r>
        <w:r w:rsidRPr="00C8299A">
          <w:rPr>
            <w:color w:val="548DD4"/>
            <w:spacing w:val="1"/>
            <w:u w:val="single" w:color="009900"/>
          </w:rPr>
          <w:t>-</w:t>
        </w:r>
        <w:r w:rsidRPr="00C8299A">
          <w:rPr>
            <w:color w:val="548DD4"/>
            <w:u w:val="single" w:color="009900"/>
          </w:rPr>
          <w:t>g</w:t>
        </w:r>
        <w:r w:rsidRPr="00C8299A">
          <w:rPr>
            <w:color w:val="548DD4"/>
            <w:spacing w:val="2"/>
            <w:u w:val="single" w:color="009900"/>
          </w:rPr>
          <w:t>u</w:t>
        </w:r>
        <w:r w:rsidRPr="00C8299A">
          <w:rPr>
            <w:color w:val="548DD4"/>
            <w:spacing w:val="-1"/>
            <w:u w:val="single" w:color="009900"/>
          </w:rPr>
          <w:t>i</w:t>
        </w:r>
        <w:r w:rsidRPr="00C8299A">
          <w:rPr>
            <w:color w:val="548DD4"/>
            <w:u w:val="single" w:color="009900"/>
          </w:rPr>
          <w:t>d</w:t>
        </w:r>
        <w:r w:rsidRPr="00C8299A">
          <w:rPr>
            <w:color w:val="548DD4"/>
            <w:spacing w:val="2"/>
            <w:u w:val="single" w:color="009900"/>
          </w:rPr>
          <w:t>a</w:t>
        </w:r>
        <w:r w:rsidRPr="00C8299A">
          <w:rPr>
            <w:color w:val="548DD4"/>
            <w:u w:val="single" w:color="009900"/>
          </w:rPr>
          <w:t>n</w:t>
        </w:r>
        <w:r w:rsidRPr="00C8299A">
          <w:rPr>
            <w:color w:val="548DD4"/>
            <w:spacing w:val="1"/>
            <w:u w:val="single" w:color="009900"/>
          </w:rPr>
          <w:t>c</w:t>
        </w:r>
        <w:r w:rsidRPr="00C8299A">
          <w:rPr>
            <w:color w:val="548DD4"/>
            <w:u w:val="single" w:color="009900"/>
          </w:rPr>
          <w:t>e</w:t>
        </w:r>
      </w:hyperlink>
    </w:p>
    <w:p w14:paraId="75D211C4" w14:textId="77777777" w:rsidR="00C479E6" w:rsidRPr="00C8299A" w:rsidRDefault="00C479E6" w:rsidP="000C3D91">
      <w:pPr>
        <w:pStyle w:val="NoSpacing"/>
      </w:pPr>
      <w:r w:rsidRPr="00C8299A">
        <w:t>If</w:t>
      </w:r>
      <w:r w:rsidRPr="00C8299A">
        <w:rPr>
          <w:spacing w:val="6"/>
        </w:rPr>
        <w:t xml:space="preserve"> </w:t>
      </w:r>
      <w:r w:rsidRPr="00C8299A">
        <w:rPr>
          <w:spacing w:val="-6"/>
        </w:rPr>
        <w:t>y</w:t>
      </w:r>
      <w:r w:rsidRPr="00C8299A">
        <w:t>ou</w:t>
      </w:r>
      <w:r w:rsidRPr="00C8299A">
        <w:rPr>
          <w:spacing w:val="1"/>
        </w:rPr>
        <w:t xml:space="preserve"> </w:t>
      </w:r>
      <w:r w:rsidRPr="00C8299A">
        <w:t>do h</w:t>
      </w:r>
      <w:r w:rsidRPr="00C8299A">
        <w:rPr>
          <w:spacing w:val="2"/>
        </w:rPr>
        <w:t>a</w:t>
      </w:r>
      <w:r w:rsidRPr="00C8299A">
        <w:rPr>
          <w:spacing w:val="-1"/>
        </w:rPr>
        <w:t>v</w:t>
      </w:r>
      <w:r w:rsidRPr="00C8299A">
        <w:t>e</w:t>
      </w:r>
      <w:r w:rsidRPr="00C8299A">
        <w:rPr>
          <w:spacing w:val="-2"/>
        </w:rPr>
        <w:t xml:space="preserve"> </w:t>
      </w:r>
      <w:r w:rsidRPr="00C8299A">
        <w:rPr>
          <w:spacing w:val="2"/>
        </w:rPr>
        <w:t>a</w:t>
      </w:r>
      <w:r w:rsidRPr="00C8299A">
        <w:rPr>
          <w:spacing w:val="4"/>
        </w:rPr>
        <w:t>n</w:t>
      </w:r>
      <w:r w:rsidRPr="00C8299A">
        <w:t>y</w:t>
      </w:r>
      <w:r w:rsidRPr="00C8299A">
        <w:rPr>
          <w:spacing w:val="-7"/>
        </w:rPr>
        <w:t xml:space="preserve"> </w:t>
      </w:r>
      <w:r w:rsidRPr="00C8299A">
        <w:rPr>
          <w:spacing w:val="1"/>
        </w:rPr>
        <w:t>c</w:t>
      </w:r>
      <w:r w:rsidRPr="00C8299A">
        <w:rPr>
          <w:spacing w:val="2"/>
        </w:rPr>
        <w:t>o</w:t>
      </w:r>
      <w:r w:rsidRPr="00C8299A">
        <w:t>n</w:t>
      </w:r>
      <w:r w:rsidRPr="00C8299A">
        <w:rPr>
          <w:spacing w:val="1"/>
        </w:rPr>
        <w:t>v</w:t>
      </w:r>
      <w:r w:rsidRPr="00C8299A">
        <w:rPr>
          <w:spacing w:val="-1"/>
        </w:rPr>
        <w:t>i</w:t>
      </w:r>
      <w:r w:rsidRPr="00C8299A">
        <w:rPr>
          <w:spacing w:val="1"/>
        </w:rPr>
        <w:t>c</w:t>
      </w:r>
      <w:r w:rsidRPr="00C8299A">
        <w:t>t</w:t>
      </w:r>
      <w:r w:rsidRPr="00C8299A">
        <w:rPr>
          <w:spacing w:val="1"/>
        </w:rPr>
        <w:t>i</w:t>
      </w:r>
      <w:r w:rsidRPr="00C8299A">
        <w:t>on</w:t>
      </w:r>
      <w:r w:rsidRPr="00C8299A">
        <w:rPr>
          <w:spacing w:val="1"/>
        </w:rPr>
        <w:t>s</w:t>
      </w:r>
      <w:r w:rsidRPr="00C8299A">
        <w:t>,</w:t>
      </w:r>
      <w:r w:rsidRPr="00C8299A">
        <w:rPr>
          <w:spacing w:val="-8"/>
        </w:rPr>
        <w:t xml:space="preserve"> </w:t>
      </w:r>
      <w:r w:rsidRPr="00C8299A">
        <w:rPr>
          <w:spacing w:val="1"/>
        </w:rPr>
        <w:t>c</w:t>
      </w:r>
      <w:r w:rsidRPr="00C8299A">
        <w:t>aut</w:t>
      </w:r>
      <w:r w:rsidRPr="00C8299A">
        <w:rPr>
          <w:spacing w:val="1"/>
        </w:rPr>
        <w:t>i</w:t>
      </w:r>
      <w:r w:rsidRPr="00C8299A">
        <w:t>on</w:t>
      </w:r>
      <w:r w:rsidRPr="00C8299A">
        <w:rPr>
          <w:spacing w:val="1"/>
        </w:rPr>
        <w:t>s</w:t>
      </w:r>
      <w:r w:rsidRPr="00C8299A">
        <w:t>,</w:t>
      </w:r>
      <w:r w:rsidRPr="00C8299A">
        <w:rPr>
          <w:spacing w:val="-6"/>
        </w:rPr>
        <w:t xml:space="preserve"> </w:t>
      </w:r>
      <w:r w:rsidRPr="00C8299A">
        <w:rPr>
          <w:spacing w:val="1"/>
        </w:rPr>
        <w:t>r</w:t>
      </w:r>
      <w:r w:rsidRPr="00C8299A">
        <w:t>ep</w:t>
      </w:r>
      <w:r w:rsidRPr="00C8299A">
        <w:rPr>
          <w:spacing w:val="1"/>
        </w:rPr>
        <w:t>r</w:t>
      </w:r>
      <w:r w:rsidRPr="00C8299A">
        <w:rPr>
          <w:spacing w:val="-1"/>
        </w:rPr>
        <w:t>i</w:t>
      </w:r>
      <w:r w:rsidRPr="00C8299A">
        <w:rPr>
          <w:spacing w:val="4"/>
        </w:rPr>
        <w:t>m</w:t>
      </w:r>
      <w:r w:rsidRPr="00C8299A">
        <w:t>ands</w:t>
      </w:r>
      <w:r w:rsidRPr="00C8299A">
        <w:rPr>
          <w:spacing w:val="-7"/>
        </w:rPr>
        <w:t xml:space="preserve"> </w:t>
      </w:r>
      <w:r w:rsidRPr="00C8299A">
        <w:t>or</w:t>
      </w:r>
      <w:r w:rsidRPr="00C8299A">
        <w:rPr>
          <w:spacing w:val="1"/>
        </w:rPr>
        <w:t xml:space="preserve"> </w:t>
      </w:r>
      <w:r w:rsidRPr="00C8299A">
        <w:rPr>
          <w:spacing w:val="-2"/>
        </w:rPr>
        <w:t>w</w:t>
      </w:r>
      <w:r w:rsidRPr="00C8299A">
        <w:t>a</w:t>
      </w:r>
      <w:r w:rsidRPr="00C8299A">
        <w:rPr>
          <w:spacing w:val="1"/>
        </w:rPr>
        <w:t>r</w:t>
      </w:r>
      <w:r w:rsidRPr="00C8299A">
        <w:rPr>
          <w:spacing w:val="2"/>
        </w:rPr>
        <w:t>n</w:t>
      </w:r>
      <w:r w:rsidRPr="00C8299A">
        <w:rPr>
          <w:spacing w:val="-1"/>
        </w:rPr>
        <w:t>i</w:t>
      </w:r>
      <w:r w:rsidRPr="00C8299A">
        <w:rPr>
          <w:spacing w:val="2"/>
        </w:rPr>
        <w:t>n</w:t>
      </w:r>
      <w:r w:rsidRPr="00C8299A">
        <w:t>g</w:t>
      </w:r>
      <w:r w:rsidRPr="00C8299A">
        <w:rPr>
          <w:spacing w:val="1"/>
        </w:rPr>
        <w:t>s</w:t>
      </w:r>
      <w:r w:rsidRPr="00C8299A">
        <w:t>;</w:t>
      </w:r>
      <w:r w:rsidRPr="00C8299A">
        <w:rPr>
          <w:spacing w:val="-7"/>
        </w:rPr>
        <w:t xml:space="preserve"> </w:t>
      </w:r>
      <w:r w:rsidRPr="00C8299A">
        <w:t>be</w:t>
      </w:r>
      <w:r w:rsidRPr="00C8299A">
        <w:rPr>
          <w:spacing w:val="2"/>
        </w:rPr>
        <w:t>f</w:t>
      </w:r>
      <w:r w:rsidRPr="00C8299A">
        <w:t>o</w:t>
      </w:r>
      <w:r w:rsidRPr="00C8299A">
        <w:rPr>
          <w:spacing w:val="1"/>
        </w:rPr>
        <w:t>r</w:t>
      </w:r>
      <w:r w:rsidRPr="00C8299A">
        <w:t>e</w:t>
      </w:r>
      <w:r w:rsidRPr="00C8299A">
        <w:rPr>
          <w:spacing w:val="-4"/>
        </w:rPr>
        <w:t xml:space="preserve"> </w:t>
      </w:r>
      <w:r w:rsidRPr="00C8299A">
        <w:rPr>
          <w:spacing w:val="1"/>
        </w:rPr>
        <w:t>s</w:t>
      </w:r>
      <w:r w:rsidRPr="00C8299A">
        <w:rPr>
          <w:spacing w:val="-1"/>
        </w:rPr>
        <w:t>i</w:t>
      </w:r>
      <w:r w:rsidRPr="00C8299A">
        <w:t>g</w:t>
      </w:r>
      <w:r w:rsidRPr="00C8299A">
        <w:rPr>
          <w:spacing w:val="2"/>
        </w:rPr>
        <w:t>n</w:t>
      </w:r>
      <w:r w:rsidRPr="00C8299A">
        <w:rPr>
          <w:spacing w:val="-1"/>
        </w:rPr>
        <w:t>i</w:t>
      </w:r>
      <w:r w:rsidRPr="00C8299A">
        <w:t>ng</w:t>
      </w:r>
      <w:r w:rsidRPr="00C8299A">
        <w:rPr>
          <w:spacing w:val="-2"/>
        </w:rPr>
        <w:t xml:space="preserve"> </w:t>
      </w:r>
      <w:r w:rsidRPr="00C8299A">
        <w:t>th</w:t>
      </w:r>
      <w:r w:rsidRPr="00C8299A">
        <w:rPr>
          <w:spacing w:val="-1"/>
        </w:rPr>
        <w:t>i</w:t>
      </w:r>
      <w:r w:rsidRPr="00C8299A">
        <w:t xml:space="preserve">s </w:t>
      </w:r>
      <w:r w:rsidRPr="00C8299A">
        <w:rPr>
          <w:spacing w:val="1"/>
        </w:rPr>
        <w:t>s</w:t>
      </w:r>
      <w:r w:rsidRPr="00C8299A">
        <w:t>e</w:t>
      </w:r>
      <w:r w:rsidRPr="00C8299A">
        <w:rPr>
          <w:spacing w:val="1"/>
        </w:rPr>
        <w:t>c</w:t>
      </w:r>
      <w:r w:rsidRPr="00C8299A">
        <w:t>t</w:t>
      </w:r>
      <w:r w:rsidRPr="00C8299A">
        <w:rPr>
          <w:spacing w:val="-1"/>
        </w:rPr>
        <w:t>i</w:t>
      </w:r>
      <w:r w:rsidRPr="00C8299A">
        <w:t>on</w:t>
      </w:r>
      <w:r w:rsidRPr="00C8299A">
        <w:rPr>
          <w:spacing w:val="-4"/>
        </w:rPr>
        <w:t xml:space="preserve"> </w:t>
      </w:r>
      <w:r w:rsidRPr="00C8299A">
        <w:t>of</w:t>
      </w:r>
      <w:r w:rsidRPr="00C8299A">
        <w:rPr>
          <w:spacing w:val="2"/>
        </w:rPr>
        <w:t xml:space="preserve"> </w:t>
      </w:r>
      <w:r w:rsidRPr="00C8299A">
        <w:t>the</w:t>
      </w:r>
      <w:r w:rsidRPr="00C8299A">
        <w:rPr>
          <w:spacing w:val="-1"/>
        </w:rPr>
        <w:t xml:space="preserve"> </w:t>
      </w:r>
      <w:r w:rsidRPr="00C8299A">
        <w:rPr>
          <w:spacing w:val="2"/>
        </w:rPr>
        <w:t>a</w:t>
      </w:r>
      <w:r w:rsidRPr="00C8299A">
        <w:t>pp</w:t>
      </w:r>
      <w:r w:rsidRPr="00C8299A">
        <w:rPr>
          <w:spacing w:val="1"/>
        </w:rPr>
        <w:t>l</w:t>
      </w:r>
      <w:r w:rsidRPr="00C8299A">
        <w:rPr>
          <w:spacing w:val="-1"/>
        </w:rPr>
        <w:t>i</w:t>
      </w:r>
      <w:r w:rsidRPr="00C8299A">
        <w:rPr>
          <w:spacing w:val="1"/>
        </w:rPr>
        <w:t>c</w:t>
      </w:r>
      <w:r w:rsidRPr="00C8299A">
        <w:t>a</w:t>
      </w:r>
      <w:r w:rsidRPr="00C8299A">
        <w:rPr>
          <w:spacing w:val="2"/>
        </w:rPr>
        <w:t>t</w:t>
      </w:r>
      <w:r w:rsidRPr="00C8299A">
        <w:rPr>
          <w:spacing w:val="1"/>
        </w:rPr>
        <w:t>i</w:t>
      </w:r>
      <w:r w:rsidRPr="00C8299A">
        <w:t>on</w:t>
      </w:r>
      <w:r w:rsidRPr="00C8299A">
        <w:rPr>
          <w:spacing w:val="-8"/>
        </w:rPr>
        <w:t xml:space="preserve"> </w:t>
      </w:r>
      <w:r w:rsidRPr="00C8299A">
        <w:rPr>
          <w:spacing w:val="2"/>
        </w:rPr>
        <w:t>f</w:t>
      </w:r>
      <w:r w:rsidRPr="00C8299A">
        <w:t>o</w:t>
      </w:r>
      <w:r w:rsidRPr="00C8299A">
        <w:rPr>
          <w:spacing w:val="-2"/>
        </w:rPr>
        <w:t>r</w:t>
      </w:r>
      <w:r w:rsidRPr="00C8299A">
        <w:rPr>
          <w:spacing w:val="4"/>
        </w:rPr>
        <w:t>m</w:t>
      </w:r>
      <w:r w:rsidRPr="00C8299A">
        <w:t>,</w:t>
      </w:r>
      <w:r w:rsidRPr="00C8299A">
        <w:rPr>
          <w:spacing w:val="-1"/>
        </w:rPr>
        <w:t xml:space="preserve"> </w:t>
      </w:r>
      <w:r w:rsidRPr="00C8299A">
        <w:rPr>
          <w:spacing w:val="-6"/>
        </w:rPr>
        <w:t>y</w:t>
      </w:r>
      <w:r w:rsidRPr="00C8299A">
        <w:t xml:space="preserve">ou </w:t>
      </w:r>
      <w:r w:rsidRPr="00C8299A">
        <w:rPr>
          <w:spacing w:val="4"/>
        </w:rPr>
        <w:t>m</w:t>
      </w:r>
      <w:r w:rsidRPr="00C8299A">
        <w:rPr>
          <w:spacing w:val="-3"/>
        </w:rPr>
        <w:t>u</w:t>
      </w:r>
      <w:r w:rsidRPr="00C8299A">
        <w:rPr>
          <w:spacing w:val="1"/>
        </w:rPr>
        <w:t>s</w:t>
      </w:r>
      <w:r w:rsidRPr="00C8299A">
        <w:t>t</w:t>
      </w:r>
      <w:r w:rsidRPr="00C8299A">
        <w:rPr>
          <w:spacing w:val="-2"/>
        </w:rPr>
        <w:t xml:space="preserve"> </w:t>
      </w:r>
      <w:r w:rsidRPr="00C8299A">
        <w:rPr>
          <w:spacing w:val="1"/>
        </w:rPr>
        <w:t>c</w:t>
      </w:r>
      <w:r w:rsidRPr="00C8299A">
        <w:t>he</w:t>
      </w:r>
      <w:r w:rsidRPr="00C8299A">
        <w:rPr>
          <w:spacing w:val="-1"/>
        </w:rPr>
        <w:t>c</w:t>
      </w:r>
      <w:r w:rsidRPr="00C8299A">
        <w:t>k</w:t>
      </w:r>
      <w:r w:rsidRPr="00C8299A">
        <w:rPr>
          <w:spacing w:val="1"/>
        </w:rPr>
        <w:t xml:space="preserve"> </w:t>
      </w:r>
      <w:r w:rsidRPr="00C8299A">
        <w:t>the</w:t>
      </w:r>
      <w:r w:rsidRPr="00C8299A">
        <w:rPr>
          <w:spacing w:val="-4"/>
        </w:rPr>
        <w:t xml:space="preserve"> </w:t>
      </w:r>
      <w:r w:rsidRPr="00C8299A">
        <w:rPr>
          <w:spacing w:val="2"/>
        </w:rPr>
        <w:t>f</w:t>
      </w:r>
      <w:r w:rsidRPr="00C8299A">
        <w:rPr>
          <w:spacing w:val="-1"/>
        </w:rPr>
        <w:t>il</w:t>
      </w:r>
      <w:r w:rsidRPr="00C8299A">
        <w:t>te</w:t>
      </w:r>
      <w:r w:rsidRPr="00C8299A">
        <w:rPr>
          <w:spacing w:val="1"/>
        </w:rPr>
        <w:t>r</w:t>
      </w:r>
      <w:r w:rsidRPr="00C8299A">
        <w:rPr>
          <w:spacing w:val="-1"/>
        </w:rPr>
        <w:t>i</w:t>
      </w:r>
      <w:r w:rsidRPr="00C8299A">
        <w:rPr>
          <w:spacing w:val="2"/>
        </w:rPr>
        <w:t>n</w:t>
      </w:r>
      <w:r w:rsidRPr="00C8299A">
        <w:t>g</w:t>
      </w:r>
      <w:r w:rsidRPr="00C8299A">
        <w:rPr>
          <w:spacing w:val="-4"/>
        </w:rPr>
        <w:t xml:space="preserve"> </w:t>
      </w:r>
      <w:r w:rsidRPr="00C8299A">
        <w:rPr>
          <w:spacing w:val="1"/>
        </w:rPr>
        <w:t>r</w:t>
      </w:r>
      <w:r w:rsidRPr="00C8299A">
        <w:t>u</w:t>
      </w:r>
      <w:r w:rsidRPr="00C8299A">
        <w:rPr>
          <w:spacing w:val="-1"/>
        </w:rPr>
        <w:t>l</w:t>
      </w:r>
      <w:r w:rsidRPr="00C8299A">
        <w:rPr>
          <w:spacing w:val="2"/>
        </w:rPr>
        <w:t>e</w:t>
      </w:r>
      <w:r w:rsidRPr="00C8299A">
        <w:t>s</w:t>
      </w:r>
      <w:r w:rsidRPr="00C8299A">
        <w:rPr>
          <w:spacing w:val="-1"/>
        </w:rPr>
        <w:t xml:space="preserve"> </w:t>
      </w:r>
      <w:r w:rsidRPr="00C8299A">
        <w:t>to dete</w:t>
      </w:r>
      <w:r w:rsidRPr="00C8299A">
        <w:rPr>
          <w:spacing w:val="1"/>
        </w:rPr>
        <w:t>r</w:t>
      </w:r>
      <w:r w:rsidRPr="00C8299A">
        <w:rPr>
          <w:spacing w:val="4"/>
        </w:rPr>
        <w:t>m</w:t>
      </w:r>
      <w:r w:rsidRPr="00C8299A">
        <w:rPr>
          <w:spacing w:val="-1"/>
        </w:rPr>
        <w:t>i</w:t>
      </w:r>
      <w:r w:rsidRPr="00C8299A">
        <w:t>ne</w:t>
      </w:r>
      <w:r w:rsidRPr="00C8299A">
        <w:rPr>
          <w:spacing w:val="-7"/>
        </w:rPr>
        <w:t xml:space="preserve"> </w:t>
      </w:r>
      <w:r w:rsidRPr="00C8299A">
        <w:rPr>
          <w:spacing w:val="-1"/>
        </w:rPr>
        <w:t>i</w:t>
      </w:r>
      <w:r w:rsidRPr="00C8299A">
        <w:t>f</w:t>
      </w:r>
      <w:r w:rsidRPr="00C8299A">
        <w:rPr>
          <w:spacing w:val="6"/>
        </w:rPr>
        <w:t xml:space="preserve"> </w:t>
      </w:r>
      <w:r w:rsidRPr="00C8299A">
        <w:rPr>
          <w:spacing w:val="-6"/>
        </w:rPr>
        <w:t>y</w:t>
      </w:r>
      <w:r w:rsidRPr="00C8299A">
        <w:rPr>
          <w:spacing w:val="2"/>
        </w:rPr>
        <w:t>o</w:t>
      </w:r>
      <w:r w:rsidRPr="00C8299A">
        <w:t>u</w:t>
      </w:r>
      <w:r w:rsidRPr="00C8299A">
        <w:rPr>
          <w:spacing w:val="-1"/>
        </w:rPr>
        <w:t xml:space="preserve"> </w:t>
      </w:r>
      <w:r w:rsidRPr="00C8299A">
        <w:rPr>
          <w:spacing w:val="1"/>
        </w:rPr>
        <w:t>s</w:t>
      </w:r>
      <w:r w:rsidRPr="00C8299A">
        <w:t>hou</w:t>
      </w:r>
      <w:r w:rsidRPr="00C8299A">
        <w:rPr>
          <w:spacing w:val="1"/>
        </w:rPr>
        <w:t>l</w:t>
      </w:r>
      <w:r w:rsidRPr="00C8299A">
        <w:t>d</w:t>
      </w:r>
      <w:r w:rsidRPr="00C8299A">
        <w:rPr>
          <w:spacing w:val="-2"/>
        </w:rPr>
        <w:t xml:space="preserve"> </w:t>
      </w:r>
      <w:r w:rsidRPr="00C8299A">
        <w:t>de</w:t>
      </w:r>
      <w:r w:rsidRPr="00C8299A">
        <w:rPr>
          <w:spacing w:val="1"/>
        </w:rPr>
        <w:t>c</w:t>
      </w:r>
      <w:r w:rsidRPr="00C8299A">
        <w:rPr>
          <w:spacing w:val="-1"/>
        </w:rPr>
        <w:t>l</w:t>
      </w:r>
      <w:r w:rsidRPr="00C8299A">
        <w:t>a</w:t>
      </w:r>
      <w:r w:rsidRPr="00C8299A">
        <w:rPr>
          <w:spacing w:val="1"/>
        </w:rPr>
        <w:t>r</w:t>
      </w:r>
      <w:r w:rsidRPr="00C8299A">
        <w:t>e</w:t>
      </w:r>
      <w:r w:rsidRPr="00C8299A">
        <w:rPr>
          <w:spacing w:val="-5"/>
        </w:rPr>
        <w:t xml:space="preserve"> </w:t>
      </w:r>
      <w:r w:rsidRPr="00C8299A">
        <w:t>t</w:t>
      </w:r>
      <w:r w:rsidRPr="00C8299A">
        <w:rPr>
          <w:spacing w:val="2"/>
        </w:rPr>
        <w:t>h</w:t>
      </w:r>
      <w:r w:rsidRPr="00C8299A">
        <w:t>em</w:t>
      </w:r>
      <w:r w:rsidRPr="00C8299A">
        <w:rPr>
          <w:spacing w:val="2"/>
        </w:rPr>
        <w:t xml:space="preserve"> </w:t>
      </w:r>
      <w:r w:rsidRPr="00C8299A">
        <w:t>or</w:t>
      </w:r>
      <w:r w:rsidRPr="00C8299A">
        <w:rPr>
          <w:spacing w:val="-2"/>
        </w:rPr>
        <w:t xml:space="preserve"> </w:t>
      </w:r>
      <w:r w:rsidRPr="00C8299A">
        <w:rPr>
          <w:spacing w:val="-1"/>
        </w:rPr>
        <w:t>i</w:t>
      </w:r>
      <w:r w:rsidRPr="00C8299A">
        <w:t>f</w:t>
      </w:r>
      <w:r w:rsidRPr="00C8299A">
        <w:rPr>
          <w:spacing w:val="3"/>
        </w:rPr>
        <w:t xml:space="preserve"> </w:t>
      </w:r>
      <w:r w:rsidRPr="00C8299A">
        <w:t>th</w:t>
      </w:r>
      <w:r w:rsidRPr="00C8299A">
        <w:rPr>
          <w:spacing w:val="2"/>
        </w:rPr>
        <w:t>e</w:t>
      </w:r>
      <w:r w:rsidRPr="00C8299A">
        <w:t>y</w:t>
      </w:r>
      <w:r w:rsidRPr="00C8299A">
        <w:rPr>
          <w:spacing w:val="-8"/>
        </w:rPr>
        <w:t xml:space="preserve"> </w:t>
      </w:r>
      <w:r w:rsidRPr="00C8299A">
        <w:t>a</w:t>
      </w:r>
      <w:r w:rsidRPr="00C8299A">
        <w:rPr>
          <w:spacing w:val="1"/>
        </w:rPr>
        <w:t>r</w:t>
      </w:r>
      <w:r w:rsidRPr="00C8299A">
        <w:t>e</w:t>
      </w:r>
      <w:r w:rsidRPr="00C8299A">
        <w:rPr>
          <w:spacing w:val="1"/>
        </w:rPr>
        <w:t xml:space="preserve"> </w:t>
      </w:r>
      <w:r w:rsidRPr="00C8299A">
        <w:t>n</w:t>
      </w:r>
      <w:r w:rsidRPr="00C8299A">
        <w:rPr>
          <w:spacing w:val="2"/>
        </w:rPr>
        <w:t>o</w:t>
      </w:r>
      <w:r w:rsidRPr="00C8299A">
        <w:t>w</w:t>
      </w:r>
      <w:r w:rsidRPr="00C8299A">
        <w:rPr>
          <w:spacing w:val="-4"/>
        </w:rPr>
        <w:t xml:space="preserve"> </w:t>
      </w:r>
      <w:r w:rsidRPr="00C8299A">
        <w:rPr>
          <w:spacing w:val="-1"/>
        </w:rPr>
        <w:t>‘</w:t>
      </w:r>
      <w:r w:rsidRPr="00C8299A">
        <w:t>p</w:t>
      </w:r>
      <w:r w:rsidRPr="00C8299A">
        <w:rPr>
          <w:spacing w:val="3"/>
        </w:rPr>
        <w:t>r</w:t>
      </w:r>
      <w:r w:rsidRPr="00C8299A">
        <w:t>ote</w:t>
      </w:r>
      <w:r w:rsidRPr="00C8299A">
        <w:rPr>
          <w:spacing w:val="1"/>
        </w:rPr>
        <w:t>c</w:t>
      </w:r>
      <w:r w:rsidRPr="00C8299A">
        <w:t>t</w:t>
      </w:r>
      <w:r w:rsidRPr="00C8299A">
        <w:rPr>
          <w:spacing w:val="2"/>
        </w:rPr>
        <w:t>e</w:t>
      </w:r>
      <w:r w:rsidRPr="00C8299A">
        <w:t>d’</w:t>
      </w:r>
      <w:r w:rsidRPr="00C8299A">
        <w:rPr>
          <w:spacing w:val="-8"/>
        </w:rPr>
        <w:t xml:space="preserve"> </w:t>
      </w:r>
      <w:r w:rsidRPr="00C8299A">
        <w:t>a</w:t>
      </w:r>
      <w:r w:rsidRPr="00C8299A">
        <w:rPr>
          <w:spacing w:val="2"/>
        </w:rPr>
        <w:t>n</w:t>
      </w:r>
      <w:r w:rsidRPr="00C8299A">
        <w:t>d</w:t>
      </w:r>
      <w:r w:rsidRPr="00C8299A">
        <w:rPr>
          <w:spacing w:val="-1"/>
        </w:rPr>
        <w:t xml:space="preserve"> </w:t>
      </w:r>
      <w:r w:rsidRPr="00C8299A">
        <w:t>no</w:t>
      </w:r>
      <w:r w:rsidRPr="00C8299A">
        <w:rPr>
          <w:spacing w:val="-3"/>
        </w:rPr>
        <w:t xml:space="preserve"> </w:t>
      </w:r>
      <w:r w:rsidRPr="00C8299A">
        <w:rPr>
          <w:spacing w:val="4"/>
        </w:rPr>
        <w:t>l</w:t>
      </w:r>
      <w:r w:rsidRPr="00C8299A">
        <w:t>on</w:t>
      </w:r>
      <w:r w:rsidRPr="00C8299A">
        <w:rPr>
          <w:spacing w:val="2"/>
        </w:rPr>
        <w:t>g</w:t>
      </w:r>
      <w:r w:rsidRPr="00C8299A">
        <w:t>er</w:t>
      </w:r>
      <w:r w:rsidRPr="00C8299A">
        <w:rPr>
          <w:spacing w:val="-3"/>
        </w:rPr>
        <w:t xml:space="preserve"> </w:t>
      </w:r>
      <w:r w:rsidRPr="00C8299A">
        <w:rPr>
          <w:spacing w:val="1"/>
        </w:rPr>
        <w:t>r</w:t>
      </w:r>
      <w:r w:rsidRPr="00C8299A">
        <w:t>equ</w:t>
      </w:r>
      <w:r w:rsidRPr="00C8299A">
        <w:rPr>
          <w:spacing w:val="-1"/>
        </w:rPr>
        <w:t>i</w:t>
      </w:r>
      <w:r w:rsidRPr="00C8299A">
        <w:rPr>
          <w:spacing w:val="3"/>
        </w:rPr>
        <w:t>r</w:t>
      </w:r>
      <w:r w:rsidRPr="00C8299A">
        <w:t>e d</w:t>
      </w:r>
      <w:r w:rsidRPr="00C8299A">
        <w:rPr>
          <w:spacing w:val="-1"/>
        </w:rPr>
        <w:t>i</w:t>
      </w:r>
      <w:r w:rsidRPr="00C8299A">
        <w:rPr>
          <w:spacing w:val="1"/>
        </w:rPr>
        <w:t>sc</w:t>
      </w:r>
      <w:r w:rsidRPr="00C8299A">
        <w:rPr>
          <w:spacing w:val="-1"/>
        </w:rPr>
        <w:t>l</w:t>
      </w:r>
      <w:r w:rsidRPr="00C8299A">
        <w:t>o</w:t>
      </w:r>
      <w:r w:rsidRPr="00C8299A">
        <w:rPr>
          <w:spacing w:val="1"/>
        </w:rPr>
        <w:t>s</w:t>
      </w:r>
      <w:r w:rsidRPr="00C8299A">
        <w:t>u</w:t>
      </w:r>
      <w:r w:rsidRPr="00C8299A">
        <w:rPr>
          <w:spacing w:val="1"/>
        </w:rPr>
        <w:t>r</w:t>
      </w:r>
      <w:r w:rsidRPr="00C8299A">
        <w:t>e.</w:t>
      </w:r>
    </w:p>
    <w:p w14:paraId="17007555" w14:textId="77777777" w:rsidR="00C479E6" w:rsidRPr="00C8299A" w:rsidRDefault="00C479E6" w:rsidP="000C3D91">
      <w:pPr>
        <w:pStyle w:val="NoSpacing"/>
      </w:pPr>
      <w:r w:rsidRPr="00C8299A">
        <w:rPr>
          <w:spacing w:val="1"/>
        </w:rPr>
        <w:t>F</w:t>
      </w:r>
      <w:r w:rsidRPr="00C8299A">
        <w:t>ail</w:t>
      </w:r>
      <w:r w:rsidRPr="00C8299A">
        <w:rPr>
          <w:spacing w:val="1"/>
        </w:rPr>
        <w:t>u</w:t>
      </w:r>
      <w:r w:rsidRPr="00C8299A">
        <w:rPr>
          <w:spacing w:val="-1"/>
        </w:rPr>
        <w:t>r</w:t>
      </w:r>
      <w:r w:rsidRPr="00C8299A">
        <w:t>e</w:t>
      </w:r>
      <w:r w:rsidRPr="00C8299A">
        <w:rPr>
          <w:spacing w:val="-8"/>
        </w:rPr>
        <w:t xml:space="preserve"> </w:t>
      </w:r>
      <w:r w:rsidRPr="00C8299A">
        <w:rPr>
          <w:spacing w:val="1"/>
        </w:rPr>
        <w:t>t</w:t>
      </w:r>
      <w:r w:rsidRPr="00C8299A">
        <w:t>o</w:t>
      </w:r>
      <w:r w:rsidRPr="00C8299A">
        <w:rPr>
          <w:spacing w:val="-2"/>
        </w:rPr>
        <w:t xml:space="preserve"> </w:t>
      </w:r>
      <w:r w:rsidRPr="00C8299A">
        <w:rPr>
          <w:spacing w:val="1"/>
        </w:rPr>
        <w:t>d</w:t>
      </w:r>
      <w:r w:rsidRPr="00C8299A">
        <w:rPr>
          <w:spacing w:val="2"/>
        </w:rPr>
        <w:t>i</w:t>
      </w:r>
      <w:r w:rsidRPr="00C8299A">
        <w:t>scl</w:t>
      </w:r>
      <w:r w:rsidRPr="00C8299A">
        <w:rPr>
          <w:spacing w:val="1"/>
        </w:rPr>
        <w:t>o</w:t>
      </w:r>
      <w:r w:rsidRPr="00C8299A">
        <w:rPr>
          <w:spacing w:val="2"/>
        </w:rPr>
        <w:t>s</w:t>
      </w:r>
      <w:r w:rsidRPr="00C8299A">
        <w:t>e</w:t>
      </w:r>
      <w:r w:rsidRPr="00C8299A">
        <w:rPr>
          <w:spacing w:val="-9"/>
        </w:rPr>
        <w:t xml:space="preserve"> </w:t>
      </w:r>
      <w:r w:rsidRPr="00C8299A">
        <w:t>a</w:t>
      </w:r>
      <w:r w:rsidRPr="00C8299A">
        <w:rPr>
          <w:spacing w:val="3"/>
        </w:rPr>
        <w:t>n</w:t>
      </w:r>
      <w:r w:rsidRPr="00C8299A">
        <w:t>y</w:t>
      </w:r>
      <w:r w:rsidRPr="00C8299A">
        <w:rPr>
          <w:spacing w:val="-4"/>
        </w:rPr>
        <w:t xml:space="preserve"> </w:t>
      </w:r>
      <w:r w:rsidRPr="00C8299A">
        <w:rPr>
          <w:spacing w:val="1"/>
        </w:rPr>
        <w:t>p</w:t>
      </w:r>
      <w:r w:rsidRPr="00C8299A">
        <w:rPr>
          <w:spacing w:val="2"/>
        </w:rPr>
        <w:t>r</w:t>
      </w:r>
      <w:r w:rsidRPr="00C8299A">
        <w:t>e</w:t>
      </w:r>
      <w:r w:rsidRPr="00C8299A">
        <w:rPr>
          <w:spacing w:val="2"/>
        </w:rPr>
        <w:t>v</w:t>
      </w:r>
      <w:r w:rsidRPr="00C8299A">
        <w:t>i</w:t>
      </w:r>
      <w:r w:rsidRPr="00C8299A">
        <w:rPr>
          <w:spacing w:val="1"/>
        </w:rPr>
        <w:t>ou</w:t>
      </w:r>
      <w:r w:rsidRPr="00C8299A">
        <w:t>s</w:t>
      </w:r>
      <w:r w:rsidRPr="00C8299A">
        <w:rPr>
          <w:spacing w:val="-9"/>
        </w:rPr>
        <w:t xml:space="preserve"> </w:t>
      </w:r>
      <w:r w:rsidRPr="00C8299A">
        <w:t>c</w:t>
      </w:r>
      <w:r w:rsidRPr="00C8299A">
        <w:rPr>
          <w:spacing w:val="1"/>
        </w:rPr>
        <w:t>on</w:t>
      </w:r>
      <w:r w:rsidRPr="00C8299A">
        <w:rPr>
          <w:spacing w:val="2"/>
        </w:rPr>
        <w:t>v</w:t>
      </w:r>
      <w:r w:rsidRPr="00C8299A">
        <w:t>ic</w:t>
      </w:r>
      <w:r w:rsidRPr="00C8299A">
        <w:rPr>
          <w:spacing w:val="1"/>
        </w:rPr>
        <w:t>t</w:t>
      </w:r>
      <w:r w:rsidRPr="00C8299A">
        <w:t>i</w:t>
      </w:r>
      <w:r w:rsidRPr="00C8299A">
        <w:rPr>
          <w:spacing w:val="1"/>
        </w:rPr>
        <w:t>on</w:t>
      </w:r>
      <w:r w:rsidRPr="00C8299A">
        <w:t>s,</w:t>
      </w:r>
      <w:r w:rsidRPr="00C8299A">
        <w:rPr>
          <w:spacing w:val="-13"/>
        </w:rPr>
        <w:t xml:space="preserve"> </w:t>
      </w:r>
      <w:r w:rsidRPr="00C8299A">
        <w:t>ca</w:t>
      </w:r>
      <w:r w:rsidRPr="00C8299A">
        <w:rPr>
          <w:spacing w:val="1"/>
        </w:rPr>
        <w:t>ut</w:t>
      </w:r>
      <w:r w:rsidRPr="00C8299A">
        <w:rPr>
          <w:spacing w:val="2"/>
        </w:rPr>
        <w:t>i</w:t>
      </w:r>
      <w:r w:rsidRPr="00C8299A">
        <w:rPr>
          <w:spacing w:val="1"/>
        </w:rPr>
        <w:t>on</w:t>
      </w:r>
      <w:r w:rsidRPr="00C8299A">
        <w:t>s,</w:t>
      </w:r>
      <w:r w:rsidRPr="00C8299A">
        <w:rPr>
          <w:spacing w:val="-10"/>
        </w:rPr>
        <w:t xml:space="preserve"> </w:t>
      </w:r>
      <w:r w:rsidRPr="00C8299A">
        <w:rPr>
          <w:spacing w:val="3"/>
        </w:rPr>
        <w:t>w</w:t>
      </w:r>
      <w:r w:rsidRPr="00C8299A">
        <w:t>a</w:t>
      </w:r>
      <w:r w:rsidRPr="00C8299A">
        <w:rPr>
          <w:spacing w:val="-1"/>
        </w:rPr>
        <w:t>r</w:t>
      </w:r>
      <w:r w:rsidRPr="00C8299A">
        <w:rPr>
          <w:spacing w:val="1"/>
        </w:rPr>
        <w:t>n</w:t>
      </w:r>
      <w:r w:rsidRPr="00C8299A">
        <w:t>i</w:t>
      </w:r>
      <w:r w:rsidRPr="00C8299A">
        <w:rPr>
          <w:spacing w:val="1"/>
        </w:rPr>
        <w:t>ng</w:t>
      </w:r>
      <w:r w:rsidRPr="00C8299A">
        <w:t>s,</w:t>
      </w:r>
      <w:r w:rsidRPr="00C8299A">
        <w:rPr>
          <w:spacing w:val="-10"/>
        </w:rPr>
        <w:t xml:space="preserve"> </w:t>
      </w:r>
      <w:r w:rsidRPr="00C8299A">
        <w:rPr>
          <w:spacing w:val="-1"/>
        </w:rPr>
        <w:t>r</w:t>
      </w:r>
      <w:r w:rsidRPr="00C8299A">
        <w:t>e</w:t>
      </w:r>
      <w:r w:rsidRPr="00C8299A">
        <w:rPr>
          <w:spacing w:val="3"/>
        </w:rPr>
        <w:t>p</w:t>
      </w:r>
      <w:r w:rsidRPr="00C8299A">
        <w:rPr>
          <w:spacing w:val="-1"/>
        </w:rPr>
        <w:t>r</w:t>
      </w:r>
      <w:r w:rsidRPr="00C8299A">
        <w:t>i</w:t>
      </w:r>
      <w:r w:rsidRPr="00C8299A">
        <w:rPr>
          <w:spacing w:val="1"/>
        </w:rPr>
        <w:t>m</w:t>
      </w:r>
      <w:r w:rsidRPr="00C8299A">
        <w:t>a</w:t>
      </w:r>
      <w:r w:rsidRPr="00C8299A">
        <w:rPr>
          <w:spacing w:val="1"/>
        </w:rPr>
        <w:t>n</w:t>
      </w:r>
      <w:r w:rsidRPr="00C8299A">
        <w:rPr>
          <w:spacing w:val="3"/>
        </w:rPr>
        <w:t>d</w:t>
      </w:r>
      <w:r w:rsidRPr="00C8299A">
        <w:t>s</w:t>
      </w:r>
      <w:r w:rsidRPr="00C8299A">
        <w:rPr>
          <w:spacing w:val="-12"/>
        </w:rPr>
        <w:t xml:space="preserve"> </w:t>
      </w:r>
      <w:r w:rsidRPr="00C8299A">
        <w:rPr>
          <w:spacing w:val="1"/>
        </w:rPr>
        <w:t>o</w:t>
      </w:r>
      <w:r w:rsidRPr="00C8299A">
        <w:t>r</w:t>
      </w:r>
      <w:r w:rsidRPr="00C8299A">
        <w:rPr>
          <w:spacing w:val="-3"/>
        </w:rPr>
        <w:t xml:space="preserve"> </w:t>
      </w:r>
      <w:r w:rsidRPr="00C8299A">
        <w:rPr>
          <w:spacing w:val="1"/>
        </w:rPr>
        <w:t>b</w:t>
      </w:r>
      <w:r w:rsidRPr="00C8299A">
        <w:t>i</w:t>
      </w:r>
      <w:r w:rsidRPr="00C8299A">
        <w:rPr>
          <w:spacing w:val="1"/>
        </w:rPr>
        <w:t>n</w:t>
      </w:r>
      <w:r w:rsidRPr="00C8299A">
        <w:rPr>
          <w:spacing w:val="5"/>
        </w:rPr>
        <w:t>d</w:t>
      </w:r>
      <w:r w:rsidRPr="00C8299A">
        <w:rPr>
          <w:spacing w:val="1"/>
        </w:rPr>
        <w:t>-o</w:t>
      </w:r>
      <w:r w:rsidRPr="00C8299A">
        <w:rPr>
          <w:spacing w:val="2"/>
        </w:rPr>
        <w:t>v</w:t>
      </w:r>
      <w:r w:rsidRPr="00C8299A">
        <w:t>e</w:t>
      </w:r>
      <w:r w:rsidRPr="00C8299A">
        <w:rPr>
          <w:spacing w:val="-1"/>
        </w:rPr>
        <w:t>r</w:t>
      </w:r>
      <w:r w:rsidRPr="00C8299A">
        <w:t>s</w:t>
      </w:r>
      <w:r w:rsidRPr="00C8299A">
        <w:rPr>
          <w:spacing w:val="-11"/>
        </w:rPr>
        <w:t xml:space="preserve"> </w:t>
      </w:r>
      <w:r w:rsidRPr="00C8299A">
        <w:rPr>
          <w:spacing w:val="1"/>
        </w:rPr>
        <w:t>th</w:t>
      </w:r>
      <w:r w:rsidRPr="00C8299A">
        <w:t>at</w:t>
      </w:r>
      <w:r w:rsidRPr="00C8299A">
        <w:rPr>
          <w:spacing w:val="-4"/>
        </w:rPr>
        <w:t xml:space="preserve"> </w:t>
      </w:r>
      <w:r w:rsidRPr="00C8299A">
        <w:rPr>
          <w:spacing w:val="2"/>
        </w:rPr>
        <w:t>a</w:t>
      </w:r>
      <w:r w:rsidRPr="00C8299A">
        <w:rPr>
          <w:spacing w:val="-1"/>
        </w:rPr>
        <w:t>r</w:t>
      </w:r>
      <w:r w:rsidRPr="00C8299A">
        <w:t>e</w:t>
      </w:r>
      <w:r w:rsidRPr="00C8299A">
        <w:rPr>
          <w:spacing w:val="-4"/>
        </w:rPr>
        <w:t xml:space="preserve"> </w:t>
      </w:r>
      <w:r w:rsidRPr="00C8299A">
        <w:rPr>
          <w:spacing w:val="3"/>
        </w:rPr>
        <w:t>n</w:t>
      </w:r>
      <w:r w:rsidRPr="00C8299A">
        <w:rPr>
          <w:spacing w:val="1"/>
        </w:rPr>
        <w:t>o</w:t>
      </w:r>
      <w:r w:rsidRPr="00C8299A">
        <w:t xml:space="preserve">t </w:t>
      </w:r>
      <w:r w:rsidRPr="00C8299A">
        <w:rPr>
          <w:spacing w:val="1"/>
        </w:rPr>
        <w:t>p</w:t>
      </w:r>
      <w:r w:rsidRPr="00C8299A">
        <w:rPr>
          <w:spacing w:val="-1"/>
        </w:rPr>
        <w:t>r</w:t>
      </w:r>
      <w:r w:rsidRPr="00C8299A">
        <w:rPr>
          <w:spacing w:val="1"/>
        </w:rPr>
        <w:t>ot</w:t>
      </w:r>
      <w:r w:rsidRPr="00C8299A">
        <w:t>ec</w:t>
      </w:r>
      <w:r w:rsidRPr="00C8299A">
        <w:rPr>
          <w:spacing w:val="1"/>
        </w:rPr>
        <w:t>t</w:t>
      </w:r>
      <w:r w:rsidRPr="00C8299A">
        <w:t>ed</w:t>
      </w:r>
      <w:r w:rsidRPr="00C8299A">
        <w:rPr>
          <w:spacing w:val="-9"/>
        </w:rPr>
        <w:t xml:space="preserve"> </w:t>
      </w:r>
      <w:r w:rsidRPr="00C8299A">
        <w:t>c</w:t>
      </w:r>
      <w:r w:rsidRPr="00C8299A">
        <w:rPr>
          <w:spacing w:val="1"/>
        </w:rPr>
        <w:t>ou</w:t>
      </w:r>
      <w:r w:rsidRPr="00C8299A">
        <w:t>ld</w:t>
      </w:r>
      <w:r w:rsidRPr="00C8299A">
        <w:rPr>
          <w:spacing w:val="-2"/>
        </w:rPr>
        <w:t xml:space="preserve"> </w:t>
      </w:r>
      <w:r w:rsidRPr="00C8299A">
        <w:rPr>
          <w:spacing w:val="-1"/>
        </w:rPr>
        <w:t>r</w:t>
      </w:r>
      <w:r w:rsidRPr="00C8299A">
        <w:t>es</w:t>
      </w:r>
      <w:r w:rsidRPr="00C8299A">
        <w:rPr>
          <w:spacing w:val="1"/>
        </w:rPr>
        <w:t>u</w:t>
      </w:r>
      <w:r w:rsidRPr="00C8299A">
        <w:t>lt</w:t>
      </w:r>
      <w:r w:rsidRPr="00C8299A">
        <w:rPr>
          <w:spacing w:val="-5"/>
        </w:rPr>
        <w:t xml:space="preserve"> </w:t>
      </w:r>
      <w:r w:rsidRPr="00C8299A">
        <w:t>in</w:t>
      </w:r>
      <w:r w:rsidRPr="00C8299A">
        <w:rPr>
          <w:spacing w:val="3"/>
        </w:rPr>
        <w:t xml:space="preserve"> </w:t>
      </w:r>
      <w:r w:rsidRPr="00C8299A">
        <w:rPr>
          <w:spacing w:val="1"/>
        </w:rPr>
        <w:t>d</w:t>
      </w:r>
      <w:r w:rsidRPr="00C8299A">
        <w:t>is</w:t>
      </w:r>
      <w:r w:rsidRPr="00C8299A">
        <w:rPr>
          <w:spacing w:val="1"/>
        </w:rPr>
        <w:t>m</w:t>
      </w:r>
      <w:r w:rsidRPr="00C8299A">
        <w:t>is</w:t>
      </w:r>
      <w:r w:rsidRPr="00C8299A">
        <w:rPr>
          <w:spacing w:val="2"/>
        </w:rPr>
        <w:t>s</w:t>
      </w:r>
      <w:r w:rsidRPr="00C8299A">
        <w:t>al</w:t>
      </w:r>
      <w:r w:rsidRPr="00C8299A">
        <w:rPr>
          <w:spacing w:val="-10"/>
        </w:rPr>
        <w:t xml:space="preserve"> </w:t>
      </w:r>
      <w:r w:rsidRPr="00C8299A">
        <w:t>s</w:t>
      </w:r>
      <w:r w:rsidRPr="00C8299A">
        <w:rPr>
          <w:spacing w:val="1"/>
        </w:rPr>
        <w:t>hou</w:t>
      </w:r>
      <w:r w:rsidRPr="00C8299A">
        <w:t>ld</w:t>
      </w:r>
      <w:r w:rsidRPr="00C8299A">
        <w:rPr>
          <w:spacing w:val="-7"/>
        </w:rPr>
        <w:t xml:space="preserve"> </w:t>
      </w:r>
      <w:r w:rsidRPr="00C8299A">
        <w:t>it</w:t>
      </w:r>
      <w:r w:rsidRPr="00C8299A">
        <w:rPr>
          <w:spacing w:val="-1"/>
        </w:rPr>
        <w:t xml:space="preserve"> </w:t>
      </w:r>
      <w:r w:rsidRPr="00C8299A">
        <w:rPr>
          <w:spacing w:val="3"/>
        </w:rPr>
        <w:t>b</w:t>
      </w:r>
      <w:r w:rsidRPr="00C8299A">
        <w:t>e</w:t>
      </w:r>
      <w:r w:rsidRPr="00C8299A">
        <w:rPr>
          <w:spacing w:val="-3"/>
        </w:rPr>
        <w:t xml:space="preserve"> </w:t>
      </w:r>
      <w:r w:rsidRPr="00C8299A">
        <w:t>s</w:t>
      </w:r>
      <w:r w:rsidRPr="00C8299A">
        <w:rPr>
          <w:spacing w:val="3"/>
        </w:rPr>
        <w:t>u</w:t>
      </w:r>
      <w:r w:rsidRPr="00C8299A">
        <w:rPr>
          <w:spacing w:val="1"/>
        </w:rPr>
        <w:t>b</w:t>
      </w:r>
      <w:r w:rsidRPr="00C8299A">
        <w:t>se</w:t>
      </w:r>
      <w:r w:rsidRPr="00C8299A">
        <w:rPr>
          <w:spacing w:val="1"/>
        </w:rPr>
        <w:t>qu</w:t>
      </w:r>
      <w:r w:rsidRPr="00C8299A">
        <w:t>e</w:t>
      </w:r>
      <w:r w:rsidRPr="00C8299A">
        <w:rPr>
          <w:spacing w:val="1"/>
        </w:rPr>
        <w:t>nt</w:t>
      </w:r>
      <w:r w:rsidRPr="00C8299A">
        <w:rPr>
          <w:spacing w:val="2"/>
        </w:rPr>
        <w:t>l</w:t>
      </w:r>
      <w:r w:rsidRPr="00C8299A">
        <w:t>y</w:t>
      </w:r>
      <w:r w:rsidRPr="00C8299A">
        <w:rPr>
          <w:spacing w:val="-16"/>
        </w:rPr>
        <w:t xml:space="preserve"> </w:t>
      </w:r>
      <w:r w:rsidRPr="00C8299A">
        <w:rPr>
          <w:spacing w:val="1"/>
        </w:rPr>
        <w:t>d</w:t>
      </w:r>
      <w:r w:rsidRPr="00C8299A">
        <w:rPr>
          <w:spacing w:val="2"/>
        </w:rPr>
        <w:t>i</w:t>
      </w:r>
      <w:r w:rsidRPr="00C8299A">
        <w:t>sc</w:t>
      </w:r>
      <w:r w:rsidRPr="00C8299A">
        <w:rPr>
          <w:spacing w:val="1"/>
        </w:rPr>
        <w:t>o</w:t>
      </w:r>
      <w:r w:rsidRPr="00C8299A">
        <w:rPr>
          <w:spacing w:val="2"/>
        </w:rPr>
        <w:t>v</w:t>
      </w:r>
      <w:r w:rsidRPr="00C8299A">
        <w:t>e</w:t>
      </w:r>
      <w:r w:rsidRPr="00C8299A">
        <w:rPr>
          <w:spacing w:val="-1"/>
        </w:rPr>
        <w:t>r</w:t>
      </w:r>
      <w:r w:rsidRPr="00C8299A">
        <w:t>e</w:t>
      </w:r>
      <w:r w:rsidRPr="00C8299A">
        <w:rPr>
          <w:spacing w:val="1"/>
        </w:rPr>
        <w:t>d</w:t>
      </w:r>
      <w:r w:rsidRPr="00C8299A">
        <w:t>.</w:t>
      </w:r>
    </w:p>
    <w:p w14:paraId="07A1EB5D" w14:textId="77777777" w:rsidR="00D011CB" w:rsidRDefault="00C479E6" w:rsidP="000C3D91">
      <w:pPr>
        <w:pStyle w:val="NoSpacing"/>
      </w:pPr>
      <w:r w:rsidRPr="00C8299A">
        <w:t>Ha</w:t>
      </w:r>
      <w:r w:rsidRPr="00C8299A">
        <w:rPr>
          <w:spacing w:val="1"/>
        </w:rPr>
        <w:t>v</w:t>
      </w:r>
      <w:r w:rsidRPr="00C8299A">
        <w:rPr>
          <w:spacing w:val="-1"/>
        </w:rPr>
        <w:t>i</w:t>
      </w:r>
      <w:r w:rsidRPr="00C8299A">
        <w:t>ng</w:t>
      </w:r>
      <w:r w:rsidRPr="00C8299A">
        <w:rPr>
          <w:spacing w:val="-4"/>
        </w:rPr>
        <w:t xml:space="preserve"> </w:t>
      </w:r>
      <w:r w:rsidRPr="00C8299A">
        <w:t>a</w:t>
      </w:r>
      <w:r w:rsidRPr="00C8299A">
        <w:rPr>
          <w:spacing w:val="-2"/>
        </w:rPr>
        <w:t xml:space="preserve"> </w:t>
      </w:r>
      <w:r w:rsidRPr="00C8299A">
        <w:rPr>
          <w:spacing w:val="1"/>
        </w:rPr>
        <w:t>cr</w:t>
      </w:r>
      <w:r w:rsidRPr="00C8299A">
        <w:rPr>
          <w:spacing w:val="-1"/>
        </w:rPr>
        <w:t>i</w:t>
      </w:r>
      <w:r w:rsidRPr="00C8299A">
        <w:rPr>
          <w:spacing w:val="4"/>
        </w:rPr>
        <w:t>m</w:t>
      </w:r>
      <w:r w:rsidRPr="00C8299A">
        <w:rPr>
          <w:spacing w:val="-1"/>
        </w:rPr>
        <w:t>i</w:t>
      </w:r>
      <w:r w:rsidRPr="00C8299A">
        <w:t>nal</w:t>
      </w:r>
      <w:r w:rsidRPr="00C8299A">
        <w:rPr>
          <w:spacing w:val="-8"/>
        </w:rPr>
        <w:t xml:space="preserve"> </w:t>
      </w:r>
      <w:r w:rsidRPr="00C8299A">
        <w:rPr>
          <w:spacing w:val="1"/>
        </w:rPr>
        <w:t>c</w:t>
      </w:r>
      <w:r w:rsidRPr="00C8299A">
        <w:rPr>
          <w:spacing w:val="2"/>
        </w:rPr>
        <w:t>o</w:t>
      </w:r>
      <w:r w:rsidRPr="00C8299A">
        <w:t>n</w:t>
      </w:r>
      <w:r w:rsidRPr="00C8299A">
        <w:rPr>
          <w:spacing w:val="1"/>
        </w:rPr>
        <w:t>v</w:t>
      </w:r>
      <w:r w:rsidRPr="00C8299A">
        <w:rPr>
          <w:spacing w:val="-1"/>
        </w:rPr>
        <w:t>i</w:t>
      </w:r>
      <w:r w:rsidRPr="00C8299A">
        <w:rPr>
          <w:spacing w:val="1"/>
        </w:rPr>
        <w:t>c</w:t>
      </w:r>
      <w:r w:rsidRPr="00C8299A">
        <w:t>t</w:t>
      </w:r>
      <w:r w:rsidRPr="00C8299A">
        <w:rPr>
          <w:spacing w:val="1"/>
        </w:rPr>
        <w:t>i</w:t>
      </w:r>
      <w:r w:rsidRPr="00C8299A">
        <w:rPr>
          <w:spacing w:val="2"/>
        </w:rPr>
        <w:t>o</w:t>
      </w:r>
      <w:r w:rsidRPr="00C8299A">
        <w:t>n</w:t>
      </w:r>
      <w:r w:rsidRPr="00C8299A">
        <w:rPr>
          <w:spacing w:val="-7"/>
        </w:rPr>
        <w:t xml:space="preserve"> </w:t>
      </w:r>
      <w:r w:rsidRPr="00C8299A">
        <w:rPr>
          <w:spacing w:val="-2"/>
        </w:rPr>
        <w:t>w</w:t>
      </w:r>
      <w:r w:rsidRPr="00C8299A">
        <w:rPr>
          <w:spacing w:val="1"/>
        </w:rPr>
        <w:t>i</w:t>
      </w:r>
      <w:r w:rsidRPr="00C8299A">
        <w:rPr>
          <w:spacing w:val="-1"/>
        </w:rPr>
        <w:t>l</w:t>
      </w:r>
      <w:r w:rsidRPr="00C8299A">
        <w:t>l</w:t>
      </w:r>
      <w:r w:rsidRPr="00C8299A">
        <w:rPr>
          <w:spacing w:val="-2"/>
        </w:rPr>
        <w:t xml:space="preserve"> </w:t>
      </w:r>
      <w:r w:rsidRPr="00C8299A">
        <w:t>not</w:t>
      </w:r>
      <w:r w:rsidRPr="00C8299A">
        <w:rPr>
          <w:spacing w:val="-1"/>
        </w:rPr>
        <w:t xml:space="preserve"> </w:t>
      </w:r>
      <w:r w:rsidRPr="00C8299A">
        <w:t>ne</w:t>
      </w:r>
      <w:r w:rsidRPr="00C8299A">
        <w:rPr>
          <w:spacing w:val="1"/>
        </w:rPr>
        <w:t>c</w:t>
      </w:r>
      <w:r w:rsidRPr="00C8299A">
        <w:t>e</w:t>
      </w:r>
      <w:r w:rsidRPr="00C8299A">
        <w:rPr>
          <w:spacing w:val="1"/>
        </w:rPr>
        <w:t>ss</w:t>
      </w:r>
      <w:r w:rsidRPr="00C8299A">
        <w:t>a</w:t>
      </w:r>
      <w:r w:rsidRPr="00C8299A">
        <w:rPr>
          <w:spacing w:val="1"/>
        </w:rPr>
        <w:t>ril</w:t>
      </w:r>
      <w:r w:rsidRPr="00C8299A">
        <w:t>y</w:t>
      </w:r>
      <w:r w:rsidRPr="00C8299A">
        <w:rPr>
          <w:spacing w:val="-12"/>
        </w:rPr>
        <w:t xml:space="preserve"> </w:t>
      </w:r>
      <w:r w:rsidRPr="00C8299A">
        <w:t>bar</w:t>
      </w:r>
      <w:r w:rsidRPr="00C8299A">
        <w:rPr>
          <w:spacing w:val="2"/>
        </w:rPr>
        <w:t xml:space="preserve"> </w:t>
      </w:r>
      <w:r w:rsidRPr="00C8299A">
        <w:rPr>
          <w:spacing w:val="-4"/>
        </w:rPr>
        <w:t>y</w:t>
      </w:r>
      <w:r w:rsidRPr="00C8299A">
        <w:rPr>
          <w:spacing w:val="2"/>
        </w:rPr>
        <w:t>o</w:t>
      </w:r>
      <w:r w:rsidRPr="00C8299A">
        <w:t>u</w:t>
      </w:r>
      <w:r w:rsidRPr="00C8299A">
        <w:rPr>
          <w:spacing w:val="-4"/>
        </w:rPr>
        <w:t xml:space="preserve"> </w:t>
      </w:r>
      <w:r w:rsidRPr="00C8299A">
        <w:rPr>
          <w:spacing w:val="2"/>
        </w:rPr>
        <w:t>f</w:t>
      </w:r>
      <w:r w:rsidRPr="00C8299A">
        <w:rPr>
          <w:spacing w:val="1"/>
        </w:rPr>
        <w:t>r</w:t>
      </w:r>
      <w:r w:rsidRPr="00C8299A">
        <w:rPr>
          <w:spacing w:val="-3"/>
        </w:rPr>
        <w:t>o</w:t>
      </w:r>
      <w:r w:rsidRPr="00C8299A">
        <w:t xml:space="preserve">m </w:t>
      </w:r>
      <w:r w:rsidRPr="00C8299A">
        <w:rPr>
          <w:spacing w:val="-3"/>
        </w:rPr>
        <w:t>e</w:t>
      </w:r>
      <w:r w:rsidRPr="00C8299A">
        <w:rPr>
          <w:spacing w:val="4"/>
        </w:rPr>
        <w:t>m</w:t>
      </w:r>
      <w:r w:rsidRPr="00C8299A">
        <w:t>p</w:t>
      </w:r>
      <w:r w:rsidRPr="00C8299A">
        <w:rPr>
          <w:spacing w:val="-1"/>
        </w:rPr>
        <w:t>l</w:t>
      </w:r>
      <w:r w:rsidRPr="00C8299A">
        <w:rPr>
          <w:spacing w:val="2"/>
        </w:rPr>
        <w:t>o</w:t>
      </w:r>
      <w:r w:rsidRPr="00C8299A">
        <w:rPr>
          <w:spacing w:val="-6"/>
        </w:rPr>
        <w:t>y</w:t>
      </w:r>
      <w:r w:rsidRPr="00C8299A">
        <w:rPr>
          <w:spacing w:val="4"/>
        </w:rPr>
        <w:t>m</w:t>
      </w:r>
      <w:r w:rsidRPr="00C8299A">
        <w:t>ent.</w:t>
      </w:r>
      <w:r w:rsidRPr="00C8299A">
        <w:rPr>
          <w:spacing w:val="47"/>
        </w:rPr>
        <w:t xml:space="preserve"> </w:t>
      </w:r>
      <w:r w:rsidRPr="00C8299A">
        <w:rPr>
          <w:spacing w:val="2"/>
        </w:rPr>
        <w:t>An</w:t>
      </w:r>
      <w:r w:rsidRPr="00C8299A">
        <w:t>y</w:t>
      </w:r>
      <w:r w:rsidRPr="00C8299A">
        <w:rPr>
          <w:spacing w:val="-5"/>
        </w:rPr>
        <w:t xml:space="preserve"> </w:t>
      </w:r>
      <w:r w:rsidRPr="00C8299A">
        <w:rPr>
          <w:spacing w:val="-1"/>
        </w:rPr>
        <w:t>i</w:t>
      </w:r>
      <w:r w:rsidRPr="00C8299A">
        <w:rPr>
          <w:spacing w:val="2"/>
        </w:rPr>
        <w:t>nf</w:t>
      </w:r>
      <w:r w:rsidRPr="00C8299A">
        <w:t>o</w:t>
      </w:r>
      <w:r w:rsidRPr="00C8299A">
        <w:rPr>
          <w:spacing w:val="-2"/>
        </w:rPr>
        <w:t>r</w:t>
      </w:r>
      <w:r w:rsidRPr="00C8299A">
        <w:rPr>
          <w:spacing w:val="4"/>
        </w:rPr>
        <w:t>m</w:t>
      </w:r>
      <w:r w:rsidRPr="00C8299A">
        <w:t>at</w:t>
      </w:r>
      <w:r w:rsidRPr="00C8299A">
        <w:rPr>
          <w:spacing w:val="-1"/>
        </w:rPr>
        <w:t>i</w:t>
      </w:r>
      <w:r w:rsidRPr="00C8299A">
        <w:t>on</w:t>
      </w:r>
      <w:r w:rsidRPr="00C8299A">
        <w:rPr>
          <w:spacing w:val="-11"/>
        </w:rPr>
        <w:t xml:space="preserve"> </w:t>
      </w:r>
      <w:r w:rsidRPr="00C8299A">
        <w:t>g</w:t>
      </w:r>
      <w:r w:rsidRPr="00C8299A">
        <w:rPr>
          <w:spacing w:val="1"/>
        </w:rPr>
        <w:t>i</w:t>
      </w:r>
      <w:r w:rsidRPr="00C8299A">
        <w:rPr>
          <w:spacing w:val="-1"/>
        </w:rPr>
        <w:t>v</w:t>
      </w:r>
      <w:r w:rsidRPr="00C8299A">
        <w:rPr>
          <w:spacing w:val="2"/>
        </w:rPr>
        <w:t>e</w:t>
      </w:r>
      <w:r w:rsidRPr="00C8299A">
        <w:t>n,</w:t>
      </w:r>
      <w:r w:rsidRPr="00C8299A">
        <w:rPr>
          <w:spacing w:val="-6"/>
        </w:rPr>
        <w:t xml:space="preserve"> </w:t>
      </w:r>
      <w:r w:rsidRPr="00C8299A">
        <w:rPr>
          <w:spacing w:val="2"/>
        </w:rPr>
        <w:t>e</w:t>
      </w:r>
      <w:r w:rsidRPr="00C8299A">
        <w:rPr>
          <w:spacing w:val="-1"/>
        </w:rPr>
        <w:t>i</w:t>
      </w:r>
      <w:r w:rsidRPr="00C8299A">
        <w:t>t</w:t>
      </w:r>
      <w:r w:rsidRPr="00C8299A">
        <w:rPr>
          <w:spacing w:val="2"/>
        </w:rPr>
        <w:t>h</w:t>
      </w:r>
      <w:r w:rsidRPr="00C8299A">
        <w:t>er</w:t>
      </w:r>
      <w:r w:rsidRPr="00C8299A">
        <w:rPr>
          <w:spacing w:val="-2"/>
        </w:rPr>
        <w:t xml:space="preserve"> w</w:t>
      </w:r>
      <w:r w:rsidRPr="00C8299A">
        <w:rPr>
          <w:spacing w:val="2"/>
        </w:rPr>
        <w:t>he</w:t>
      </w:r>
      <w:r w:rsidRPr="00C8299A">
        <w:t>n</w:t>
      </w:r>
      <w:r w:rsidRPr="00C8299A">
        <w:rPr>
          <w:spacing w:val="-6"/>
        </w:rPr>
        <w:t xml:space="preserve"> </w:t>
      </w:r>
      <w:r w:rsidRPr="00C8299A">
        <w:rPr>
          <w:spacing w:val="1"/>
        </w:rPr>
        <w:t>r</w:t>
      </w:r>
      <w:r w:rsidRPr="00C8299A">
        <w:t>etu</w:t>
      </w:r>
      <w:r w:rsidRPr="00C8299A">
        <w:rPr>
          <w:spacing w:val="1"/>
        </w:rPr>
        <w:t>r</w:t>
      </w:r>
      <w:r w:rsidRPr="00C8299A">
        <w:rPr>
          <w:spacing w:val="2"/>
        </w:rPr>
        <w:t>n</w:t>
      </w:r>
      <w:r w:rsidRPr="00C8299A">
        <w:rPr>
          <w:spacing w:val="-1"/>
        </w:rPr>
        <w:t>i</w:t>
      </w:r>
      <w:r w:rsidRPr="00C8299A">
        <w:t>ng th</w:t>
      </w:r>
      <w:r w:rsidRPr="00C8299A">
        <w:rPr>
          <w:spacing w:val="-1"/>
        </w:rPr>
        <w:t>i</w:t>
      </w:r>
      <w:r w:rsidRPr="00C8299A">
        <w:t>s</w:t>
      </w:r>
      <w:r w:rsidRPr="00C8299A">
        <w:rPr>
          <w:spacing w:val="-2"/>
        </w:rPr>
        <w:t xml:space="preserve"> </w:t>
      </w:r>
      <w:r w:rsidRPr="00C8299A">
        <w:rPr>
          <w:spacing w:val="2"/>
        </w:rPr>
        <w:t>a</w:t>
      </w:r>
      <w:r w:rsidRPr="00C8299A">
        <w:t>pp</w:t>
      </w:r>
      <w:r w:rsidRPr="00C8299A">
        <w:rPr>
          <w:spacing w:val="1"/>
        </w:rPr>
        <w:t>l</w:t>
      </w:r>
      <w:r w:rsidRPr="00C8299A">
        <w:rPr>
          <w:spacing w:val="-1"/>
        </w:rPr>
        <w:t>i</w:t>
      </w:r>
      <w:r w:rsidRPr="00C8299A">
        <w:rPr>
          <w:spacing w:val="1"/>
        </w:rPr>
        <w:t>c</w:t>
      </w:r>
      <w:r w:rsidRPr="00C8299A">
        <w:t>a</w:t>
      </w:r>
      <w:r w:rsidRPr="00C8299A">
        <w:rPr>
          <w:spacing w:val="2"/>
        </w:rPr>
        <w:t>t</w:t>
      </w:r>
      <w:r w:rsidRPr="00C8299A">
        <w:rPr>
          <w:spacing w:val="-1"/>
        </w:rPr>
        <w:t>i</w:t>
      </w:r>
      <w:r w:rsidRPr="00C8299A">
        <w:t>on</w:t>
      </w:r>
      <w:r w:rsidRPr="00C8299A">
        <w:rPr>
          <w:spacing w:val="-11"/>
        </w:rPr>
        <w:t xml:space="preserve"> </w:t>
      </w:r>
      <w:r w:rsidRPr="00C8299A">
        <w:rPr>
          <w:spacing w:val="2"/>
        </w:rPr>
        <w:t>f</w:t>
      </w:r>
      <w:r w:rsidRPr="00C8299A">
        <w:t>o</w:t>
      </w:r>
      <w:r w:rsidRPr="00C8299A">
        <w:rPr>
          <w:spacing w:val="1"/>
        </w:rPr>
        <w:t>r</w:t>
      </w:r>
      <w:r w:rsidRPr="00C8299A">
        <w:t>m or</w:t>
      </w:r>
      <w:r w:rsidRPr="00C8299A">
        <w:rPr>
          <w:spacing w:val="-2"/>
        </w:rPr>
        <w:t xml:space="preserve"> </w:t>
      </w:r>
      <w:r w:rsidRPr="00C8299A">
        <w:t>at</w:t>
      </w:r>
      <w:r w:rsidRPr="00C8299A">
        <w:rPr>
          <w:spacing w:val="-3"/>
        </w:rPr>
        <w:t xml:space="preserve"> </w:t>
      </w:r>
      <w:r w:rsidRPr="00C8299A">
        <w:rPr>
          <w:spacing w:val="-1"/>
        </w:rPr>
        <w:t>i</w:t>
      </w:r>
      <w:r w:rsidRPr="00C8299A">
        <w:rPr>
          <w:spacing w:val="2"/>
        </w:rPr>
        <w:t>n</w:t>
      </w:r>
      <w:r w:rsidRPr="00C8299A">
        <w:t>te</w:t>
      </w:r>
      <w:r w:rsidRPr="00C8299A">
        <w:rPr>
          <w:spacing w:val="1"/>
        </w:rPr>
        <w:t>r</w:t>
      </w:r>
      <w:r w:rsidRPr="00C8299A">
        <w:rPr>
          <w:spacing w:val="-1"/>
        </w:rPr>
        <w:t>v</w:t>
      </w:r>
      <w:r w:rsidRPr="00C8299A">
        <w:rPr>
          <w:spacing w:val="1"/>
        </w:rPr>
        <w:t>i</w:t>
      </w:r>
      <w:r w:rsidRPr="00C8299A">
        <w:rPr>
          <w:spacing w:val="2"/>
        </w:rPr>
        <w:t>e</w:t>
      </w:r>
      <w:r w:rsidRPr="00C8299A">
        <w:t>w</w:t>
      </w:r>
      <w:r w:rsidRPr="00C8299A">
        <w:rPr>
          <w:spacing w:val="-8"/>
        </w:rPr>
        <w:t xml:space="preserve"> </w:t>
      </w:r>
      <w:r w:rsidRPr="00C8299A">
        <w:t>w</w:t>
      </w:r>
      <w:r w:rsidRPr="00C8299A">
        <w:rPr>
          <w:spacing w:val="-1"/>
        </w:rPr>
        <w:t>i</w:t>
      </w:r>
      <w:r w:rsidRPr="00C8299A">
        <w:rPr>
          <w:spacing w:val="1"/>
        </w:rPr>
        <w:t>l</w:t>
      </w:r>
      <w:r w:rsidRPr="00C8299A">
        <w:t>l</w:t>
      </w:r>
      <w:r w:rsidRPr="00C8299A">
        <w:rPr>
          <w:spacing w:val="-4"/>
        </w:rPr>
        <w:t xml:space="preserve"> </w:t>
      </w:r>
      <w:r w:rsidRPr="00C8299A">
        <w:rPr>
          <w:spacing w:val="2"/>
        </w:rPr>
        <w:t>b</w:t>
      </w:r>
      <w:r w:rsidRPr="00C8299A">
        <w:t>e</w:t>
      </w:r>
      <w:r w:rsidRPr="00C8299A">
        <w:rPr>
          <w:spacing w:val="-3"/>
        </w:rPr>
        <w:t xml:space="preserve"> </w:t>
      </w:r>
      <w:r w:rsidRPr="00C8299A">
        <w:rPr>
          <w:spacing w:val="2"/>
        </w:rPr>
        <w:t>e</w:t>
      </w:r>
      <w:r w:rsidRPr="00C8299A">
        <w:t>nt</w:t>
      </w:r>
      <w:r w:rsidRPr="00C8299A">
        <w:rPr>
          <w:spacing w:val="-1"/>
        </w:rPr>
        <w:t>i</w:t>
      </w:r>
      <w:r w:rsidRPr="00C8299A">
        <w:rPr>
          <w:spacing w:val="1"/>
        </w:rPr>
        <w:t>r</w:t>
      </w:r>
      <w:r w:rsidRPr="00C8299A">
        <w:rPr>
          <w:spacing w:val="2"/>
        </w:rPr>
        <w:t>e</w:t>
      </w:r>
      <w:r w:rsidRPr="00C8299A">
        <w:rPr>
          <w:spacing w:val="4"/>
        </w:rPr>
        <w:t>l</w:t>
      </w:r>
      <w:r w:rsidRPr="00C8299A">
        <w:t>y</w:t>
      </w:r>
      <w:r w:rsidRPr="00C8299A">
        <w:rPr>
          <w:spacing w:val="-10"/>
        </w:rPr>
        <w:t xml:space="preserve"> </w:t>
      </w:r>
      <w:r w:rsidRPr="00C8299A">
        <w:rPr>
          <w:spacing w:val="1"/>
        </w:rPr>
        <w:t>c</w:t>
      </w:r>
      <w:r w:rsidRPr="00C8299A">
        <w:t>on</w:t>
      </w:r>
      <w:r w:rsidRPr="00C8299A">
        <w:rPr>
          <w:spacing w:val="2"/>
        </w:rPr>
        <w:t>f</w:t>
      </w:r>
      <w:r w:rsidRPr="00C8299A">
        <w:rPr>
          <w:spacing w:val="1"/>
        </w:rPr>
        <w:t>i</w:t>
      </w:r>
      <w:r w:rsidRPr="00C8299A">
        <w:t>den</w:t>
      </w:r>
      <w:r w:rsidRPr="00C8299A">
        <w:rPr>
          <w:spacing w:val="2"/>
        </w:rPr>
        <w:t>t</w:t>
      </w:r>
      <w:r w:rsidRPr="00C8299A">
        <w:rPr>
          <w:spacing w:val="-1"/>
        </w:rPr>
        <w:t>i</w:t>
      </w:r>
      <w:r w:rsidRPr="00C8299A">
        <w:rPr>
          <w:spacing w:val="2"/>
        </w:rPr>
        <w:t>a</w:t>
      </w:r>
      <w:r w:rsidRPr="00C8299A">
        <w:t>l</w:t>
      </w:r>
      <w:r w:rsidRPr="00C8299A">
        <w:rPr>
          <w:spacing w:val="-11"/>
        </w:rPr>
        <w:t xml:space="preserve"> </w:t>
      </w:r>
      <w:r w:rsidRPr="00C8299A">
        <w:t>a</w:t>
      </w:r>
      <w:r w:rsidRPr="00C8299A">
        <w:rPr>
          <w:spacing w:val="2"/>
        </w:rPr>
        <w:t>n</w:t>
      </w:r>
      <w:r w:rsidRPr="00C8299A">
        <w:t>d</w:t>
      </w:r>
      <w:r w:rsidRPr="00C8299A">
        <w:rPr>
          <w:spacing w:val="-1"/>
        </w:rPr>
        <w:t xml:space="preserve"> </w:t>
      </w:r>
      <w:r w:rsidRPr="00C8299A">
        <w:t>w</w:t>
      </w:r>
      <w:r w:rsidRPr="00C8299A">
        <w:rPr>
          <w:spacing w:val="-1"/>
        </w:rPr>
        <w:t>i</w:t>
      </w:r>
      <w:r w:rsidRPr="00C8299A">
        <w:rPr>
          <w:spacing w:val="1"/>
        </w:rPr>
        <w:t>l</w:t>
      </w:r>
      <w:r w:rsidRPr="00C8299A">
        <w:t>l</w:t>
      </w:r>
      <w:r w:rsidRPr="00C8299A">
        <w:rPr>
          <w:spacing w:val="-4"/>
        </w:rPr>
        <w:t xml:space="preserve"> </w:t>
      </w:r>
      <w:r w:rsidRPr="00C8299A">
        <w:rPr>
          <w:spacing w:val="2"/>
        </w:rPr>
        <w:t>b</w:t>
      </w:r>
      <w:r w:rsidRPr="00C8299A">
        <w:t>e</w:t>
      </w:r>
      <w:r w:rsidRPr="00C8299A">
        <w:rPr>
          <w:spacing w:val="-3"/>
        </w:rPr>
        <w:t xml:space="preserve"> </w:t>
      </w:r>
      <w:r w:rsidRPr="00C8299A">
        <w:rPr>
          <w:spacing w:val="1"/>
        </w:rPr>
        <w:t>c</w:t>
      </w:r>
      <w:r w:rsidRPr="00C8299A">
        <w:t>on</w:t>
      </w:r>
      <w:r w:rsidRPr="00C8299A">
        <w:rPr>
          <w:spacing w:val="1"/>
        </w:rPr>
        <w:t>si</w:t>
      </w:r>
      <w:r w:rsidRPr="00C8299A">
        <w:t>de</w:t>
      </w:r>
      <w:r w:rsidRPr="00C8299A">
        <w:rPr>
          <w:spacing w:val="3"/>
        </w:rPr>
        <w:t>r</w:t>
      </w:r>
      <w:r w:rsidRPr="00C8299A">
        <w:t>ed</w:t>
      </w:r>
      <w:r w:rsidRPr="00C8299A">
        <w:rPr>
          <w:spacing w:val="-11"/>
        </w:rPr>
        <w:t xml:space="preserve"> </w:t>
      </w:r>
      <w:r w:rsidRPr="00C8299A">
        <w:rPr>
          <w:spacing w:val="2"/>
        </w:rPr>
        <w:t>o</w:t>
      </w:r>
      <w:r w:rsidRPr="00C8299A">
        <w:t>n</w:t>
      </w:r>
      <w:r w:rsidRPr="00C8299A">
        <w:rPr>
          <w:spacing w:val="4"/>
        </w:rPr>
        <w:t>l</w:t>
      </w:r>
      <w:r w:rsidRPr="00C8299A">
        <w:t>y</w:t>
      </w:r>
      <w:r w:rsidRPr="00C8299A">
        <w:rPr>
          <w:spacing w:val="-8"/>
        </w:rPr>
        <w:t xml:space="preserve"> </w:t>
      </w:r>
      <w:r w:rsidRPr="00C8299A">
        <w:rPr>
          <w:spacing w:val="1"/>
        </w:rPr>
        <w:t>i</w:t>
      </w:r>
      <w:r w:rsidRPr="00C8299A">
        <w:t>n</w:t>
      </w:r>
      <w:r w:rsidRPr="00C8299A">
        <w:rPr>
          <w:spacing w:val="-3"/>
        </w:rPr>
        <w:t xml:space="preserve"> </w:t>
      </w:r>
      <w:r w:rsidRPr="00C8299A">
        <w:rPr>
          <w:spacing w:val="1"/>
        </w:rPr>
        <w:t>r</w:t>
      </w:r>
      <w:r w:rsidRPr="00C8299A">
        <w:rPr>
          <w:spacing w:val="2"/>
        </w:rPr>
        <w:t>e</w:t>
      </w:r>
      <w:r w:rsidRPr="00C8299A">
        <w:rPr>
          <w:spacing w:val="-1"/>
        </w:rPr>
        <w:t>l</w:t>
      </w:r>
      <w:r w:rsidRPr="00C8299A">
        <w:t>a</w:t>
      </w:r>
      <w:r w:rsidRPr="00C8299A">
        <w:rPr>
          <w:spacing w:val="2"/>
        </w:rPr>
        <w:t>t</w:t>
      </w:r>
      <w:r w:rsidRPr="00C8299A">
        <w:rPr>
          <w:spacing w:val="-1"/>
        </w:rPr>
        <w:t>i</w:t>
      </w:r>
      <w:r w:rsidRPr="00C8299A">
        <w:t>on</w:t>
      </w:r>
      <w:r w:rsidRPr="00C8299A">
        <w:rPr>
          <w:spacing w:val="-5"/>
        </w:rPr>
        <w:t xml:space="preserve"> </w:t>
      </w:r>
      <w:r w:rsidRPr="00C8299A">
        <w:t>to</w:t>
      </w:r>
      <w:r w:rsidRPr="00C8299A">
        <w:rPr>
          <w:spacing w:val="-3"/>
        </w:rPr>
        <w:t xml:space="preserve"> </w:t>
      </w:r>
      <w:r w:rsidRPr="00C8299A">
        <w:rPr>
          <w:spacing w:val="2"/>
        </w:rPr>
        <w:t>t</w:t>
      </w:r>
      <w:r w:rsidRPr="00C8299A">
        <w:t>h</w:t>
      </w:r>
      <w:r w:rsidRPr="00C8299A">
        <w:rPr>
          <w:spacing w:val="-1"/>
        </w:rPr>
        <w:t>i</w:t>
      </w:r>
      <w:r w:rsidRPr="00C8299A">
        <w:t>s</w:t>
      </w:r>
      <w:r w:rsidRPr="00C8299A">
        <w:rPr>
          <w:spacing w:val="-2"/>
        </w:rPr>
        <w:t xml:space="preserve"> </w:t>
      </w:r>
      <w:r w:rsidRPr="00C8299A">
        <w:rPr>
          <w:spacing w:val="2"/>
        </w:rPr>
        <w:t>ap</w:t>
      </w:r>
      <w:r w:rsidRPr="00C8299A">
        <w:t>p</w:t>
      </w:r>
      <w:r w:rsidRPr="00C8299A">
        <w:rPr>
          <w:spacing w:val="-1"/>
        </w:rPr>
        <w:t>li</w:t>
      </w:r>
      <w:r w:rsidRPr="00C8299A">
        <w:rPr>
          <w:spacing w:val="1"/>
        </w:rPr>
        <w:t>c</w:t>
      </w:r>
      <w:r w:rsidRPr="00C8299A">
        <w:rPr>
          <w:spacing w:val="2"/>
        </w:rPr>
        <w:t>a</w:t>
      </w:r>
      <w:r w:rsidRPr="00C8299A">
        <w:t>t</w:t>
      </w:r>
      <w:r w:rsidRPr="00C8299A">
        <w:rPr>
          <w:spacing w:val="2"/>
        </w:rPr>
        <w:t>io</w:t>
      </w:r>
      <w:r w:rsidRPr="00C8299A">
        <w:t>n.</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D4B3911" w:rsidR="00AC36E4" w:rsidRDefault="00AC36E4" w:rsidP="00AC36E4">
            <w:r>
              <w:t>A</w:t>
            </w:r>
            <w:r w:rsidRPr="00AC36E4">
              <w:t xml:space="preserve">re </w:t>
            </w:r>
            <w:r>
              <w:t xml:space="preserve">you </w:t>
            </w:r>
            <w:r w:rsidRPr="00AC36E4">
              <w:t>a newly qualified teacher (NQT</w:t>
            </w:r>
            <w:r w:rsidR="0081575A">
              <w:t>/EQT</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584D652E" w:rsidR="00435A99" w:rsidRDefault="003478EC" w:rsidP="00AC36E4">
            <w:r>
              <w:t>Have you successfully completed your NQT/EQT</w:t>
            </w:r>
            <w:r w:rsidR="00413B1E">
              <w:t>, date completed</w:t>
            </w:r>
          </w:p>
        </w:tc>
        <w:tc>
          <w:tcPr>
            <w:tcW w:w="1247" w:type="dxa"/>
            <w:vAlign w:val="center"/>
          </w:tcPr>
          <w:p w14:paraId="06C6E4E5" w14:textId="4E655C0B" w:rsidR="00435A99" w:rsidRDefault="00435A99" w:rsidP="002B6B7E"/>
        </w:tc>
      </w:tr>
    </w:tbl>
    <w:p w14:paraId="27C9C92C" w14:textId="1E5970AA" w:rsidR="00B605B9" w:rsidRDefault="00B605B9" w:rsidP="000C3D91">
      <w:r>
        <w:t xml:space="preserve">(An </w:t>
      </w:r>
      <w:r w:rsidRPr="00B605B9">
        <w:rPr>
          <w:b/>
        </w:rPr>
        <w:t>NQT</w:t>
      </w:r>
      <w:r w:rsidR="008F65FE">
        <w:rPr>
          <w:b/>
        </w:rPr>
        <w:t>/EQ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39F78DB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77777777" w:rsidR="00B605B9" w:rsidRDefault="00B605B9" w:rsidP="000C3D91">
      <w:r>
        <w:rPr>
          <w:b/>
          <w:color w:val="E16600"/>
        </w:rPr>
        <w:t xml:space="preserve">Initial Teacher Training </w:t>
      </w:r>
      <w:r w:rsidRPr="00B605B9">
        <w:t>(NQ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3ACF7E34" w14:textId="77777777" w:rsidR="004D6A42" w:rsidRDefault="004D6A42" w:rsidP="004D6A42">
      <w:pPr>
        <w:pStyle w:val="Heading2"/>
      </w:pPr>
      <w:r>
        <w:t>Newly Qualified Teachers</w:t>
      </w:r>
    </w:p>
    <w:p w14:paraId="45296B7B" w14:textId="77777777" w:rsidR="004D6A42" w:rsidRDefault="004D6A42" w:rsidP="004D6A42">
      <w:r>
        <w:t>National Skills Tests (NQTs prior to 2013 only)</w:t>
      </w:r>
    </w:p>
    <w:p w14:paraId="610D184F" w14:textId="77777777" w:rsidR="004D6A42" w:rsidRDefault="004D6A42" w:rsidP="004D6A42">
      <w:r>
        <w:t>Please complete the boxes and add the date identifying success in the Nation Skills Tests.</w:t>
      </w:r>
    </w:p>
    <w:tbl>
      <w:tblPr>
        <w:tblStyle w:val="TableGrid"/>
        <w:tblW w:w="5000" w:type="pct"/>
        <w:tblLook w:val="04A0" w:firstRow="1" w:lastRow="0" w:firstColumn="1" w:lastColumn="0" w:noHBand="0" w:noVBand="1"/>
      </w:tblPr>
      <w:tblGrid>
        <w:gridCol w:w="1957"/>
        <w:gridCol w:w="995"/>
        <w:gridCol w:w="991"/>
        <w:gridCol w:w="1280"/>
        <w:gridCol w:w="998"/>
        <w:gridCol w:w="995"/>
        <w:gridCol w:w="1251"/>
        <w:gridCol w:w="998"/>
        <w:gridCol w:w="991"/>
      </w:tblGrid>
      <w:tr w:rsidR="004D6A42" w14:paraId="6951E04F" w14:textId="77777777" w:rsidTr="00FB7546">
        <w:trPr>
          <w:trHeight w:val="291"/>
        </w:trPr>
        <w:tc>
          <w:tcPr>
            <w:tcW w:w="936" w:type="pct"/>
            <w:vMerge w:val="restart"/>
            <w:shd w:val="clear" w:color="auto" w:fill="D9D9D9" w:themeFill="background1" w:themeFillShade="D9"/>
            <w:vAlign w:val="bottom"/>
          </w:tcPr>
          <w:p w14:paraId="4E6A8B9B" w14:textId="77777777" w:rsidR="004D6A42" w:rsidRPr="00B605B9" w:rsidRDefault="004D6A42" w:rsidP="00FB7546">
            <w:pPr>
              <w:jc w:val="center"/>
            </w:pPr>
            <w:r w:rsidRPr="00B605B9">
              <w:t>NUMERACY</w:t>
            </w:r>
          </w:p>
        </w:tc>
        <w:tc>
          <w:tcPr>
            <w:tcW w:w="476" w:type="pct"/>
            <w:shd w:val="clear" w:color="auto" w:fill="D9D9D9" w:themeFill="background1" w:themeFillShade="D9"/>
            <w:vAlign w:val="center"/>
          </w:tcPr>
          <w:p w14:paraId="687A8B47" w14:textId="77777777" w:rsidR="004D6A42" w:rsidRPr="001D448B" w:rsidRDefault="004D6A42" w:rsidP="00FB7546">
            <w:pPr>
              <w:jc w:val="center"/>
            </w:pPr>
            <w:r>
              <w:t>Pass</w:t>
            </w:r>
          </w:p>
        </w:tc>
        <w:tc>
          <w:tcPr>
            <w:tcW w:w="474" w:type="pct"/>
            <w:shd w:val="clear" w:color="auto" w:fill="D9D9D9" w:themeFill="background1" w:themeFillShade="D9"/>
            <w:vAlign w:val="center"/>
          </w:tcPr>
          <w:p w14:paraId="403E180E" w14:textId="77777777" w:rsidR="004D6A42" w:rsidRPr="001D448B" w:rsidRDefault="004D6A42" w:rsidP="00FB7546">
            <w:pPr>
              <w:jc w:val="center"/>
            </w:pPr>
            <w:r>
              <w:t>Date</w:t>
            </w:r>
          </w:p>
        </w:tc>
        <w:tc>
          <w:tcPr>
            <w:tcW w:w="612" w:type="pct"/>
            <w:vMerge w:val="restart"/>
            <w:shd w:val="clear" w:color="auto" w:fill="D9D9D9" w:themeFill="background1" w:themeFillShade="D9"/>
            <w:vAlign w:val="bottom"/>
          </w:tcPr>
          <w:p w14:paraId="292DB531" w14:textId="77777777" w:rsidR="004D6A42" w:rsidRPr="001D448B" w:rsidRDefault="004D6A42" w:rsidP="00FB7546">
            <w:pPr>
              <w:jc w:val="center"/>
            </w:pPr>
            <w:r>
              <w:t>LITERACY</w:t>
            </w:r>
          </w:p>
        </w:tc>
        <w:tc>
          <w:tcPr>
            <w:tcW w:w="477" w:type="pct"/>
            <w:shd w:val="clear" w:color="auto" w:fill="D9D9D9" w:themeFill="background1" w:themeFillShade="D9"/>
            <w:vAlign w:val="center"/>
          </w:tcPr>
          <w:p w14:paraId="598CE60D" w14:textId="77777777" w:rsidR="004D6A42" w:rsidRPr="001D448B" w:rsidRDefault="004D6A42" w:rsidP="00FB7546">
            <w:pPr>
              <w:jc w:val="center"/>
            </w:pPr>
            <w:r>
              <w:t>Pass</w:t>
            </w:r>
          </w:p>
        </w:tc>
        <w:tc>
          <w:tcPr>
            <w:tcW w:w="476" w:type="pct"/>
            <w:shd w:val="clear" w:color="auto" w:fill="D9D9D9" w:themeFill="background1" w:themeFillShade="D9"/>
            <w:vAlign w:val="center"/>
          </w:tcPr>
          <w:p w14:paraId="0D6264FB" w14:textId="77777777" w:rsidR="004D6A42" w:rsidRPr="001D448B" w:rsidRDefault="004D6A42" w:rsidP="00FB7546">
            <w:pPr>
              <w:jc w:val="center"/>
            </w:pPr>
            <w:r>
              <w:t>Date</w:t>
            </w:r>
          </w:p>
        </w:tc>
        <w:tc>
          <w:tcPr>
            <w:tcW w:w="598" w:type="pct"/>
            <w:vMerge w:val="restart"/>
            <w:shd w:val="clear" w:color="auto" w:fill="D9D9D9" w:themeFill="background1" w:themeFillShade="D9"/>
            <w:vAlign w:val="bottom"/>
          </w:tcPr>
          <w:p w14:paraId="12C8A603" w14:textId="77777777" w:rsidR="004D6A42" w:rsidRDefault="004D6A42" w:rsidP="00FB7546">
            <w:pPr>
              <w:jc w:val="center"/>
            </w:pPr>
            <w:r>
              <w:t>ICT</w:t>
            </w:r>
          </w:p>
          <w:p w14:paraId="369576BD" w14:textId="77777777" w:rsidR="004D6A42" w:rsidRPr="001D448B" w:rsidRDefault="004D6A42" w:rsidP="00FB7546">
            <w:pPr>
              <w:jc w:val="center"/>
            </w:pPr>
            <w:r w:rsidRPr="00AC36E4">
              <w:rPr>
                <w:sz w:val="16"/>
              </w:rPr>
              <w:t>(if applicable)</w:t>
            </w:r>
          </w:p>
        </w:tc>
        <w:tc>
          <w:tcPr>
            <w:tcW w:w="477" w:type="pct"/>
            <w:shd w:val="clear" w:color="auto" w:fill="D9D9D9" w:themeFill="background1" w:themeFillShade="D9"/>
            <w:vAlign w:val="center"/>
          </w:tcPr>
          <w:p w14:paraId="1EF90C99" w14:textId="77777777" w:rsidR="004D6A42" w:rsidRPr="001D448B" w:rsidRDefault="004D6A42" w:rsidP="00FB7546">
            <w:pPr>
              <w:jc w:val="center"/>
            </w:pPr>
            <w:r>
              <w:t>Pass</w:t>
            </w:r>
          </w:p>
        </w:tc>
        <w:tc>
          <w:tcPr>
            <w:tcW w:w="474" w:type="pct"/>
            <w:shd w:val="clear" w:color="auto" w:fill="D9D9D9" w:themeFill="background1" w:themeFillShade="D9"/>
            <w:vAlign w:val="center"/>
          </w:tcPr>
          <w:p w14:paraId="53651E8D" w14:textId="77777777" w:rsidR="004D6A42" w:rsidRPr="001D448B" w:rsidRDefault="004D6A42" w:rsidP="00FB7546">
            <w:pPr>
              <w:jc w:val="center"/>
            </w:pPr>
            <w:r>
              <w:t>Date</w:t>
            </w:r>
          </w:p>
        </w:tc>
      </w:tr>
      <w:tr w:rsidR="004D6A42" w14:paraId="20606AC4" w14:textId="77777777" w:rsidTr="00FB7546">
        <w:trPr>
          <w:trHeight w:val="563"/>
        </w:trPr>
        <w:tc>
          <w:tcPr>
            <w:tcW w:w="936" w:type="pct"/>
            <w:vMerge/>
            <w:tcBorders>
              <w:bottom w:val="single" w:sz="4" w:space="0" w:color="auto"/>
            </w:tcBorders>
            <w:shd w:val="clear" w:color="auto" w:fill="D9D9D9" w:themeFill="background1" w:themeFillShade="D9"/>
            <w:vAlign w:val="center"/>
          </w:tcPr>
          <w:p w14:paraId="051735C8" w14:textId="77777777" w:rsidR="004D6A42" w:rsidRPr="001D448B" w:rsidRDefault="004D6A42" w:rsidP="00FB7546">
            <w:pPr>
              <w:jc w:val="center"/>
            </w:pPr>
          </w:p>
        </w:tc>
        <w:tc>
          <w:tcPr>
            <w:tcW w:w="476" w:type="pct"/>
            <w:tcBorders>
              <w:bottom w:val="single" w:sz="4" w:space="0" w:color="auto"/>
            </w:tcBorders>
            <w:shd w:val="clear" w:color="auto" w:fill="auto"/>
            <w:vAlign w:val="center"/>
          </w:tcPr>
          <w:p w14:paraId="6676EF87" w14:textId="77777777" w:rsidR="004D6A42" w:rsidRPr="001D448B" w:rsidRDefault="004D6A42" w:rsidP="00FB7546">
            <w:pPr>
              <w:jc w:val="center"/>
            </w:pPr>
          </w:p>
        </w:tc>
        <w:tc>
          <w:tcPr>
            <w:tcW w:w="474" w:type="pct"/>
            <w:tcBorders>
              <w:bottom w:val="single" w:sz="4" w:space="0" w:color="auto"/>
            </w:tcBorders>
            <w:shd w:val="clear" w:color="auto" w:fill="auto"/>
            <w:vAlign w:val="center"/>
          </w:tcPr>
          <w:p w14:paraId="7BCFFEE2" w14:textId="77777777" w:rsidR="004D6A42" w:rsidRPr="001D448B" w:rsidRDefault="004D6A42" w:rsidP="00FB7546">
            <w:pPr>
              <w:jc w:val="center"/>
            </w:pPr>
          </w:p>
        </w:tc>
        <w:tc>
          <w:tcPr>
            <w:tcW w:w="612" w:type="pct"/>
            <w:vMerge/>
            <w:tcBorders>
              <w:bottom w:val="single" w:sz="4" w:space="0" w:color="auto"/>
            </w:tcBorders>
            <w:shd w:val="clear" w:color="auto" w:fill="D9D9D9" w:themeFill="background1" w:themeFillShade="D9"/>
            <w:vAlign w:val="center"/>
          </w:tcPr>
          <w:p w14:paraId="75721311" w14:textId="77777777" w:rsidR="004D6A42" w:rsidRPr="001D448B" w:rsidRDefault="004D6A42" w:rsidP="00FB7546">
            <w:pPr>
              <w:jc w:val="center"/>
            </w:pPr>
          </w:p>
        </w:tc>
        <w:tc>
          <w:tcPr>
            <w:tcW w:w="477" w:type="pct"/>
            <w:tcBorders>
              <w:bottom w:val="single" w:sz="4" w:space="0" w:color="auto"/>
            </w:tcBorders>
            <w:shd w:val="clear" w:color="auto" w:fill="auto"/>
            <w:vAlign w:val="center"/>
          </w:tcPr>
          <w:p w14:paraId="345273D4" w14:textId="77777777" w:rsidR="004D6A42" w:rsidRPr="001D448B" w:rsidRDefault="004D6A42" w:rsidP="00FB7546">
            <w:pPr>
              <w:jc w:val="center"/>
            </w:pPr>
          </w:p>
        </w:tc>
        <w:tc>
          <w:tcPr>
            <w:tcW w:w="476" w:type="pct"/>
            <w:tcBorders>
              <w:bottom w:val="single" w:sz="4" w:space="0" w:color="auto"/>
            </w:tcBorders>
            <w:shd w:val="clear" w:color="auto" w:fill="auto"/>
            <w:vAlign w:val="center"/>
          </w:tcPr>
          <w:p w14:paraId="5A326135" w14:textId="77777777" w:rsidR="004D6A42" w:rsidRPr="001D448B" w:rsidRDefault="004D6A42" w:rsidP="00FB7546">
            <w:pPr>
              <w:jc w:val="center"/>
            </w:pPr>
          </w:p>
        </w:tc>
        <w:tc>
          <w:tcPr>
            <w:tcW w:w="598" w:type="pct"/>
            <w:vMerge/>
            <w:tcBorders>
              <w:bottom w:val="single" w:sz="4" w:space="0" w:color="auto"/>
            </w:tcBorders>
            <w:shd w:val="clear" w:color="auto" w:fill="D9D9D9" w:themeFill="background1" w:themeFillShade="D9"/>
            <w:vAlign w:val="center"/>
          </w:tcPr>
          <w:p w14:paraId="59C81C3F" w14:textId="77777777" w:rsidR="004D6A42" w:rsidRPr="001D448B" w:rsidRDefault="004D6A42" w:rsidP="00FB7546">
            <w:pPr>
              <w:jc w:val="center"/>
            </w:pPr>
          </w:p>
        </w:tc>
        <w:tc>
          <w:tcPr>
            <w:tcW w:w="477" w:type="pct"/>
            <w:shd w:val="clear" w:color="auto" w:fill="auto"/>
            <w:vAlign w:val="center"/>
          </w:tcPr>
          <w:p w14:paraId="6CF08F99" w14:textId="77777777" w:rsidR="004D6A42" w:rsidRPr="001D448B" w:rsidRDefault="004D6A42" w:rsidP="00FB7546">
            <w:pPr>
              <w:jc w:val="center"/>
            </w:pPr>
          </w:p>
        </w:tc>
        <w:tc>
          <w:tcPr>
            <w:tcW w:w="474" w:type="pct"/>
            <w:shd w:val="clear" w:color="auto" w:fill="auto"/>
            <w:vAlign w:val="center"/>
          </w:tcPr>
          <w:p w14:paraId="63C1E44E" w14:textId="77777777" w:rsidR="004D6A42" w:rsidRPr="001D448B" w:rsidRDefault="004D6A42" w:rsidP="00FB7546">
            <w:pPr>
              <w:jc w:val="center"/>
            </w:pPr>
          </w:p>
        </w:tc>
      </w:tr>
      <w:tr w:rsidR="004D6A42" w14:paraId="26CDDC8C" w14:textId="77777777" w:rsidTr="00FB7546">
        <w:trPr>
          <w:trHeight w:val="562"/>
        </w:trPr>
        <w:tc>
          <w:tcPr>
            <w:tcW w:w="345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ECA04B" w14:textId="77777777" w:rsidR="004D6A42" w:rsidRPr="001D448B" w:rsidRDefault="004D6A42" w:rsidP="00FB7546">
            <w:r w:rsidRPr="00FE09DB">
              <w:rPr>
                <w:szCs w:val="20"/>
              </w:rPr>
              <w:t>If you have not yet passed the required tests please gi</w:t>
            </w:r>
            <w:r>
              <w:rPr>
                <w:szCs w:val="20"/>
              </w:rPr>
              <w:t>ve the date of your next test</w:t>
            </w:r>
          </w:p>
        </w:tc>
        <w:tc>
          <w:tcPr>
            <w:tcW w:w="1549" w:type="pct"/>
            <w:gridSpan w:val="3"/>
            <w:tcBorders>
              <w:left w:val="single" w:sz="4" w:space="0" w:color="auto"/>
            </w:tcBorders>
            <w:shd w:val="clear" w:color="auto" w:fill="auto"/>
            <w:vAlign w:val="center"/>
          </w:tcPr>
          <w:p w14:paraId="69CE34D6" w14:textId="77777777" w:rsidR="004D6A42" w:rsidRDefault="004D6A42" w:rsidP="00FB7546">
            <w:pPr>
              <w:jc w:val="center"/>
            </w:pPr>
          </w:p>
        </w:tc>
      </w:tr>
      <w:tr w:rsidR="004D6A42" w14:paraId="30BFE497" w14:textId="77777777" w:rsidTr="00FB7546">
        <w:trPr>
          <w:trHeight w:val="562"/>
        </w:trPr>
        <w:tc>
          <w:tcPr>
            <w:tcW w:w="345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77777777" w:rsidR="004D6A42" w:rsidRPr="00B605B9" w:rsidRDefault="004D6A42" w:rsidP="00FB7546">
            <w:pPr>
              <w:jc w:val="left"/>
            </w:pPr>
            <w:r w:rsidRPr="00B605B9">
              <w:t>Have you already started your Newly Qualified Teacher Induction Period</w:t>
            </w:r>
            <w:r>
              <w:t>?</w:t>
            </w:r>
          </w:p>
        </w:tc>
        <w:tc>
          <w:tcPr>
            <w:tcW w:w="1549" w:type="pct"/>
            <w:gridSpan w:val="3"/>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If Yes, date started</w:t>
            </w:r>
            <w:r>
              <w:t>?</w:t>
            </w:r>
          </w:p>
        </w:tc>
        <w:tc>
          <w:tcPr>
            <w:tcW w:w="1549" w:type="pct"/>
            <w:gridSpan w:val="3"/>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Present Post</w:t>
      </w:r>
      <w:r w:rsidR="00532A75">
        <w:t xml:space="preserve">  Pleas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13300FDD" w14:textId="77777777" w:rsidR="004D6A42" w:rsidRDefault="004D6A42" w:rsidP="004D6A42">
      <w:pPr>
        <w:pStyle w:val="Heading2"/>
        <w:numPr>
          <w:ilvl w:val="0"/>
          <w:numId w:val="0"/>
        </w:numPr>
        <w:ind w:left="720"/>
      </w:pPr>
    </w:p>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e</w:t>
      </w:r>
      <w:r w:rsidR="00867CA4">
        <w:t>g maternity/working abroad/housewife/house husband/carer</w:t>
      </w:r>
      <w:r>
        <w:t xml:space="preserve"> (include all jobs and reasons for break in employment) </w:t>
      </w:r>
      <w:r>
        <w:rPr>
          <w:color w:val="auto"/>
          <w:u w:val="none"/>
        </w:rPr>
        <w:t>Please use a continuation sheet if necessary</w:t>
      </w:r>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yyyy)</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1FA0A8E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" strokecolor="black [3200]" strokeweight="1.5pt">
                <v:stroke joinstyle="miter"/>
              </v:line>
            </w:pict>
          </mc:Fallback>
        </mc:AlternateContent>
      </w:r>
    </w:p>
    <w:p w14:paraId="31C344F0" w14:textId="77777777" w:rsidR="005C5C3B" w:rsidRDefault="005C5C3B" w:rsidP="005C5C3B">
      <w:pPr>
        <w:pStyle w:val="Heading2"/>
      </w:pPr>
      <w:r>
        <w:t>Safer Recruitment: Declaration of Criminal Offences</w:t>
      </w:r>
    </w:p>
    <w:p w14:paraId="2B387478" w14:textId="77777777" w:rsidR="005C5C3B" w:rsidRPr="001D448B" w:rsidRDefault="005C5C3B" w:rsidP="005C5C3B">
      <w:r w:rsidRPr="005C5C3B">
        <w:rPr>
          <w:b/>
        </w:rPr>
        <w:t>The post is exempt from the Rehabilitation of Offenders Act 1974.  You must give details on this form of all offences, convictions, cautions or bindovers you have or any court cases that you have pending.</w:t>
      </w:r>
    </w:p>
    <w:tbl>
      <w:tblPr>
        <w:tblStyle w:val="TableGrid"/>
        <w:tblW w:w="0" w:type="auto"/>
        <w:tblLook w:val="04A0" w:firstRow="1" w:lastRow="0" w:firstColumn="1" w:lastColumn="0" w:noHBand="0" w:noVBand="1"/>
      </w:tblPr>
      <w:tblGrid>
        <w:gridCol w:w="3485"/>
        <w:gridCol w:w="3031"/>
        <w:gridCol w:w="454"/>
        <w:gridCol w:w="822"/>
        <w:gridCol w:w="850"/>
        <w:gridCol w:w="851"/>
        <w:gridCol w:w="963"/>
      </w:tblGrid>
      <w:tr w:rsidR="005C5C3B" w14:paraId="402C9389" w14:textId="77777777" w:rsidTr="005C5C3B">
        <w:trPr>
          <w:trHeight w:val="567"/>
        </w:trPr>
        <w:tc>
          <w:tcPr>
            <w:tcW w:w="6516" w:type="dxa"/>
            <w:gridSpan w:val="2"/>
            <w:shd w:val="clear" w:color="auto" w:fill="D9D9D9" w:themeFill="background1" w:themeFillShade="D9"/>
            <w:vAlign w:val="center"/>
          </w:tcPr>
          <w:p w14:paraId="2FD8EBCC" w14:textId="77777777" w:rsidR="005C5C3B" w:rsidRPr="005C5C3B" w:rsidRDefault="005C5C3B" w:rsidP="005C5C3B">
            <w:pPr>
              <w:jc w:val="left"/>
            </w:pPr>
            <w:r w:rsidRPr="005C5C3B">
              <w:t>Are you declaring a criminal offence?</w:t>
            </w:r>
          </w:p>
        </w:tc>
        <w:tc>
          <w:tcPr>
            <w:tcW w:w="1276" w:type="dxa"/>
            <w:gridSpan w:val="2"/>
            <w:shd w:val="clear" w:color="auto" w:fill="D9D9D9" w:themeFill="background1" w:themeFillShade="D9"/>
            <w:vAlign w:val="center"/>
          </w:tcPr>
          <w:p w14:paraId="2FDAC089" w14:textId="77777777" w:rsidR="005C5C3B" w:rsidRPr="005C5C3B" w:rsidRDefault="005C5C3B" w:rsidP="005C5C3B">
            <w:pPr>
              <w:jc w:val="left"/>
            </w:pPr>
            <w:r w:rsidRPr="005C5C3B">
              <w:t>Yes</w:t>
            </w:r>
          </w:p>
        </w:tc>
        <w:tc>
          <w:tcPr>
            <w:tcW w:w="850" w:type="dxa"/>
            <w:vAlign w:val="center"/>
          </w:tcPr>
          <w:p w14:paraId="76190FEC" w14:textId="77777777" w:rsidR="005C5C3B" w:rsidRPr="005C5C3B" w:rsidRDefault="005C5C3B" w:rsidP="005C5C3B">
            <w:pPr>
              <w:jc w:val="left"/>
            </w:pPr>
          </w:p>
        </w:tc>
        <w:tc>
          <w:tcPr>
            <w:tcW w:w="851" w:type="dxa"/>
            <w:shd w:val="clear" w:color="auto" w:fill="D9D9D9" w:themeFill="background1" w:themeFillShade="D9"/>
            <w:vAlign w:val="center"/>
          </w:tcPr>
          <w:p w14:paraId="3A84CDDE" w14:textId="77777777" w:rsidR="005C5C3B" w:rsidRPr="005C5C3B" w:rsidRDefault="005C5C3B" w:rsidP="005C5C3B">
            <w:pPr>
              <w:jc w:val="left"/>
            </w:pPr>
            <w:r w:rsidRPr="005C5C3B">
              <w:t>No</w:t>
            </w:r>
          </w:p>
        </w:tc>
        <w:tc>
          <w:tcPr>
            <w:tcW w:w="963" w:type="dxa"/>
            <w:vAlign w:val="center"/>
          </w:tcPr>
          <w:p w14:paraId="13DA7E51" w14:textId="77777777" w:rsidR="005C5C3B" w:rsidRPr="005C5C3B" w:rsidRDefault="005C5C3B" w:rsidP="005C5C3B">
            <w:pPr>
              <w:jc w:val="left"/>
            </w:pPr>
          </w:p>
        </w:tc>
      </w:tr>
      <w:tr w:rsidR="001D448B" w14:paraId="7BF62FB4" w14:textId="77777777" w:rsidTr="001D448B">
        <w:trPr>
          <w:trHeight w:hRule="exact" w:val="567"/>
        </w:trPr>
        <w:tc>
          <w:tcPr>
            <w:tcW w:w="3485" w:type="dxa"/>
            <w:shd w:val="clear" w:color="auto" w:fill="D9D9D9" w:themeFill="background1" w:themeFillShade="D9"/>
            <w:vAlign w:val="center"/>
          </w:tcPr>
          <w:p w14:paraId="63A994E9" w14:textId="77777777" w:rsidR="001D448B" w:rsidRPr="001D448B" w:rsidRDefault="001D448B" w:rsidP="001D448B">
            <w:pPr>
              <w:jc w:val="center"/>
            </w:pPr>
            <w:r w:rsidRPr="001D448B">
              <w:t>Details of Offence(s)</w:t>
            </w:r>
          </w:p>
        </w:tc>
        <w:tc>
          <w:tcPr>
            <w:tcW w:w="3485" w:type="dxa"/>
            <w:gridSpan w:val="2"/>
            <w:shd w:val="clear" w:color="auto" w:fill="D9D9D9" w:themeFill="background1" w:themeFillShade="D9"/>
            <w:vAlign w:val="center"/>
          </w:tcPr>
          <w:p w14:paraId="7BC29AC3" w14:textId="77777777" w:rsidR="001D448B" w:rsidRPr="001D448B" w:rsidRDefault="001D448B" w:rsidP="001D448B">
            <w:pPr>
              <w:jc w:val="center"/>
            </w:pPr>
            <w:r w:rsidRPr="001D448B">
              <w:t>Place &amp; Date of Judgement(s)</w:t>
            </w:r>
          </w:p>
        </w:tc>
        <w:tc>
          <w:tcPr>
            <w:tcW w:w="3486" w:type="dxa"/>
            <w:gridSpan w:val="4"/>
            <w:shd w:val="clear" w:color="auto" w:fill="D9D9D9" w:themeFill="background1" w:themeFillShade="D9"/>
            <w:vAlign w:val="center"/>
          </w:tcPr>
          <w:p w14:paraId="73B82F29" w14:textId="77777777" w:rsidR="001D448B" w:rsidRPr="001D448B" w:rsidRDefault="001D448B" w:rsidP="001D448B">
            <w:pPr>
              <w:jc w:val="center"/>
            </w:pPr>
            <w:r w:rsidRPr="001D448B">
              <w:t>Sentence(s)</w:t>
            </w:r>
          </w:p>
        </w:tc>
      </w:tr>
      <w:tr w:rsidR="001D448B" w14:paraId="57BEAADF" w14:textId="77777777" w:rsidTr="001D448B">
        <w:trPr>
          <w:trHeight w:hRule="exact" w:val="567"/>
        </w:trPr>
        <w:tc>
          <w:tcPr>
            <w:tcW w:w="3485" w:type="dxa"/>
            <w:vAlign w:val="center"/>
          </w:tcPr>
          <w:p w14:paraId="2E90F751" w14:textId="77777777" w:rsidR="001D448B" w:rsidRDefault="001D448B" w:rsidP="001D448B">
            <w:pPr>
              <w:jc w:val="left"/>
              <w:rPr>
                <w:b/>
              </w:rPr>
            </w:pPr>
          </w:p>
        </w:tc>
        <w:tc>
          <w:tcPr>
            <w:tcW w:w="3485" w:type="dxa"/>
            <w:gridSpan w:val="2"/>
            <w:vAlign w:val="center"/>
          </w:tcPr>
          <w:p w14:paraId="0A6C99B3" w14:textId="77777777" w:rsidR="001D448B" w:rsidRDefault="001D448B" w:rsidP="001D448B">
            <w:pPr>
              <w:jc w:val="left"/>
              <w:rPr>
                <w:b/>
              </w:rPr>
            </w:pPr>
          </w:p>
        </w:tc>
        <w:tc>
          <w:tcPr>
            <w:tcW w:w="3486" w:type="dxa"/>
            <w:gridSpan w:val="4"/>
            <w:vAlign w:val="center"/>
          </w:tcPr>
          <w:p w14:paraId="03510F25" w14:textId="77777777" w:rsidR="001D448B" w:rsidRDefault="001D448B" w:rsidP="001D448B">
            <w:pPr>
              <w:jc w:val="left"/>
              <w:rPr>
                <w:b/>
              </w:rPr>
            </w:pPr>
          </w:p>
        </w:tc>
      </w:tr>
      <w:tr w:rsidR="001D448B" w14:paraId="06DB044E" w14:textId="77777777" w:rsidTr="001D448B">
        <w:trPr>
          <w:trHeight w:hRule="exact" w:val="567"/>
        </w:trPr>
        <w:tc>
          <w:tcPr>
            <w:tcW w:w="3485" w:type="dxa"/>
            <w:vAlign w:val="center"/>
          </w:tcPr>
          <w:p w14:paraId="48AE2234" w14:textId="77777777" w:rsidR="001D448B" w:rsidRDefault="001D448B" w:rsidP="001D448B">
            <w:pPr>
              <w:jc w:val="left"/>
              <w:rPr>
                <w:b/>
              </w:rPr>
            </w:pPr>
          </w:p>
        </w:tc>
        <w:tc>
          <w:tcPr>
            <w:tcW w:w="3485" w:type="dxa"/>
            <w:gridSpan w:val="2"/>
            <w:vAlign w:val="center"/>
          </w:tcPr>
          <w:p w14:paraId="5B62F2AA" w14:textId="77777777" w:rsidR="001D448B" w:rsidRDefault="001D448B" w:rsidP="001D448B">
            <w:pPr>
              <w:jc w:val="left"/>
              <w:rPr>
                <w:b/>
              </w:rPr>
            </w:pPr>
          </w:p>
        </w:tc>
        <w:tc>
          <w:tcPr>
            <w:tcW w:w="3486" w:type="dxa"/>
            <w:gridSpan w:val="4"/>
            <w:vAlign w:val="center"/>
          </w:tcPr>
          <w:p w14:paraId="7E04526C" w14:textId="77777777" w:rsidR="001D448B" w:rsidRDefault="001D448B" w:rsidP="001D448B">
            <w:pPr>
              <w:jc w:val="left"/>
              <w:rPr>
                <w:b/>
              </w:rPr>
            </w:pPr>
          </w:p>
        </w:tc>
      </w:tr>
      <w:tr w:rsidR="001D448B" w14:paraId="7A8FFFA3" w14:textId="77777777" w:rsidTr="001D448B">
        <w:trPr>
          <w:trHeight w:hRule="exact" w:val="567"/>
        </w:trPr>
        <w:tc>
          <w:tcPr>
            <w:tcW w:w="3485" w:type="dxa"/>
            <w:vAlign w:val="center"/>
          </w:tcPr>
          <w:p w14:paraId="1B40DC9C" w14:textId="77777777" w:rsidR="001D448B" w:rsidRDefault="001D448B" w:rsidP="001D448B">
            <w:pPr>
              <w:jc w:val="left"/>
              <w:rPr>
                <w:b/>
              </w:rPr>
            </w:pPr>
          </w:p>
        </w:tc>
        <w:tc>
          <w:tcPr>
            <w:tcW w:w="3485" w:type="dxa"/>
            <w:gridSpan w:val="2"/>
            <w:vAlign w:val="center"/>
          </w:tcPr>
          <w:p w14:paraId="225C0FF6" w14:textId="77777777" w:rsidR="001D448B" w:rsidRDefault="001D448B" w:rsidP="001D448B">
            <w:pPr>
              <w:jc w:val="left"/>
              <w:rPr>
                <w:b/>
              </w:rPr>
            </w:pPr>
          </w:p>
        </w:tc>
        <w:tc>
          <w:tcPr>
            <w:tcW w:w="3486" w:type="dxa"/>
            <w:gridSpan w:val="4"/>
            <w:vAlign w:val="center"/>
          </w:tcPr>
          <w:p w14:paraId="40DD0830" w14:textId="77777777" w:rsidR="001D448B" w:rsidRDefault="001D448B" w:rsidP="001D448B">
            <w:pPr>
              <w:jc w:val="left"/>
              <w:rPr>
                <w:b/>
              </w:rPr>
            </w:pPr>
          </w:p>
        </w:tc>
      </w:tr>
    </w:tbl>
    <w:p w14:paraId="014F0721" w14:textId="1D8E6C59" w:rsidR="001D448B" w:rsidRDefault="001D448B" w:rsidP="005C5C3B">
      <w:r w:rsidRPr="001D448B">
        <w:t xml:space="preserve">As the occupant of the post will have substantial access to children, a disclosure request will be made to appropriate organisations to ascertain whether their records reveal any criminal convictions (including spent ones).  </w:t>
      </w:r>
    </w:p>
    <w:p w14:paraId="4FD13AA7" w14:textId="77777777" w:rsidR="001D448B" w:rsidRDefault="001D448B" w:rsidP="005C5C3B">
      <w:r w:rsidRPr="001D448B">
        <w:rPr>
          <w:b/>
        </w:rPr>
        <w:t>NOTE: Failure to disclose any criminal conviction could prevent further consideration of an application for appointment.</w:t>
      </w:r>
      <w:r w:rsidRPr="001D448B">
        <w:t xml:space="preserve">  </w:t>
      </w:r>
    </w:p>
    <w:p w14:paraId="28C40551" w14:textId="77777777" w:rsidR="001D448B" w:rsidRDefault="001D448B" w:rsidP="005C5C3B">
      <w:r w:rsidRPr="001D448B">
        <w:t>All information given will be treated in the strictest confidence and will be used for this job application only.</w:t>
      </w:r>
    </w:p>
    <w:p w14:paraId="5DDCEAAE" w14:textId="682F6328" w:rsidR="00B605B9" w:rsidRDefault="00B605B9" w:rsidP="00B605B9">
      <w:pPr>
        <w:pStyle w:val="Heading2"/>
      </w:pPr>
      <w:r>
        <w:lastRenderedPageBreak/>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7777777" w:rsidR="00B605B9" w:rsidRDefault="00B605B9" w:rsidP="00B605B9"/>
    <w:p w14:paraId="71355E51" w14:textId="77777777" w:rsidR="001D448B" w:rsidRDefault="001D448B" w:rsidP="001D448B">
      <w:pPr>
        <w:pStyle w:val="Heading2"/>
      </w:pPr>
      <w:r>
        <w:t>Special Interests and Relevant Experience</w:t>
      </w:r>
    </w:p>
    <w:p w14:paraId="27703446" w14:textId="77777777" w:rsidR="001D448B" w:rsidRDefault="001D448B" w:rsidP="001D448B">
      <w:r w:rsidRPr="001D448B">
        <w:t>Please give details of your recreational and cultural interests, voluntary work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Please include more detailed particulars of your experience, skills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lastRenderedPageBreak/>
        <w:t>Important Notes or information that you think is relevant, but have not already included</w:t>
      </w:r>
    </w:p>
    <w:p w14:paraId="0E9E765C" w14:textId="55FE0AB0" w:rsidR="007F6A0C" w:rsidRDefault="007F6A0C" w:rsidP="001D448B">
      <w:r>
        <w:t xml:space="preserve">Would you like to declare a disability </w:t>
      </w:r>
      <w:r w:rsidR="00CE14F3">
        <w:t>(please delete as appropriat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D448B">
        <w:trPr>
          <w:trHeight w:val="1701"/>
        </w:trPr>
        <w:tc>
          <w:tcPr>
            <w:tcW w:w="10456" w:type="dxa"/>
          </w:tcPr>
          <w:p w14:paraId="4F6BFE64" w14:textId="77777777" w:rsidR="001D448B" w:rsidRDefault="001D448B" w:rsidP="001D448B"/>
        </w:tc>
      </w:tr>
    </w:tbl>
    <w:p w14:paraId="2814E4FB" w14:textId="77777777" w:rsidR="004A3E43" w:rsidRDefault="004A3E43" w:rsidP="004A3E43">
      <w:pPr>
        <w:pStyle w:val="Heading2"/>
      </w:pPr>
      <w:r>
        <w:t>References</w:t>
      </w:r>
    </w:p>
    <w:p w14:paraId="7960A704" w14:textId="6B7E039F" w:rsidR="004A3E43" w:rsidRPr="00321F3D" w:rsidRDefault="004A3E43" w:rsidP="00584F56">
      <w:r w:rsidRPr="004A3E43">
        <w:rPr>
          <w:b/>
        </w:rPr>
        <w:t>Safer recruitment guidelines recommend that references are taken up prior to interview.</w:t>
      </w:r>
      <w:r w:rsidR="00584F56">
        <w:rPr>
          <w:b/>
        </w:rPr>
        <w:t xml:space="preserve">  </w:t>
      </w:r>
      <w:r w:rsidRPr="004A3E43">
        <w:t xml:space="preserve">Please give the names and addresses of two </w:t>
      </w:r>
      <w:r w:rsidRPr="004A3E43">
        <w:rPr>
          <w:b/>
        </w:rPr>
        <w:t>professional referees</w:t>
      </w:r>
      <w:r w:rsidRPr="004A3E43">
        <w:t xml:space="preserve">. One of these should be your </w:t>
      </w:r>
      <w:r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lastRenderedPageBreak/>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t>Please return the application form by email. If you have any queries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77777777" w:rsidR="00873A10" w:rsidRDefault="00873A10" w:rsidP="00873A10">
            <w:r w:rsidRPr="00F77FB7">
              <w:t>c/o Kingsbury</w:t>
            </w:r>
            <w:r>
              <w:t xml:space="preserve"> Academy</w:t>
            </w:r>
          </w:p>
          <w:p w14:paraId="7197562B" w14:textId="77777777" w:rsidR="00873A10" w:rsidRDefault="00873A10" w:rsidP="00873A10">
            <w:r>
              <w:t>Kingsbury Road</w:t>
            </w:r>
          </w:p>
          <w:p w14:paraId="55D19B24" w14:textId="77777777" w:rsidR="00873A10" w:rsidRDefault="00873A10" w:rsidP="00873A10">
            <w:r>
              <w:t>Coundon</w:t>
            </w:r>
          </w:p>
          <w:p w14:paraId="6539A717" w14:textId="77777777" w:rsidR="00873A10" w:rsidRDefault="00873A10" w:rsidP="00873A10">
            <w:r>
              <w:t>Coventry</w:t>
            </w:r>
          </w:p>
          <w:p w14:paraId="6FCC1696" w14:textId="50547678" w:rsidR="00873A10" w:rsidRDefault="00873A10" w:rsidP="00873A10">
            <w:r>
              <w:t>CV6 1PJ</w:t>
            </w:r>
          </w:p>
          <w:p w14:paraId="5351B801" w14:textId="79BC08FB" w:rsidR="00E76F54" w:rsidRDefault="00E76F54" w:rsidP="00873A10">
            <w:r>
              <w:t>02476594952</w:t>
            </w:r>
          </w:p>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6C3A0BF1" w:rsidR="00321F3D" w:rsidRDefault="004D6A42" w:rsidP="00321F3D">
            <w:hyperlink r:id="rId10" w:history="1">
              <w:r w:rsidR="00873A10" w:rsidRPr="006E7918">
                <w:rPr>
                  <w:rStyle w:val="Hyperlink"/>
                </w:rPr>
                <w:t>recruitment@kingsbury.thrive.ac</w:t>
              </w:r>
            </w:hyperlink>
          </w:p>
          <w:p w14:paraId="3B950088" w14:textId="77777777" w:rsidR="001D174E" w:rsidRDefault="001D174E" w:rsidP="00321F3D"/>
          <w:p w14:paraId="5E424642" w14:textId="77777777" w:rsidR="00321F3D" w:rsidRPr="00321F3D" w:rsidRDefault="00321F3D" w:rsidP="00321F3D">
            <w:r>
              <w:t>Alternatively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The information you supply will be used by us for the purpose of administration in relation to prospective, current and past staff.  If your application is successful, some of the information will be used to compile your personal file.  It may be used and shared with other designated bodies administering public funds, for the prevention and detection of fraud.</w:t>
      </w:r>
    </w:p>
    <w:p w14:paraId="321BCE7A" w14:textId="6442661F" w:rsidR="00321F3D" w:rsidRPr="00321F3D" w:rsidRDefault="00321F3D" w:rsidP="00321F3D">
      <w:pPr>
        <w:pStyle w:val="ListParagraph"/>
        <w:numPr>
          <w:ilvl w:val="0"/>
          <w:numId w:val="5"/>
        </w:numPr>
      </w:pPr>
      <w:r w:rsidRPr="00321F3D">
        <w:t xml:space="preserve">Data protection statement – Data Protection Act 1998 and 2003.  </w:t>
      </w:r>
      <w:r w:rsidR="00DA5B4B">
        <w:t xml:space="preserve">Thrive Education </w:t>
      </w:r>
      <w:r w:rsidR="00563D95">
        <w:t>Partnership</w:t>
      </w:r>
      <w:r w:rsidRPr="00321F3D">
        <w:t xml:space="preserve"> has a duty to protect personal information.  We will process this information in accordance with the Data Protection Act 1998 and 2003.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2F599844"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origin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2545"/>
        <w:gridCol w:w="2545"/>
        <w:gridCol w:w="2545"/>
      </w:tblGrid>
      <w:tr w:rsidR="00A632BB" w:rsidRPr="0041284B" w14:paraId="5E25C5E2" w14:textId="77777777" w:rsidTr="00A632BB">
        <w:trPr>
          <w:trHeight w:val="1394"/>
        </w:trPr>
        <w:tc>
          <w:tcPr>
            <w:tcW w:w="2545" w:type="dxa"/>
            <w:shd w:val="clear" w:color="auto" w:fill="BFBFBF" w:themeFill="background1" w:themeFillShade="BF"/>
          </w:tcPr>
          <w:p w14:paraId="1F6D63E0" w14:textId="77777777" w:rsidR="00A632BB" w:rsidRPr="0041284B" w:rsidRDefault="00A632BB" w:rsidP="0025486E">
            <w:pPr>
              <w:rPr>
                <w:highlight w:val="lightGray"/>
              </w:rPr>
            </w:pPr>
          </w:p>
          <w:p w14:paraId="429D5554" w14:textId="77777777" w:rsidR="00A632BB" w:rsidRPr="0041284B" w:rsidRDefault="00A632BB" w:rsidP="00A632BB">
            <w:pPr>
              <w:rPr>
                <w:b/>
                <w:highlight w:val="lightGray"/>
              </w:rPr>
            </w:pPr>
            <w:r w:rsidRPr="0041284B">
              <w:rPr>
                <w:b/>
              </w:rPr>
              <w:t>Would you like your application to be considered at another Academy within our Trust</w:t>
            </w:r>
          </w:p>
        </w:tc>
        <w:tc>
          <w:tcPr>
            <w:tcW w:w="2545" w:type="dxa"/>
            <w:shd w:val="clear" w:color="auto" w:fill="auto"/>
          </w:tcPr>
          <w:p w14:paraId="28DF3FE6" w14:textId="77777777" w:rsidR="00A632BB" w:rsidRDefault="00A632BB" w:rsidP="0025486E">
            <w:pPr>
              <w:rPr>
                <w:highlight w:val="lightGray"/>
              </w:rPr>
            </w:pPr>
          </w:p>
          <w:p w14:paraId="17A31FDE" w14:textId="77777777" w:rsidR="00A632BB" w:rsidRPr="0041284B" w:rsidRDefault="00A632BB" w:rsidP="0025486E">
            <w:pPr>
              <w:rPr>
                <w:highlight w:val="lightGray"/>
              </w:rPr>
            </w:pPr>
            <w:r>
              <w:rPr>
                <w:highlight w:val="lightGray"/>
              </w:rPr>
              <w:t>Calthorpe Academy</w:t>
            </w:r>
          </w:p>
        </w:tc>
        <w:tc>
          <w:tcPr>
            <w:tcW w:w="2545" w:type="dxa"/>
          </w:tcPr>
          <w:p w14:paraId="680A3BCC" w14:textId="77777777" w:rsidR="00A632BB" w:rsidRDefault="00A632BB" w:rsidP="0025486E">
            <w:pPr>
              <w:rPr>
                <w:highlight w:val="lightGray"/>
              </w:rPr>
            </w:pPr>
          </w:p>
          <w:p w14:paraId="6BA4EB21" w14:textId="77777777" w:rsidR="00A632BB" w:rsidRPr="0041284B" w:rsidRDefault="00A632BB" w:rsidP="0025486E">
            <w:pPr>
              <w:rPr>
                <w:highlight w:val="lightGray"/>
              </w:rPr>
            </w:pPr>
            <w:r>
              <w:rPr>
                <w:highlight w:val="lightGray"/>
              </w:rPr>
              <w:t>Kingsbury Academy</w:t>
            </w:r>
          </w:p>
        </w:tc>
        <w:tc>
          <w:tcPr>
            <w:tcW w:w="2545" w:type="dxa"/>
          </w:tcPr>
          <w:p w14:paraId="30DD5204" w14:textId="77777777" w:rsidR="00A632BB" w:rsidRDefault="00A632BB" w:rsidP="0025486E">
            <w:pPr>
              <w:rPr>
                <w:highlight w:val="lightGray"/>
              </w:rPr>
            </w:pPr>
          </w:p>
          <w:p w14:paraId="35A03533" w14:textId="77777777" w:rsidR="00A632BB" w:rsidRPr="0041284B" w:rsidRDefault="00A632BB" w:rsidP="0025486E">
            <w:pPr>
              <w:rPr>
                <w:highlight w:val="lightGray"/>
              </w:rPr>
            </w:pPr>
            <w:r>
              <w:rPr>
                <w:highlight w:val="lightGray"/>
              </w:rPr>
              <w:t>The Warwickshire Academy</w:t>
            </w:r>
          </w:p>
        </w:tc>
      </w:tr>
    </w:tbl>
    <w:p w14:paraId="6A255F91" w14:textId="77777777" w:rsidR="00A632BB" w:rsidRDefault="00A632BB"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Please choose one selection from A to E and then tick the appropriate box within your chosen section to indicate your cultural background. If you are ticking one of the ‘Any other’ boxes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Any other Black  Background</w:t>
            </w:r>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E. Chinese of other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wishes to ensure that people with disabilities are able to access job opportunities as well as people without disabilities do.</w:t>
            </w:r>
          </w:p>
          <w:p w14:paraId="57711289" w14:textId="77777777" w:rsidR="00A632BB" w:rsidRDefault="00A632BB" w:rsidP="0025486E"/>
          <w:p w14:paraId="27E1004A" w14:textId="77777777" w:rsidR="00A632BB" w:rsidRDefault="00A632BB" w:rsidP="0025486E">
            <w:r>
              <w:t>If we know you have a disability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Long-standing illness, such as cancer, HIV, diabetes, diseas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2"/>
      <w:head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20388" w14:textId="77777777" w:rsidR="00281263" w:rsidRDefault="00281263" w:rsidP="000C3D91">
      <w:r>
        <w:separator/>
      </w:r>
    </w:p>
  </w:endnote>
  <w:endnote w:type="continuationSeparator" w:id="0">
    <w:p w14:paraId="463C18EB" w14:textId="77777777" w:rsidR="00281263" w:rsidRDefault="00281263"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5FBB8" w14:textId="77777777" w:rsidR="00281263" w:rsidRDefault="00281263" w:rsidP="000C3D91">
      <w:r>
        <w:separator/>
      </w:r>
    </w:p>
  </w:footnote>
  <w:footnote w:type="continuationSeparator" w:id="0">
    <w:p w14:paraId="11341294" w14:textId="77777777" w:rsidR="00281263" w:rsidRDefault="00281263"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5"/>
  </w:num>
  <w:num w:numId="5">
    <w:abstractNumId w:val="4"/>
  </w:num>
  <w:num w:numId="6">
    <w:abstractNumId w:val="1"/>
  </w:num>
  <w:num w:numId="7">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C3D91"/>
    <w:rsid w:val="000C5077"/>
    <w:rsid w:val="000E46D4"/>
    <w:rsid w:val="000E6A38"/>
    <w:rsid w:val="0011577A"/>
    <w:rsid w:val="00116E5D"/>
    <w:rsid w:val="0015010F"/>
    <w:rsid w:val="00157BA5"/>
    <w:rsid w:val="00171DE1"/>
    <w:rsid w:val="00186C8F"/>
    <w:rsid w:val="00197388"/>
    <w:rsid w:val="001A457B"/>
    <w:rsid w:val="001A7255"/>
    <w:rsid w:val="001D174E"/>
    <w:rsid w:val="001D448B"/>
    <w:rsid w:val="002061D1"/>
    <w:rsid w:val="00242E0A"/>
    <w:rsid w:val="00281263"/>
    <w:rsid w:val="00286397"/>
    <w:rsid w:val="002B2801"/>
    <w:rsid w:val="002E7FBB"/>
    <w:rsid w:val="00310CE8"/>
    <w:rsid w:val="00321B64"/>
    <w:rsid w:val="00321F3D"/>
    <w:rsid w:val="003478EC"/>
    <w:rsid w:val="00373DF3"/>
    <w:rsid w:val="0038648C"/>
    <w:rsid w:val="003E2313"/>
    <w:rsid w:val="003F2276"/>
    <w:rsid w:val="00413B1E"/>
    <w:rsid w:val="00435A99"/>
    <w:rsid w:val="00493520"/>
    <w:rsid w:val="004A3E43"/>
    <w:rsid w:val="004D5AC5"/>
    <w:rsid w:val="004D6A42"/>
    <w:rsid w:val="004E654A"/>
    <w:rsid w:val="005269A5"/>
    <w:rsid w:val="0053142D"/>
    <w:rsid w:val="00532A75"/>
    <w:rsid w:val="00533F26"/>
    <w:rsid w:val="005459E8"/>
    <w:rsid w:val="005478EC"/>
    <w:rsid w:val="00563D95"/>
    <w:rsid w:val="005813BA"/>
    <w:rsid w:val="00584F56"/>
    <w:rsid w:val="00585B43"/>
    <w:rsid w:val="005C5C3B"/>
    <w:rsid w:val="005E6C4D"/>
    <w:rsid w:val="00631B8E"/>
    <w:rsid w:val="006B1051"/>
    <w:rsid w:val="006C4988"/>
    <w:rsid w:val="00735224"/>
    <w:rsid w:val="00735BCB"/>
    <w:rsid w:val="00741723"/>
    <w:rsid w:val="0076663F"/>
    <w:rsid w:val="00790E92"/>
    <w:rsid w:val="007C04FF"/>
    <w:rsid w:val="007F6A0C"/>
    <w:rsid w:val="0081575A"/>
    <w:rsid w:val="00817792"/>
    <w:rsid w:val="00867CA4"/>
    <w:rsid w:val="00873A10"/>
    <w:rsid w:val="0088615C"/>
    <w:rsid w:val="0089617C"/>
    <w:rsid w:val="008C5A54"/>
    <w:rsid w:val="008F65FE"/>
    <w:rsid w:val="00913C76"/>
    <w:rsid w:val="00937C08"/>
    <w:rsid w:val="009E72A2"/>
    <w:rsid w:val="00A04A90"/>
    <w:rsid w:val="00A173FE"/>
    <w:rsid w:val="00A20D3F"/>
    <w:rsid w:val="00A632BB"/>
    <w:rsid w:val="00A93D06"/>
    <w:rsid w:val="00AC36E4"/>
    <w:rsid w:val="00AF24EB"/>
    <w:rsid w:val="00B321B3"/>
    <w:rsid w:val="00B605B9"/>
    <w:rsid w:val="00C301D8"/>
    <w:rsid w:val="00C479E6"/>
    <w:rsid w:val="00C508CE"/>
    <w:rsid w:val="00C6566A"/>
    <w:rsid w:val="00CB70E2"/>
    <w:rsid w:val="00CD34B0"/>
    <w:rsid w:val="00CE14F3"/>
    <w:rsid w:val="00D011CB"/>
    <w:rsid w:val="00D037A6"/>
    <w:rsid w:val="00D11CE0"/>
    <w:rsid w:val="00D22F90"/>
    <w:rsid w:val="00D32C30"/>
    <w:rsid w:val="00DA5B4B"/>
    <w:rsid w:val="00DB7171"/>
    <w:rsid w:val="00DE524C"/>
    <w:rsid w:val="00E433A3"/>
    <w:rsid w:val="00E56741"/>
    <w:rsid w:val="00E76F54"/>
    <w:rsid w:val="00E91584"/>
    <w:rsid w:val="00F05A88"/>
    <w:rsid w:val="00F342F3"/>
    <w:rsid w:val="00F446CD"/>
    <w:rsid w:val="00FA00B6"/>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collections/dbs-filtering-guidanc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recruitment@kingsbury.thrive.ac"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ecruitment@kingsbury.thrive.ac"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2722</Words>
  <Characters>1551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11</cp:revision>
  <cp:lastPrinted>2019-01-14T12:50:00Z</cp:lastPrinted>
  <dcterms:created xsi:type="dcterms:W3CDTF">2021-06-15T08:39:00Z</dcterms:created>
  <dcterms:modified xsi:type="dcterms:W3CDTF">2021-07-08T11:20:00Z</dcterms:modified>
</cp:coreProperties>
</file>